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16FA" w:rsidRPr="00A15A0B" w:rsidRDefault="00CF7DB1" w:rsidP="004B4683">
      <w:pPr>
        <w:pStyle w:val="NoSpacing"/>
        <w:rPr>
          <w:b/>
        </w:rPr>
      </w:pPr>
      <w:r w:rsidRPr="00A15A0B">
        <w:rPr>
          <w:b/>
        </w:rPr>
        <w:t>Practical No. 1</w:t>
      </w:r>
      <w:r w:rsidRPr="00A15A0B">
        <w:rPr>
          <w:b/>
        </w:rPr>
        <w:tab/>
      </w:r>
      <w:r w:rsidRPr="00A15A0B">
        <w:rPr>
          <w:b/>
        </w:rPr>
        <w:tab/>
      </w:r>
      <w:r w:rsidRPr="00A15A0B">
        <w:rPr>
          <w:b/>
        </w:rPr>
        <w:tab/>
        <w:t>Roll No. 13,14</w:t>
      </w:r>
    </w:p>
    <w:p w:rsidR="00CF7DB1" w:rsidRPr="00A15A0B" w:rsidRDefault="00CF7DB1" w:rsidP="004B4683">
      <w:pPr>
        <w:pStyle w:val="NoSpacing"/>
        <w:rPr>
          <w:b/>
        </w:rPr>
      </w:pPr>
    </w:p>
    <w:p w:rsidR="00CF7DB1" w:rsidRPr="00A15A0B" w:rsidRDefault="00CF7DB1" w:rsidP="004B4683">
      <w:pPr>
        <w:pStyle w:val="NoSpacing"/>
        <w:rPr>
          <w:b/>
        </w:rPr>
      </w:pPr>
      <w:r w:rsidRPr="00A15A0B">
        <w:rPr>
          <w:b/>
        </w:rPr>
        <w:t>Aim :  Setup DirectX 11, Window Framework and Initialize Direct3D Device</w:t>
      </w:r>
    </w:p>
    <w:p w:rsidR="00CF7DB1" w:rsidRPr="00A15A0B" w:rsidRDefault="00CF7DB1" w:rsidP="004B4683">
      <w:pPr>
        <w:pStyle w:val="NoSpacing"/>
        <w:rPr>
          <w:b/>
        </w:rPr>
      </w:pPr>
    </w:p>
    <w:p w:rsidR="00CF7DB1" w:rsidRPr="004B4683" w:rsidRDefault="00CF7DB1" w:rsidP="004B4683">
      <w:pPr>
        <w:pStyle w:val="NoSpacing"/>
        <w:rPr>
          <w:rFonts w:ascii="Consolas" w:hAnsi="Consolas" w:cs="Consolas"/>
          <w:b/>
        </w:rPr>
      </w:pPr>
      <w:r w:rsidRPr="004B4683">
        <w:rPr>
          <w:rFonts w:ascii="Consolas" w:hAnsi="Consolas" w:cs="Consolas"/>
          <w:b/>
        </w:rPr>
        <w:t>Class-graphicsclass.h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Initialize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Shutdown(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Frame(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Render()</w:t>
      </w:r>
    </w:p>
    <w:p w:rsidR="00CF7DB1" w:rsidRPr="004B4683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F7DB1" w:rsidRDefault="00CF7DB1" w:rsidP="004B4683">
      <w:pPr>
        <w:pStyle w:val="NoSpacing"/>
      </w:pPr>
    </w:p>
    <w:p w:rsidR="00CF7DB1" w:rsidRPr="005A0705" w:rsidRDefault="00CF7DB1" w:rsidP="004B4683">
      <w:pPr>
        <w:pStyle w:val="NoSpacing"/>
        <w:rPr>
          <w:rFonts w:ascii="Consolas" w:hAnsi="Consolas" w:cs="Consolas"/>
          <w:b/>
        </w:rPr>
      </w:pPr>
      <w:r w:rsidRPr="005A0705">
        <w:rPr>
          <w:b/>
        </w:rPr>
        <w:t>Class-</w:t>
      </w:r>
      <w:r w:rsidRPr="005A0705">
        <w:rPr>
          <w:rFonts w:ascii="Consolas" w:hAnsi="Consolas" w:cs="Consolas"/>
          <w:b/>
        </w:rPr>
        <w:t>inputclass.h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putClass</w:t>
      </w:r>
      <w:r>
        <w:rPr>
          <w:rFonts w:ascii="Consolas" w:hAnsi="Consolas" w:cs="Consolas"/>
          <w:color w:val="000000"/>
          <w:sz w:val="19"/>
          <w:szCs w:val="19"/>
        </w:rPr>
        <w:t>::Initialize(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 w:rsidR="005A0705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i=0; i&lt;256; i++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{m_keys[i]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4B4683" w:rsidRDefault="004B4683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putClass</w:t>
      </w:r>
      <w:r>
        <w:rPr>
          <w:rFonts w:ascii="Consolas" w:hAnsi="Consolas" w:cs="Consolas"/>
          <w:color w:val="000000"/>
          <w:sz w:val="19"/>
          <w:szCs w:val="19"/>
        </w:rPr>
        <w:t>::KeyDown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keys[</w:t>
      </w:r>
      <w:r>
        <w:rPr>
          <w:rFonts w:ascii="Consolas" w:hAnsi="Consolas" w:cs="Consolas"/>
          <w:color w:val="80808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putClass</w:t>
      </w:r>
      <w:r>
        <w:rPr>
          <w:rFonts w:ascii="Consolas" w:hAnsi="Consolas" w:cs="Consolas"/>
          <w:color w:val="000000"/>
          <w:sz w:val="19"/>
          <w:szCs w:val="19"/>
        </w:rPr>
        <w:t>::KeyUp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keys[</w:t>
      </w:r>
      <w:r>
        <w:rPr>
          <w:rFonts w:ascii="Consolas" w:hAnsi="Consolas" w:cs="Consolas"/>
          <w:color w:val="808080"/>
          <w:sz w:val="19"/>
          <w:szCs w:val="19"/>
        </w:rPr>
        <w:t>input</w:t>
      </w:r>
      <w:r>
        <w:rPr>
          <w:rFonts w:ascii="Consolas" w:hAnsi="Consolas" w:cs="Consolas"/>
          <w:color w:val="000000"/>
          <w:sz w:val="19"/>
          <w:szCs w:val="19"/>
        </w:rPr>
        <w:t xml:space="preserve">]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putClass</w:t>
      </w:r>
      <w:r>
        <w:rPr>
          <w:rFonts w:ascii="Consolas" w:hAnsi="Consolas" w:cs="Consolas"/>
          <w:color w:val="000000"/>
          <w:sz w:val="19"/>
          <w:szCs w:val="19"/>
        </w:rPr>
        <w:t>::IsKeyDown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m_keys[</w:t>
      </w:r>
      <w:r>
        <w:rPr>
          <w:rFonts w:ascii="Consolas" w:hAnsi="Consolas" w:cs="Consolas"/>
          <w:color w:val="808080"/>
          <w:sz w:val="19"/>
          <w:szCs w:val="19"/>
        </w:rPr>
        <w:t>key</w:t>
      </w:r>
      <w:r>
        <w:rPr>
          <w:rFonts w:ascii="Consolas" w:hAnsi="Consolas" w:cs="Consolas"/>
          <w:color w:val="000000"/>
          <w:sz w:val="19"/>
          <w:szCs w:val="19"/>
        </w:rPr>
        <w:t>];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F7DB1" w:rsidRPr="004B4683" w:rsidRDefault="00CF7DB1" w:rsidP="004B4683">
      <w:pPr>
        <w:pStyle w:val="NoSpacing"/>
        <w:rPr>
          <w:rFonts w:ascii="Consolas" w:hAnsi="Consolas" w:cs="Consolas"/>
          <w:b/>
        </w:rPr>
      </w:pPr>
      <w:r w:rsidRPr="004B4683">
        <w:rPr>
          <w:rFonts w:ascii="Consolas" w:hAnsi="Consolas" w:cs="Consolas"/>
          <w:b/>
        </w:rPr>
        <w:t>Class-systemclass.h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WINAPI</w:t>
      </w:r>
      <w:r>
        <w:rPr>
          <w:rFonts w:ascii="Consolas" w:hAnsi="Consolas" w:cs="Consolas"/>
          <w:color w:val="000000"/>
          <w:sz w:val="19"/>
          <w:szCs w:val="19"/>
        </w:rPr>
        <w:t xml:space="preserve"> WinMain(</w:t>
      </w:r>
      <w:r>
        <w:rPr>
          <w:rFonts w:ascii="Consolas" w:hAnsi="Consolas" w:cs="Consolas"/>
          <w:color w:val="2B91AF"/>
          <w:sz w:val="19"/>
          <w:szCs w:val="19"/>
        </w:rPr>
        <w:t>HINSTAN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Instan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INSTANC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PrevInstan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PST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pScmdlin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Cmdshow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* System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ystem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System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System-&gt;Initialize()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result)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System-&gt;Run()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-&gt;Shutdown()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System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 = 0;</w:t>
      </w:r>
    </w:p>
    <w:p w:rsidR="00CF7DB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:rsidR="00C12791" w:rsidRDefault="00CF7DB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Pr="004B4683" w:rsidRDefault="00C12791" w:rsidP="004B4683">
      <w:pPr>
        <w:pStyle w:val="NoSpacing"/>
        <w:rPr>
          <w:rFonts w:ascii="Consolas" w:hAnsi="Consolas" w:cs="Consolas"/>
          <w:b/>
        </w:rPr>
      </w:pPr>
      <w:r w:rsidRPr="004B4683">
        <w:rPr>
          <w:rFonts w:ascii="Consolas" w:hAnsi="Consolas" w:cs="Consolas"/>
          <w:b/>
        </w:rPr>
        <w:t>Class-systemclass.h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::SystemClass(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Input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Graphics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4B4683" w:rsidRDefault="004B4683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::Initialize(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creenWidth, screenHeight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creenWidth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creenHeight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itializeWindows(screenWidth, screenHeight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Input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InputClas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m_Input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Input-&gt;Initialize(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Graphic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m_Graphics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m_Graphics-&gt;Initialize(screenWidth, screenHeight, m_hwnd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 w:rsidR="005A0705"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::Shutdown(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Graphics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 w:rsidR="005A0705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m_Graphics-&gt;Shutdown(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m_Graphics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Graphics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Input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m_Input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Input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hutdownWindows(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::Run(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MSG</w:t>
      </w:r>
      <w:r>
        <w:rPr>
          <w:rFonts w:ascii="Consolas" w:hAnsi="Consolas" w:cs="Consolas"/>
          <w:color w:val="000000"/>
          <w:sz w:val="19"/>
          <w:szCs w:val="19"/>
        </w:rPr>
        <w:t xml:space="preserve"> msg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done, result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ZeroMemory</w:t>
      </w:r>
      <w:r>
        <w:rPr>
          <w:rFonts w:ascii="Consolas" w:hAnsi="Consolas" w:cs="Consolas"/>
          <w:color w:val="000000"/>
          <w:sz w:val="19"/>
          <w:szCs w:val="19"/>
        </w:rPr>
        <w:t xml:space="preserve">(&amp;msg,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MSG</w:t>
      </w:r>
      <w:r>
        <w:rPr>
          <w:rFonts w:ascii="Consolas" w:hAnsi="Consolas" w:cs="Consolas"/>
          <w:color w:val="000000"/>
          <w:sz w:val="19"/>
          <w:szCs w:val="19"/>
        </w:rPr>
        <w:t>)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one =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>(!done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PeekMessage</w:t>
      </w:r>
      <w:r>
        <w:rPr>
          <w:rFonts w:ascii="Consolas" w:hAnsi="Consolas" w:cs="Consolas"/>
          <w:color w:val="000000"/>
          <w:sz w:val="19"/>
          <w:szCs w:val="19"/>
        </w:rPr>
        <w:t xml:space="preserve">(&amp;msg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0, 0, </w:t>
      </w:r>
      <w:r>
        <w:rPr>
          <w:rFonts w:ascii="Consolas" w:hAnsi="Consolas" w:cs="Consolas"/>
          <w:color w:val="6F008A"/>
          <w:sz w:val="19"/>
          <w:szCs w:val="19"/>
        </w:rPr>
        <w:t>PM_REMOVE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5A0705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="00C12791">
        <w:rPr>
          <w:rFonts w:ascii="Consolas" w:hAnsi="Consolas" w:cs="Consolas"/>
          <w:color w:val="000000"/>
          <w:sz w:val="19"/>
          <w:szCs w:val="19"/>
        </w:rPr>
        <w:tab/>
        <w:t>TranslateMessage(&amp;msg);</w:t>
      </w:r>
    </w:p>
    <w:p w:rsidR="00C12791" w:rsidRDefault="005A0705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="00C12791">
        <w:rPr>
          <w:rFonts w:ascii="Consolas" w:hAnsi="Consolas" w:cs="Consolas"/>
          <w:color w:val="000000"/>
          <w:sz w:val="19"/>
          <w:szCs w:val="19"/>
        </w:rPr>
        <w:tab/>
      </w:r>
      <w:r w:rsidR="00C12791">
        <w:rPr>
          <w:rFonts w:ascii="Consolas" w:hAnsi="Consolas" w:cs="Consolas"/>
          <w:color w:val="6F008A"/>
          <w:sz w:val="19"/>
          <w:szCs w:val="19"/>
        </w:rPr>
        <w:t>DispatchMessage</w:t>
      </w:r>
      <w:r w:rsidR="00C12791">
        <w:rPr>
          <w:rFonts w:ascii="Consolas" w:hAnsi="Consolas" w:cs="Consolas"/>
          <w:color w:val="000000"/>
          <w:sz w:val="19"/>
          <w:szCs w:val="19"/>
        </w:rPr>
        <w:t>(&amp;msg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(msg.message == </w:t>
      </w:r>
      <w:r>
        <w:rPr>
          <w:rFonts w:ascii="Consolas" w:hAnsi="Consolas" w:cs="Consolas"/>
          <w:color w:val="6F008A"/>
          <w:sz w:val="19"/>
          <w:szCs w:val="19"/>
        </w:rPr>
        <w:t>WM_QUI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don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result = Frame(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done =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5A0705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}}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::Frame(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Input-&gt;IsKeyDown(</w:t>
      </w:r>
      <w:r>
        <w:rPr>
          <w:rFonts w:ascii="Consolas" w:hAnsi="Consolas" w:cs="Consolas"/>
          <w:color w:val="6F008A"/>
          <w:sz w:val="19"/>
          <w:szCs w:val="19"/>
        </w:rPr>
        <w:t>VK_ESCAPE</w:t>
      </w:r>
      <w:r>
        <w:rPr>
          <w:rFonts w:ascii="Consolas" w:hAnsi="Consolas" w:cs="Consolas"/>
          <w:color w:val="000000"/>
          <w:sz w:val="19"/>
          <w:szCs w:val="19"/>
        </w:rPr>
        <w:t>)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m_Graphics-&gt;Frame(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5A0705">
      <w:pPr>
        <w:pStyle w:val="NoSpacing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LRESUL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CALLBACK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::MessageHandler(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U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ums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WPARA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param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LPARA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param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umsg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WM_KEYDOWN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Input-&gt;KeyDown(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808080"/>
          <w:sz w:val="19"/>
          <w:szCs w:val="19"/>
        </w:rPr>
        <w:t>wparam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WM_KEYUP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C12791" w:rsidRDefault="00C12791" w:rsidP="005A0705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Input-&gt;KeyUp(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808080"/>
          <w:sz w:val="19"/>
          <w:szCs w:val="19"/>
        </w:rPr>
        <w:t>wparam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DefWindowProc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umsg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wparam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lparam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5A0705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="00C12791">
        <w:rPr>
          <w:rFonts w:ascii="Consolas" w:hAnsi="Consolas" w:cs="Consolas"/>
          <w:color w:val="000000"/>
          <w:sz w:val="19"/>
          <w:szCs w:val="19"/>
        </w:rPr>
        <w:t>}}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::InitializeWindows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WNDCLASSEX</w:t>
      </w:r>
      <w:r>
        <w:rPr>
          <w:rFonts w:ascii="Consolas" w:hAnsi="Consolas" w:cs="Consolas"/>
          <w:color w:val="000000"/>
          <w:sz w:val="19"/>
          <w:szCs w:val="19"/>
        </w:rPr>
        <w:t xml:space="preserve"> wc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EVMODE</w:t>
      </w:r>
      <w:r>
        <w:rPr>
          <w:rFonts w:ascii="Consolas" w:hAnsi="Consolas" w:cs="Consolas"/>
          <w:color w:val="000000"/>
          <w:sz w:val="19"/>
          <w:szCs w:val="19"/>
        </w:rPr>
        <w:t xml:space="preserve"> dmScreenSettings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posX, posY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ab/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ApplicationHandle = </w:t>
      </w:r>
      <w:r>
        <w:rPr>
          <w:rFonts w:ascii="Consolas" w:hAnsi="Consolas" w:cs="Consolas"/>
          <w:color w:val="0000FF"/>
          <w:sz w:val="19"/>
          <w:szCs w:val="19"/>
        </w:rPr>
        <w:t>thi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hinstance = </w:t>
      </w:r>
      <w:r>
        <w:rPr>
          <w:rFonts w:ascii="Consolas" w:hAnsi="Consolas" w:cs="Consolas"/>
          <w:color w:val="6F008A"/>
          <w:sz w:val="19"/>
          <w:szCs w:val="19"/>
        </w:rPr>
        <w:t>GetModuleHandle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applicationName = </w:t>
      </w:r>
      <w:r>
        <w:rPr>
          <w:rFonts w:ascii="Consolas" w:hAnsi="Consolas" w:cs="Consolas"/>
          <w:color w:val="A31515"/>
          <w:sz w:val="19"/>
          <w:szCs w:val="19"/>
        </w:rPr>
        <w:t>L"Engine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wc.style         = </w:t>
      </w:r>
      <w:r>
        <w:rPr>
          <w:rFonts w:ascii="Consolas" w:hAnsi="Consolas" w:cs="Consolas"/>
          <w:color w:val="6F008A"/>
          <w:sz w:val="19"/>
          <w:szCs w:val="19"/>
        </w:rPr>
        <w:t>CS_HREDRAW</w:t>
      </w:r>
      <w:r>
        <w:rPr>
          <w:rFonts w:ascii="Consolas" w:hAnsi="Consolas" w:cs="Consolas"/>
          <w:color w:val="000000"/>
          <w:sz w:val="19"/>
          <w:szCs w:val="19"/>
        </w:rPr>
        <w:t xml:space="preserve"> | </w:t>
      </w:r>
      <w:r>
        <w:rPr>
          <w:rFonts w:ascii="Consolas" w:hAnsi="Consolas" w:cs="Consolas"/>
          <w:color w:val="6F008A"/>
          <w:sz w:val="19"/>
          <w:szCs w:val="19"/>
        </w:rPr>
        <w:t>CS_VREDRAW</w:t>
      </w:r>
      <w:r>
        <w:rPr>
          <w:rFonts w:ascii="Consolas" w:hAnsi="Consolas" w:cs="Consolas"/>
          <w:color w:val="000000"/>
          <w:sz w:val="19"/>
          <w:szCs w:val="19"/>
        </w:rPr>
        <w:t xml:space="preserve"> | </w:t>
      </w:r>
      <w:r>
        <w:rPr>
          <w:rFonts w:ascii="Consolas" w:hAnsi="Consolas" w:cs="Consolas"/>
          <w:color w:val="6F008A"/>
          <w:sz w:val="19"/>
          <w:szCs w:val="19"/>
        </w:rPr>
        <w:t>CS_OWNDC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wc.lpfnWndProc   = WndProc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wc.cbClsExtra   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wc.cbWndExtra   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wc.hInstance     = m_hinstance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wc.hIcon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= </w:t>
      </w:r>
      <w:r>
        <w:rPr>
          <w:rFonts w:ascii="Consolas" w:hAnsi="Consolas" w:cs="Consolas"/>
          <w:color w:val="6F008A"/>
          <w:sz w:val="19"/>
          <w:szCs w:val="19"/>
        </w:rPr>
        <w:t>LoadIcon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IDI_WINLOGO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wc.hIconSm       = wc.hIcon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wc.hCursor       = </w:t>
      </w:r>
      <w:r>
        <w:rPr>
          <w:rFonts w:ascii="Consolas" w:hAnsi="Consolas" w:cs="Consolas"/>
          <w:color w:val="6F008A"/>
          <w:sz w:val="19"/>
          <w:szCs w:val="19"/>
        </w:rPr>
        <w:t>LoadCursor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IDC_ARROW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wc.hbrBackground = (</w:t>
      </w:r>
      <w:r>
        <w:rPr>
          <w:rFonts w:ascii="Consolas" w:hAnsi="Consolas" w:cs="Consolas"/>
          <w:color w:val="2B91AF"/>
          <w:sz w:val="19"/>
          <w:szCs w:val="19"/>
        </w:rPr>
        <w:t>HBRUSH</w:t>
      </w:r>
      <w:r>
        <w:rPr>
          <w:rFonts w:ascii="Consolas" w:hAnsi="Consolas" w:cs="Consolas"/>
          <w:color w:val="000000"/>
          <w:sz w:val="19"/>
          <w:szCs w:val="19"/>
        </w:rPr>
        <w:t>)GetStockObject(</w:t>
      </w:r>
      <w:r>
        <w:rPr>
          <w:rFonts w:ascii="Consolas" w:hAnsi="Consolas" w:cs="Consolas"/>
          <w:color w:val="6F008A"/>
          <w:sz w:val="19"/>
          <w:szCs w:val="19"/>
        </w:rPr>
        <w:t>BLACK_BRUSH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wc.lpszMenuName 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wc.lpszClassName = m_applicationName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wc.cbSize       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WNDCLASSE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RegisterClassEx</w:t>
      </w:r>
      <w:r>
        <w:rPr>
          <w:rFonts w:ascii="Consolas" w:hAnsi="Consolas" w:cs="Consolas"/>
          <w:color w:val="000000"/>
          <w:sz w:val="19"/>
          <w:szCs w:val="19"/>
        </w:rPr>
        <w:t>(&amp;wc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 xml:space="preserve">  = GetSystemMetrics(</w:t>
      </w:r>
      <w:r>
        <w:rPr>
          <w:rFonts w:ascii="Consolas" w:hAnsi="Consolas" w:cs="Consolas"/>
          <w:color w:val="6F008A"/>
          <w:sz w:val="19"/>
          <w:szCs w:val="19"/>
        </w:rPr>
        <w:t>SM_CXSCREE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 xml:space="preserve"> = GetSystemMetrics(</w:t>
      </w:r>
      <w:r>
        <w:rPr>
          <w:rFonts w:ascii="Consolas" w:hAnsi="Consolas" w:cs="Consolas"/>
          <w:color w:val="6F008A"/>
          <w:sz w:val="19"/>
          <w:szCs w:val="19"/>
        </w:rPr>
        <w:t>SM_CYSCREE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FULL_SCREEN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emset(&amp;dmScreenSettings, 0,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dmScreenSettings)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dmScreenSettings.dmSize      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dmScreenSettings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dmScreenSettings.dmPelsWidth  =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dmScreenSettings.dmPelsHeight =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dmScreenSettings.dmBitsPerPel = 32;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dmScreenSettings.dmFields     = </w:t>
      </w:r>
      <w:r>
        <w:rPr>
          <w:rFonts w:ascii="Consolas" w:hAnsi="Consolas" w:cs="Consolas"/>
          <w:color w:val="6F008A"/>
          <w:sz w:val="19"/>
          <w:szCs w:val="19"/>
        </w:rPr>
        <w:t>DM_BITSPERPEL</w:t>
      </w:r>
      <w:r>
        <w:rPr>
          <w:rFonts w:ascii="Consolas" w:hAnsi="Consolas" w:cs="Consolas"/>
          <w:color w:val="000000"/>
          <w:sz w:val="19"/>
          <w:szCs w:val="19"/>
        </w:rPr>
        <w:t xml:space="preserve"> | </w:t>
      </w:r>
      <w:r>
        <w:rPr>
          <w:rFonts w:ascii="Consolas" w:hAnsi="Consolas" w:cs="Consolas"/>
          <w:color w:val="6F008A"/>
          <w:sz w:val="19"/>
          <w:szCs w:val="19"/>
        </w:rPr>
        <w:t>DM_PELSWIDTH</w:t>
      </w:r>
      <w:r>
        <w:rPr>
          <w:rFonts w:ascii="Consolas" w:hAnsi="Consolas" w:cs="Consolas"/>
          <w:color w:val="000000"/>
          <w:sz w:val="19"/>
          <w:szCs w:val="19"/>
        </w:rPr>
        <w:t xml:space="preserve"> | </w:t>
      </w:r>
      <w:r>
        <w:rPr>
          <w:rFonts w:ascii="Consolas" w:hAnsi="Consolas" w:cs="Consolas"/>
          <w:color w:val="6F008A"/>
          <w:sz w:val="19"/>
          <w:szCs w:val="19"/>
        </w:rPr>
        <w:t>DM_PELSHEIGH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ChangeDisplaySettings</w:t>
      </w:r>
      <w:r>
        <w:rPr>
          <w:rFonts w:ascii="Consolas" w:hAnsi="Consolas" w:cs="Consolas"/>
          <w:color w:val="000000"/>
          <w:sz w:val="19"/>
          <w:szCs w:val="19"/>
        </w:rPr>
        <w:t xml:space="preserve">(&amp;dmScreenSettings, </w:t>
      </w:r>
      <w:r>
        <w:rPr>
          <w:rFonts w:ascii="Consolas" w:hAnsi="Consolas" w:cs="Consolas"/>
          <w:color w:val="6F008A"/>
          <w:sz w:val="19"/>
          <w:szCs w:val="19"/>
        </w:rPr>
        <w:t>CDS_FULLSCREE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osX = posY = 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C12791" w:rsidRDefault="00C12791" w:rsidP="005A0705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 xml:space="preserve">  = 80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 xml:space="preserve"> = 600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osX = (GetSystemMetrics(</w:t>
      </w:r>
      <w:r>
        <w:rPr>
          <w:rFonts w:ascii="Consolas" w:hAnsi="Consolas" w:cs="Consolas"/>
          <w:color w:val="6F008A"/>
          <w:sz w:val="19"/>
          <w:szCs w:val="19"/>
        </w:rPr>
        <w:t>SM_CXSCREEN</w:t>
      </w:r>
      <w:r>
        <w:rPr>
          <w:rFonts w:ascii="Consolas" w:hAnsi="Consolas" w:cs="Consolas"/>
          <w:color w:val="000000"/>
          <w:sz w:val="19"/>
          <w:szCs w:val="19"/>
        </w:rPr>
        <w:t xml:space="preserve">) - </w:t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>)  / 2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osY = (GetSystemMetrics(</w:t>
      </w:r>
      <w:r>
        <w:rPr>
          <w:rFonts w:ascii="Consolas" w:hAnsi="Consolas" w:cs="Consolas"/>
          <w:color w:val="6F008A"/>
          <w:sz w:val="19"/>
          <w:szCs w:val="19"/>
        </w:rPr>
        <w:t>SM_CYSCREEN</w:t>
      </w:r>
      <w:r>
        <w:rPr>
          <w:rFonts w:ascii="Consolas" w:hAnsi="Consolas" w:cs="Consolas"/>
          <w:color w:val="000000"/>
          <w:sz w:val="19"/>
          <w:szCs w:val="19"/>
        </w:rPr>
        <w:t xml:space="preserve">) - </w:t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>) / 2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hwnd = </w:t>
      </w:r>
      <w:r>
        <w:rPr>
          <w:rFonts w:ascii="Consolas" w:hAnsi="Consolas" w:cs="Consolas"/>
          <w:color w:val="6F008A"/>
          <w:sz w:val="19"/>
          <w:szCs w:val="19"/>
        </w:rPr>
        <w:t>CreateWindowE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WS_EX_APPWINDOW</w:t>
      </w:r>
      <w:r>
        <w:rPr>
          <w:rFonts w:ascii="Consolas" w:hAnsi="Consolas" w:cs="Consolas"/>
          <w:color w:val="000000"/>
          <w:sz w:val="19"/>
          <w:szCs w:val="19"/>
        </w:rPr>
        <w:t xml:space="preserve">, m_applicationName, m_applicationName, 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</w:t>
      </w:r>
      <w:r>
        <w:rPr>
          <w:rFonts w:ascii="Consolas" w:hAnsi="Consolas" w:cs="Consolas"/>
          <w:color w:val="6F008A"/>
          <w:sz w:val="19"/>
          <w:szCs w:val="19"/>
        </w:rPr>
        <w:t>WS_OVERLAPPEDWINDOW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 posX, posY, </w:t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m_hinstance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howWindow(m_hwnd, </w:t>
      </w:r>
      <w:r>
        <w:rPr>
          <w:rFonts w:ascii="Consolas" w:hAnsi="Consolas" w:cs="Consolas"/>
          <w:color w:val="6F008A"/>
          <w:sz w:val="19"/>
          <w:szCs w:val="19"/>
        </w:rPr>
        <w:t>SW_SHOW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etForegroundWindow(m_hwnd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etFocus(m_hwnd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howCursor(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SystemClass</w:t>
      </w:r>
      <w:r>
        <w:rPr>
          <w:rFonts w:ascii="Consolas" w:hAnsi="Consolas" w:cs="Consolas"/>
          <w:color w:val="000000"/>
          <w:sz w:val="19"/>
          <w:szCs w:val="19"/>
        </w:rPr>
        <w:t>::ShutdownWindows()</w:t>
      </w:r>
    </w:p>
    <w:p w:rsidR="00C12791" w:rsidRDefault="00C12791" w:rsidP="005A0705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howCursor(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FULL_SCREEN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ChangeDisplaySettings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DestroyWindow(m_hwnd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hwnd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UnregisterClass</w:t>
      </w:r>
      <w:r>
        <w:rPr>
          <w:rFonts w:ascii="Consolas" w:hAnsi="Consolas" w:cs="Consolas"/>
          <w:color w:val="000000"/>
          <w:sz w:val="19"/>
          <w:szCs w:val="19"/>
        </w:rPr>
        <w:t>(m_applicationName, m_hinstance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hinstance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ApplicationHandle =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LRESUL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CALLBACK</w:t>
      </w:r>
      <w:r>
        <w:rPr>
          <w:rFonts w:ascii="Consolas" w:hAnsi="Consolas" w:cs="Consolas"/>
          <w:color w:val="000000"/>
          <w:sz w:val="19"/>
          <w:szCs w:val="19"/>
        </w:rPr>
        <w:t xml:space="preserve"> WndProc(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U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umessag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WPARA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param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LPARAM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lparam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witch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umessag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WM_DESTROY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C12791" w:rsidRDefault="00C12791" w:rsidP="005A0705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00"/>
          <w:sz w:val="19"/>
          <w:szCs w:val="19"/>
        </w:rPr>
        <w:tab/>
        <w:t>PostQuitMessage(0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a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6F008A"/>
          <w:sz w:val="19"/>
          <w:szCs w:val="19"/>
        </w:rPr>
        <w:t>WM_CLOSE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ostQuitMessage(0);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fault</w:t>
      </w:r>
      <w:r>
        <w:rPr>
          <w:rFonts w:ascii="Consolas" w:hAnsi="Consolas" w:cs="Consolas"/>
          <w:color w:val="000000"/>
          <w:sz w:val="19"/>
          <w:szCs w:val="19"/>
        </w:rPr>
        <w:t>: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ApplicationHandle-&gt;MessageHandler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umessag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wparam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lparam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C12791" w:rsidRDefault="00C12791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E14370" w:rsidP="004B4683">
      <w:pPr>
        <w:pStyle w:val="NoSpacing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7pt;height:116.25pt">
            <v:imagedata r:id="rId5" o:title="Screenshot (10)"/>
          </v:shape>
        </w:pict>
      </w: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Default="00AE1BA0" w:rsidP="004B4683">
      <w:pPr>
        <w:pStyle w:val="NoSpacing"/>
      </w:pPr>
    </w:p>
    <w:p w:rsidR="00AE1BA0" w:rsidRPr="00CE0C27" w:rsidRDefault="0086627F" w:rsidP="004B4683">
      <w:pPr>
        <w:pStyle w:val="NoSpacing"/>
        <w:rPr>
          <w:b/>
        </w:rPr>
      </w:pPr>
      <w:r w:rsidRPr="00CE0C27">
        <w:rPr>
          <w:b/>
        </w:rPr>
        <w:lastRenderedPageBreak/>
        <w:t>Practical No. 2</w:t>
      </w:r>
      <w:r w:rsidR="00AE1BA0" w:rsidRPr="00CE0C27">
        <w:rPr>
          <w:b/>
        </w:rPr>
        <w:tab/>
      </w:r>
      <w:r w:rsidR="00AE1BA0" w:rsidRPr="00CE0C27">
        <w:rPr>
          <w:b/>
        </w:rPr>
        <w:tab/>
      </w:r>
      <w:r w:rsidR="00AE1BA0" w:rsidRPr="00CE0C27">
        <w:rPr>
          <w:b/>
        </w:rPr>
        <w:tab/>
        <w:t>Roll No. 13,14</w:t>
      </w:r>
    </w:p>
    <w:p w:rsidR="00AE1BA0" w:rsidRPr="00CE0C27" w:rsidRDefault="00AE1BA0" w:rsidP="004B4683">
      <w:pPr>
        <w:pStyle w:val="NoSpacing"/>
        <w:rPr>
          <w:b/>
        </w:rPr>
      </w:pPr>
    </w:p>
    <w:p w:rsidR="00AE1BA0" w:rsidRPr="00CE0C27" w:rsidRDefault="00AE1BA0" w:rsidP="004B4683">
      <w:pPr>
        <w:pStyle w:val="NoSpacing"/>
        <w:rPr>
          <w:b/>
        </w:rPr>
      </w:pPr>
      <w:r w:rsidRPr="00CE0C27">
        <w:rPr>
          <w:b/>
        </w:rPr>
        <w:t>Aim :  Buffers, Shaders and HLSL (Draw a triangle using Direct3D 11)</w:t>
      </w:r>
    </w:p>
    <w:p w:rsidR="00AE1BA0" w:rsidRDefault="00AE1BA0" w:rsidP="004B4683">
      <w:pPr>
        <w:pStyle w:val="NoSpacing"/>
      </w:pPr>
    </w:p>
    <w:p w:rsidR="00AE1BA0" w:rsidRPr="00CE0C27" w:rsidRDefault="00AE1BA0" w:rsidP="004B4683">
      <w:pPr>
        <w:pStyle w:val="NoSpacing"/>
        <w:rPr>
          <w:rFonts w:ascii="Consolas" w:hAnsi="Consolas" w:cs="Consolas"/>
          <w:b/>
          <w:sz w:val="19"/>
          <w:szCs w:val="19"/>
        </w:rPr>
      </w:pPr>
      <w:r w:rsidRPr="00CE0C27">
        <w:rPr>
          <w:b/>
        </w:rPr>
        <w:t>Class -</w:t>
      </w:r>
      <w:r w:rsidRPr="00CE0C27">
        <w:rPr>
          <w:rFonts w:ascii="Consolas" w:hAnsi="Consolas" w:cs="Consolas"/>
          <w:b/>
          <w:sz w:val="19"/>
          <w:szCs w:val="19"/>
        </w:rPr>
        <w:t>graphicsclass.h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GraphicsClass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Direct3D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Camera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Model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ColorShader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Initialize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Direct3D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D3DClas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m_Direct3D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m_Direct3D-&gt;Initialize(</w:t>
      </w:r>
      <w:r>
        <w:rPr>
          <w:rFonts w:ascii="Consolas" w:hAnsi="Consolas" w:cs="Consolas"/>
          <w:color w:val="808080"/>
          <w:sz w:val="19"/>
          <w:szCs w:val="19"/>
        </w:rPr>
        <w:t>screenWidth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screenHeight</w:t>
      </w:r>
      <w:r>
        <w:rPr>
          <w:rFonts w:ascii="Consolas" w:hAnsi="Consolas" w:cs="Consolas"/>
          <w:color w:val="000000"/>
          <w:sz w:val="19"/>
          <w:szCs w:val="19"/>
        </w:rPr>
        <w:t xml:space="preserve">, VSYNC_ENABLED,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>, FULL_SCREEN, SCREEN_DEPTH, SCREEN_NEA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Could not initialize Direct3D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Erro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Camera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ameraClas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m_Camera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Camera-&gt;SetPosition(0.0f, 0.0f, -5.0f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Model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m_Model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m_Model-&gt;Initialize(m_Direct3D-&gt;GetDevice()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resul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Could not initialize the model object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Erro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ColorShader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m_ColorShader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m_ColorShader-&gt;Initialize(m_Direct3D-&gt;GetDevice(),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resul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Could not initialize the color shader object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Erro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Shutdown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_ColorShader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ColorShader-&gt;Shutdown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m_ColorShader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ColorShader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_Model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Model-&gt;Shutdown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m_Model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Model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_Camera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m_Camera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Camera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Direct3D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Direct3D-&gt;Shutdown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m_Direct3D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Direct3D = 0;}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Frame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 w:rsidR="005A0705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Render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GraphicsClass</w:t>
      </w:r>
      <w:r>
        <w:rPr>
          <w:rFonts w:ascii="Consolas" w:hAnsi="Consolas" w:cs="Consolas"/>
          <w:color w:val="000000"/>
          <w:sz w:val="19"/>
          <w:szCs w:val="19"/>
        </w:rPr>
        <w:t>::Render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worldMatrix, viewMatrix, projectionMatrix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angle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static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translation = 0.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Direct3D-&gt;BeginScene(0.0f, 0.0f, 0.0f, 1.0f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Camera-&gt;Render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angle = angle++ % 36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anslation += 0.01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worldMatrix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RotationY( XMConvertToRadians(angle) );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Camera-&gt;GetViewMatrix(viewMatrix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Direct3D-&gt;GetProjectionMatrix(projectionMatrix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Model-&gt;Render(m_Direct3D-&gt;GetDeviceContext()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m_ColorShader-&gt;Render(m_Direct3D-&gt;GetDeviceContext(), m_Model-&gt;GetIndexCount(), worldMatrix, viewMatrix, projectionMatrix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resul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m_Direct3D-&gt;EndScen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CE0C27" w:rsidRDefault="00CE0C27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Pr="00CE0C27" w:rsidRDefault="00AE1BA0" w:rsidP="004B4683">
      <w:pPr>
        <w:pStyle w:val="NoSpacing"/>
        <w:rPr>
          <w:rFonts w:ascii="Consolas" w:hAnsi="Consolas" w:cs="Consolas"/>
          <w:b/>
          <w:sz w:val="19"/>
          <w:szCs w:val="19"/>
        </w:rPr>
      </w:pPr>
      <w:r w:rsidRPr="00CE0C27">
        <w:rPr>
          <w:rFonts w:ascii="Consolas" w:hAnsi="Consolas" w:cs="Consolas"/>
          <w:b/>
          <w:sz w:val="19"/>
          <w:szCs w:val="19"/>
        </w:rPr>
        <w:t>Class-cameraclass.h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CameraClass</w:t>
      </w:r>
      <w:r>
        <w:rPr>
          <w:rFonts w:ascii="Consolas" w:hAnsi="Consolas" w:cs="Consolas"/>
          <w:color w:val="000000"/>
          <w:sz w:val="19"/>
          <w:szCs w:val="19"/>
        </w:rPr>
        <w:t>::CameraClass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positionX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positionY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positionZ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rotationX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rotationY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rotationZ = 0.0f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ameraClass</w:t>
      </w:r>
      <w:r>
        <w:rPr>
          <w:rFonts w:ascii="Consolas" w:hAnsi="Consolas" w:cs="Consolas"/>
          <w:color w:val="000000"/>
          <w:sz w:val="19"/>
          <w:szCs w:val="19"/>
        </w:rPr>
        <w:t>::SetPosition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z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positionX =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positionY =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positionZ = </w:t>
      </w:r>
      <w:r>
        <w:rPr>
          <w:rFonts w:ascii="Consolas" w:hAnsi="Consolas" w:cs="Consolas"/>
          <w:color w:val="808080"/>
          <w:sz w:val="19"/>
          <w:szCs w:val="19"/>
        </w:rPr>
        <w:t>z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ameraClass</w:t>
      </w:r>
      <w:r>
        <w:rPr>
          <w:rFonts w:ascii="Consolas" w:hAnsi="Consolas" w:cs="Consolas"/>
          <w:color w:val="000000"/>
          <w:sz w:val="19"/>
          <w:szCs w:val="19"/>
        </w:rPr>
        <w:t>::SetRotation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z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rotationX =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rotationY =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rotationZ = </w:t>
      </w:r>
      <w:r>
        <w:rPr>
          <w:rFonts w:ascii="Consolas" w:hAnsi="Consolas" w:cs="Consolas"/>
          <w:color w:val="808080"/>
          <w:sz w:val="19"/>
          <w:szCs w:val="19"/>
        </w:rPr>
        <w:t>z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ameraClass</w:t>
      </w:r>
      <w:r>
        <w:rPr>
          <w:rFonts w:ascii="Consolas" w:hAnsi="Consolas" w:cs="Consolas"/>
          <w:color w:val="000000"/>
          <w:sz w:val="19"/>
          <w:szCs w:val="19"/>
        </w:rPr>
        <w:t>::GetPosition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>(m_positionX, m_positionY, m_positionZ)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ameraClass</w:t>
      </w:r>
      <w:r>
        <w:rPr>
          <w:rFonts w:ascii="Consolas" w:hAnsi="Consolas" w:cs="Consolas"/>
          <w:color w:val="000000"/>
          <w:sz w:val="19"/>
          <w:szCs w:val="19"/>
        </w:rPr>
        <w:t>::GetRotation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>(m_rotationX, m_rotationY, m_rotationZ);}</w:t>
      </w:r>
    </w:p>
    <w:p w:rsidR="00CE0C27" w:rsidRDefault="00CE0C27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ameraClass</w:t>
      </w:r>
      <w:r>
        <w:rPr>
          <w:rFonts w:ascii="Consolas" w:hAnsi="Consolas" w:cs="Consolas"/>
          <w:color w:val="000000"/>
          <w:sz w:val="19"/>
          <w:szCs w:val="19"/>
        </w:rPr>
        <w:t>::Render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 xml:space="preserve"> up, position, lookA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XMVECTOR</w:t>
      </w:r>
      <w:r>
        <w:rPr>
          <w:rFonts w:ascii="Consolas" w:hAnsi="Consolas" w:cs="Consolas"/>
          <w:color w:val="000000"/>
          <w:sz w:val="19"/>
          <w:szCs w:val="19"/>
        </w:rPr>
        <w:t xml:space="preserve"> upVector, positionVector, lookAtVector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yaw, pitch, roll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rotationMatrix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up.x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up.y = 1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up.z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upVect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LoadFloat3(&amp;up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sition.x = m_positionX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sition.y = m_positionY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sition.z = m_positionZ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sitionVect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LoadFloat3(&amp;position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lookAt.x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lookAt.y = 0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lookAt.z = 1.0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lookAtVect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LoadFloat3(&amp;lookAt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itch = m_rotationX * 0.0174532925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yaw   = m_rotationY * 0.0174532925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oll  = m_rotationZ * 0.0174532925f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otationMatrix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RotationRollPitchYaw(pitch, yaw, roll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lookAtVect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Vector3TransformCoord(lookAtVector, rotationMatrix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upVect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Vector3TransformCoord(upVector, rotationMatrix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lookAtVect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VectorAdd(positionVector, lookAtVecto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viewMatrix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LookAtLH(positionVector, lookAtVector, upVector);</w:t>
      </w:r>
    </w:p>
    <w:p w:rsidR="00AE1BA0" w:rsidRDefault="00AE1BA0" w:rsidP="00CE0C27">
      <w:pPr>
        <w:pStyle w:val="NoSpacing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ameraClass</w:t>
      </w:r>
      <w:r>
        <w:rPr>
          <w:rFonts w:ascii="Consolas" w:hAnsi="Consolas" w:cs="Consolas"/>
          <w:color w:val="000000"/>
          <w:sz w:val="19"/>
          <w:szCs w:val="19"/>
        </w:rPr>
        <w:t>::GetViewMatrix(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m_viewMatrix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Pr="00CE0C27" w:rsidRDefault="00AE1BA0" w:rsidP="004B4683">
      <w:pPr>
        <w:pStyle w:val="NoSpacing"/>
        <w:rPr>
          <w:rFonts w:ascii="Consolas" w:hAnsi="Consolas" w:cs="Consolas"/>
          <w:b/>
          <w:sz w:val="19"/>
          <w:szCs w:val="19"/>
        </w:rPr>
      </w:pPr>
      <w:r w:rsidRPr="00CE0C27">
        <w:rPr>
          <w:rFonts w:ascii="Consolas" w:hAnsi="Consolas" w:cs="Consolas"/>
          <w:b/>
          <w:sz w:val="19"/>
          <w:szCs w:val="19"/>
        </w:rPr>
        <w:t>Class- colorshaderclass.h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ColorShaderClass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vertexShad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pixelShad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layout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matrixBuffer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Initialize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 vertexshader[16] = </w:t>
      </w:r>
      <w:r>
        <w:rPr>
          <w:rFonts w:ascii="Consolas" w:hAnsi="Consolas" w:cs="Consolas"/>
          <w:color w:val="A31515"/>
          <w:sz w:val="19"/>
          <w:szCs w:val="19"/>
        </w:rPr>
        <w:t>L"color.vs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 pixelshader[16] = </w:t>
      </w:r>
      <w:r>
        <w:rPr>
          <w:rFonts w:ascii="Consolas" w:hAnsi="Consolas" w:cs="Consolas"/>
          <w:color w:val="A31515"/>
          <w:sz w:val="19"/>
          <w:szCs w:val="19"/>
        </w:rPr>
        <w:t>L"color.ps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InitializeShader(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>, vertexshader, pixelshade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Shutdown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 w:rsidR="00CE0C27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ShutdownShader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Render(</w:t>
      </w:r>
      <w:r>
        <w:rPr>
          <w:rFonts w:ascii="Consolas" w:hAnsi="Consolas" w:cs="Consolas"/>
          <w:color w:val="2B91AF"/>
          <w:sz w:val="19"/>
          <w:szCs w:val="19"/>
        </w:rPr>
        <w:t>ID3D11DeviceCo</w:t>
      </w:r>
      <w:r>
        <w:rPr>
          <w:rFonts w:ascii="Consolas" w:hAnsi="Consolas" w:cs="Consolas"/>
          <w:color w:val="2B91AF"/>
          <w:sz w:val="19"/>
          <w:szCs w:val="19"/>
        </w:rPr>
        <w:lastRenderedPageBreak/>
        <w:t>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dexCoun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SetShaderParameters(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nderShader(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indexCoun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InitializeShader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v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psFilenam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HRESULT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ID3D10Blob</w:t>
      </w:r>
      <w:r>
        <w:rPr>
          <w:rFonts w:ascii="Consolas" w:hAnsi="Consolas" w:cs="Consolas"/>
          <w:color w:val="000000"/>
          <w:sz w:val="19"/>
          <w:szCs w:val="19"/>
        </w:rPr>
        <w:t>* errorMessage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ID3D10Blob</w:t>
      </w:r>
      <w:r>
        <w:rPr>
          <w:rFonts w:ascii="Consolas" w:hAnsi="Consolas" w:cs="Consolas"/>
          <w:color w:val="000000"/>
          <w:sz w:val="19"/>
          <w:szCs w:val="19"/>
        </w:rPr>
        <w:t>* vertexShaderBuffer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ID3D10Blob</w:t>
      </w:r>
      <w:r>
        <w:rPr>
          <w:rFonts w:ascii="Consolas" w:hAnsi="Consolas" w:cs="Consolas"/>
          <w:color w:val="000000"/>
          <w:sz w:val="19"/>
          <w:szCs w:val="19"/>
        </w:rPr>
        <w:t>* pixelShaderBuffer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INPUT_ELEMENT_DESC</w:t>
      </w:r>
      <w:r>
        <w:rPr>
          <w:rFonts w:ascii="Consolas" w:hAnsi="Consolas" w:cs="Consolas"/>
          <w:color w:val="000000"/>
          <w:sz w:val="19"/>
          <w:szCs w:val="19"/>
        </w:rPr>
        <w:t xml:space="preserve"> polygonLayout[2]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umElements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BUFFER_DESC</w:t>
      </w:r>
      <w:r>
        <w:rPr>
          <w:rFonts w:ascii="Consolas" w:hAnsi="Consolas" w:cs="Consolas"/>
          <w:color w:val="000000"/>
          <w:sz w:val="19"/>
          <w:szCs w:val="19"/>
        </w:rPr>
        <w:t xml:space="preserve"> matrixBufferDesc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errorMessage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ShaderBuff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ixelShaderBuff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D3DCompileFromFile(</w:t>
      </w:r>
      <w:r>
        <w:rPr>
          <w:rFonts w:ascii="Consolas" w:hAnsi="Consolas" w:cs="Consolas"/>
          <w:color w:val="808080"/>
          <w:sz w:val="19"/>
          <w:szCs w:val="19"/>
        </w:rPr>
        <w:t>v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olorVertexShade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vs_5_0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D3D10_SHADER_ENABLE_STRICTNESS</w:t>
      </w:r>
      <w:r>
        <w:rPr>
          <w:rFonts w:ascii="Consolas" w:hAnsi="Consolas" w:cs="Consolas"/>
          <w:color w:val="000000"/>
          <w:sz w:val="19"/>
          <w:szCs w:val="19"/>
        </w:rPr>
        <w:t>, 0,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&amp;vertexShaderBuffer, &amp;errorMessage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errorMessage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OutputShaderErrorMessage(errorMessage,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sFilenam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Missing Shader Fil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}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D3DCompileFromFile(</w:t>
      </w:r>
      <w:r>
        <w:rPr>
          <w:rFonts w:ascii="Consolas" w:hAnsi="Consolas" w:cs="Consolas"/>
          <w:color w:val="808080"/>
          <w:sz w:val="19"/>
          <w:szCs w:val="19"/>
        </w:rPr>
        <w:t>p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ColorPixelShade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ps_5_0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D3D10_SHADER_ENABLE_STRICTNESS</w:t>
      </w:r>
      <w:r>
        <w:rPr>
          <w:rFonts w:ascii="Consolas" w:hAnsi="Consolas" w:cs="Consolas"/>
          <w:color w:val="000000"/>
          <w:sz w:val="19"/>
          <w:szCs w:val="19"/>
        </w:rPr>
        <w:t>, 0,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amp;pixelShaderBuffer, &amp;errorMessage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errorMessage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OutputShaderErrorMessage(errorMessage,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psFilename</w:t>
      </w:r>
      <w:r>
        <w:rPr>
          <w:rFonts w:ascii="Consolas" w:hAnsi="Consolas" w:cs="Consolas"/>
          <w:color w:val="000000"/>
          <w:sz w:val="19"/>
          <w:szCs w:val="19"/>
        </w:rPr>
        <w:t>)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p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Missing Shader Fil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VertexShader(vertexShaderBuffer-&gt;GetBufferPointer(), vertexShaderBuffer-&gt;GetBufferSize()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&amp;m_vertexShade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PixelShader(pixelShaderBuffer-&gt;GetBufferPointer(), pixelShaderBuffer-&gt;GetBufferSize()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&amp;m_pixelShade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0].SemanticName = </w:t>
      </w:r>
      <w:r>
        <w:rPr>
          <w:rFonts w:ascii="Consolas" w:hAnsi="Consolas" w:cs="Consolas"/>
          <w:color w:val="A31515"/>
          <w:sz w:val="19"/>
          <w:szCs w:val="19"/>
        </w:rPr>
        <w:t>"POSITIO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0].SemanticIndex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0].Format = </w:t>
      </w:r>
      <w:r>
        <w:rPr>
          <w:rFonts w:ascii="Consolas" w:hAnsi="Consolas" w:cs="Consolas"/>
          <w:color w:val="2F4F4F"/>
          <w:sz w:val="19"/>
          <w:szCs w:val="19"/>
        </w:rPr>
        <w:t>DXGI_FORMAT_R32G32B32_FLO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0].InputSlot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0].AlignedByteOffset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0].InputSlotClass = </w:t>
      </w:r>
      <w:r>
        <w:rPr>
          <w:rFonts w:ascii="Consolas" w:hAnsi="Consolas" w:cs="Consolas"/>
          <w:color w:val="2F4F4F"/>
          <w:sz w:val="19"/>
          <w:szCs w:val="19"/>
        </w:rPr>
        <w:t>D3D11_INPUT_PER_VERTEX_DAT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0].InstanceDataStepRate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1].SemanticName = </w:t>
      </w:r>
      <w:r>
        <w:rPr>
          <w:rFonts w:ascii="Consolas" w:hAnsi="Consolas" w:cs="Consolas"/>
          <w:color w:val="A31515"/>
          <w:sz w:val="19"/>
          <w:szCs w:val="19"/>
        </w:rPr>
        <w:t>"COLOR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1].SemanticIndex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1].Format = </w:t>
      </w:r>
      <w:r>
        <w:rPr>
          <w:rFonts w:ascii="Consolas" w:hAnsi="Consolas" w:cs="Consolas"/>
          <w:color w:val="2F4F4F"/>
          <w:sz w:val="19"/>
          <w:szCs w:val="19"/>
        </w:rPr>
        <w:t>DXGI_FORMAT_R32G32B32A32_FLO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1].InputSlot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1].AlignedByteOffset = </w:t>
      </w:r>
      <w:r>
        <w:rPr>
          <w:rFonts w:ascii="Consolas" w:hAnsi="Consolas" w:cs="Consolas"/>
          <w:color w:val="6F008A"/>
          <w:sz w:val="19"/>
          <w:szCs w:val="19"/>
        </w:rPr>
        <w:t>D3D11_APPEND_ALIGNED_ELEMEN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1].InputSlotClass = </w:t>
      </w:r>
      <w:r>
        <w:rPr>
          <w:rFonts w:ascii="Consolas" w:hAnsi="Consolas" w:cs="Consolas"/>
          <w:color w:val="2F4F4F"/>
          <w:sz w:val="19"/>
          <w:szCs w:val="19"/>
        </w:rPr>
        <w:t>D3D11_INPUT_PER_VERTEX_DAT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1].InstanceDataStepRate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numElements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 xml:space="preserve">(polygonLayout) /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polygonLayout[0]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InputLayout(polygonLayout, numElements, vertexShaderBuffer-&gt;GetBufferPointer(), 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  vertexShaderBuffer-&gt;GetBufferSize(), &amp;m_layout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vertexShaderBuffer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ShaderBuff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ixelShaderBuffer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ixelShaderBuff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atrixBufferDesc.Usage = </w:t>
      </w:r>
      <w:r>
        <w:rPr>
          <w:rFonts w:ascii="Consolas" w:hAnsi="Consolas" w:cs="Consolas"/>
          <w:color w:val="2F4F4F"/>
          <w:sz w:val="19"/>
          <w:szCs w:val="19"/>
        </w:rPr>
        <w:t>D3D11_USAGE_DYNAMIC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trixBufferDesc.ByteWidth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MatrixBufferTyp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atrixBufferDesc.BindFlags = </w:t>
      </w:r>
      <w:r>
        <w:rPr>
          <w:rFonts w:ascii="Consolas" w:hAnsi="Consolas" w:cs="Consolas"/>
          <w:color w:val="2F4F4F"/>
          <w:sz w:val="19"/>
          <w:szCs w:val="19"/>
        </w:rPr>
        <w:t>D3D11_BIND_CONSTANT_BUFF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atrixBufferDesc.CPUAccessFlags = </w:t>
      </w:r>
      <w:r>
        <w:rPr>
          <w:rFonts w:ascii="Consolas" w:hAnsi="Consolas" w:cs="Consolas"/>
          <w:color w:val="2F4F4F"/>
          <w:sz w:val="19"/>
          <w:szCs w:val="19"/>
        </w:rPr>
        <w:t>D3D11_CPU_ACCESS_WRI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atrixBufferDesc.MiscFlags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atrixBufferDesc.StructureByteStride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Buffer(&amp;matrixBufferDesc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&amp;m_matrixBuffe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ShutdownShader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matrixBuffer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matrixBuffer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matrixBuffer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layou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layout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layout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pixelShader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pixelShader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pixelShader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vertexShader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vertexShader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vertexShader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OutputShaderErrorMessage(</w:t>
      </w:r>
      <w:r>
        <w:rPr>
          <w:rFonts w:ascii="Consolas" w:hAnsi="Consolas" w:cs="Consolas"/>
          <w:color w:val="2B91AF"/>
          <w:sz w:val="19"/>
          <w:szCs w:val="19"/>
        </w:rPr>
        <w:t>ID3D10Blob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shaderFilenam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* compileErrors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bufferSize, i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ofstream</w:t>
      </w:r>
      <w:r>
        <w:rPr>
          <w:rFonts w:ascii="Consolas" w:hAnsi="Consolas" w:cs="Consolas"/>
          <w:color w:val="000000"/>
          <w:sz w:val="19"/>
          <w:szCs w:val="19"/>
        </w:rPr>
        <w:t xml:space="preserve"> fou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compileErrors = 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*)(</w:t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>-&gt;GetBufferPointer()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bufferSize = </w:t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>-&gt;GetBufferSiz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out.open(</w:t>
      </w:r>
      <w:r>
        <w:rPr>
          <w:rFonts w:ascii="Consolas" w:hAnsi="Consolas" w:cs="Consolas"/>
          <w:color w:val="A31515"/>
          <w:sz w:val="19"/>
          <w:szCs w:val="19"/>
        </w:rPr>
        <w:t>"shader-error.tx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i=0; i&lt;bufferSize; i++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compileErrors[i]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out.clo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>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Error compiling shader.  Check shader-error.txt for message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shader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CE0C27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</w:t>
      </w:r>
      <w:r w:rsidR="00AE1BA0">
        <w:rPr>
          <w:rFonts w:ascii="Consolas" w:hAnsi="Consolas" w:cs="Consolas"/>
          <w:color w:val="0000FF"/>
          <w:sz w:val="19"/>
          <w:szCs w:val="19"/>
        </w:rPr>
        <w:t>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 w:rsidR="00AE1BA0">
        <w:rPr>
          <w:rFonts w:ascii="Consolas" w:hAnsi="Consolas" w:cs="Consolas"/>
          <w:color w:val="000000"/>
          <w:sz w:val="19"/>
          <w:szCs w:val="19"/>
        </w:rPr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SetShaderParameters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AE1BA0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="00AE1BA0">
        <w:rPr>
          <w:rFonts w:ascii="Consolas" w:hAnsi="Consolas" w:cs="Consolas"/>
          <w:color w:val="000000"/>
          <w:sz w:val="19"/>
          <w:szCs w:val="19"/>
        </w:rPr>
        <w:tab/>
      </w:r>
      <w:r w:rsidR="00AE1BA0">
        <w:rPr>
          <w:rFonts w:ascii="Consolas" w:hAnsi="Consolas" w:cs="Consolas"/>
          <w:color w:val="000000"/>
          <w:sz w:val="19"/>
          <w:szCs w:val="19"/>
        </w:rPr>
        <w:tab/>
      </w:r>
      <w:r w:rsidR="00AE1BA0">
        <w:rPr>
          <w:rFonts w:ascii="Consolas" w:hAnsi="Consolas" w:cs="Consolas"/>
          <w:color w:val="000000"/>
          <w:sz w:val="19"/>
          <w:szCs w:val="19"/>
        </w:rPr>
        <w:tab/>
      </w:r>
      <w:r w:rsidR="00AE1BA0">
        <w:rPr>
          <w:rFonts w:ascii="Consolas" w:hAnsi="Consolas" w:cs="Consolas"/>
          <w:color w:val="000000"/>
          <w:sz w:val="19"/>
          <w:szCs w:val="19"/>
        </w:rPr>
        <w:tab/>
      </w:r>
      <w:r w:rsidR="00AE1BA0">
        <w:rPr>
          <w:rFonts w:ascii="Consolas" w:hAnsi="Consolas" w:cs="Consolas"/>
          <w:color w:val="000000"/>
          <w:sz w:val="19"/>
          <w:szCs w:val="19"/>
        </w:rPr>
        <w:tab/>
        <w:t xml:space="preserve">   </w:t>
      </w:r>
      <w:r w:rsidR="00AE1BA0">
        <w:rPr>
          <w:rFonts w:ascii="Consolas" w:hAnsi="Consolas" w:cs="Consolas"/>
          <w:color w:val="2B91AF"/>
          <w:sz w:val="19"/>
          <w:szCs w:val="19"/>
        </w:rPr>
        <w:t>XMMATRIX</w:t>
      </w:r>
      <w:r w:rsidR="00AE1BA0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AE1BA0">
        <w:rPr>
          <w:rFonts w:ascii="Consolas" w:hAnsi="Consolas" w:cs="Consolas"/>
          <w:color w:val="808080"/>
          <w:sz w:val="19"/>
          <w:szCs w:val="19"/>
        </w:rPr>
        <w:t>projectionMatrix</w:t>
      </w:r>
      <w:r w:rsidR="00AE1BA0"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HRESULT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D3D11_MAPPED_SUBRESOURCE</w:t>
      </w:r>
      <w:r>
        <w:rPr>
          <w:rFonts w:ascii="Consolas" w:hAnsi="Consolas" w:cs="Consolas"/>
          <w:color w:val="000000"/>
          <w:sz w:val="19"/>
          <w:szCs w:val="19"/>
        </w:rPr>
        <w:t xml:space="preserve"> mappedResource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MatrixBufferType</w:t>
      </w:r>
      <w:r>
        <w:rPr>
          <w:rFonts w:ascii="Consolas" w:hAnsi="Consolas" w:cs="Consolas"/>
          <w:color w:val="000000"/>
          <w:sz w:val="19"/>
          <w:szCs w:val="19"/>
        </w:rPr>
        <w:t>* dataPtr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bufferNumber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Transpose(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Transpose(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Transpose(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Map(m_matrixBuffer, 0, </w:t>
      </w:r>
      <w:r>
        <w:rPr>
          <w:rFonts w:ascii="Consolas" w:hAnsi="Consolas" w:cs="Consolas"/>
          <w:color w:val="2F4F4F"/>
          <w:sz w:val="19"/>
          <w:szCs w:val="19"/>
        </w:rPr>
        <w:t>D3D11_MAP_WRITE_DISCARD</w:t>
      </w:r>
      <w:r>
        <w:rPr>
          <w:rFonts w:ascii="Consolas" w:hAnsi="Consolas" w:cs="Consolas"/>
          <w:color w:val="000000"/>
          <w:sz w:val="19"/>
          <w:szCs w:val="19"/>
        </w:rPr>
        <w:t>, 0, &amp;mappedResource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dataPtr = (</w:t>
      </w:r>
      <w:r>
        <w:rPr>
          <w:rFonts w:ascii="Consolas" w:hAnsi="Consolas" w:cs="Consolas"/>
          <w:color w:val="2B91AF"/>
          <w:sz w:val="19"/>
          <w:szCs w:val="19"/>
        </w:rPr>
        <w:t>MatrixBufferType</w:t>
      </w:r>
      <w:r>
        <w:rPr>
          <w:rFonts w:ascii="Consolas" w:hAnsi="Consolas" w:cs="Consolas"/>
          <w:color w:val="000000"/>
          <w:sz w:val="19"/>
          <w:szCs w:val="19"/>
        </w:rPr>
        <w:t>*)mappedResource.pData;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dataPtr-&gt;world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ataPtr-&gt;view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ataPtr-&gt;projection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Unmap(m_matrixBuffer, 0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bufferNumb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VSSetConstantBuffers(bufferNumber, 1, &amp;m_matrixBuffe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 w:rsidR="00044DAD"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ColorShaderClass</w:t>
      </w:r>
      <w:r>
        <w:rPr>
          <w:rFonts w:ascii="Consolas" w:hAnsi="Consolas" w:cs="Consolas"/>
          <w:color w:val="000000"/>
          <w:sz w:val="19"/>
          <w:szCs w:val="19"/>
        </w:rPr>
        <w:t>::RenderShader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dexCoun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IASetInputLayout(m_layout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VSSetShader(m_vertexShader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PSSetShader(m_pixelShader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DrawIndexed(</w:t>
      </w:r>
      <w:r>
        <w:rPr>
          <w:rFonts w:ascii="Consolas" w:hAnsi="Consolas" w:cs="Consolas"/>
          <w:color w:val="808080"/>
          <w:sz w:val="19"/>
          <w:szCs w:val="19"/>
        </w:rPr>
        <w:t>indexCount</w:t>
      </w:r>
      <w:r>
        <w:rPr>
          <w:rFonts w:ascii="Consolas" w:hAnsi="Consolas" w:cs="Consolas"/>
          <w:color w:val="000000"/>
          <w:sz w:val="19"/>
          <w:szCs w:val="19"/>
        </w:rPr>
        <w:t>, 0, 0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Pr="00044DAD" w:rsidRDefault="00AE1BA0" w:rsidP="004B4683">
      <w:pPr>
        <w:pStyle w:val="NoSpacing"/>
        <w:rPr>
          <w:rFonts w:ascii="Consolas" w:hAnsi="Consolas" w:cs="Consolas"/>
          <w:b/>
          <w:sz w:val="19"/>
          <w:szCs w:val="19"/>
        </w:rPr>
      </w:pPr>
      <w:r w:rsidRPr="00044DAD">
        <w:rPr>
          <w:rFonts w:ascii="Consolas" w:hAnsi="Consolas" w:cs="Consolas"/>
          <w:b/>
          <w:sz w:val="19"/>
          <w:szCs w:val="19"/>
        </w:rPr>
        <w:t>Class- modelclass.h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ModelClass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vertexBuff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indexBuffer = 0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Initialize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InitializeBuffers(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Shutdown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044DAD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hutdownBuffers();</w:t>
      </w:r>
    </w:p>
    <w:p w:rsidR="00AE1BA0" w:rsidRDefault="00AE1BA0" w:rsidP="00044DAD">
      <w:pPr>
        <w:pStyle w:val="NoSpacing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Render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044DAD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nderBuffers(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GetIndexCount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m_indexCount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InitializeBuffers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ertexType</w:t>
      </w:r>
      <w:r>
        <w:rPr>
          <w:rFonts w:ascii="Consolas" w:hAnsi="Consolas" w:cs="Consolas"/>
          <w:color w:val="000000"/>
          <w:sz w:val="19"/>
          <w:szCs w:val="19"/>
        </w:rPr>
        <w:t>* vertices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* indices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BUFFER_DESC</w:t>
      </w:r>
      <w:r>
        <w:rPr>
          <w:rFonts w:ascii="Consolas" w:hAnsi="Consolas" w:cs="Consolas"/>
          <w:color w:val="000000"/>
          <w:sz w:val="19"/>
          <w:szCs w:val="19"/>
        </w:rPr>
        <w:t xml:space="preserve"> vertexBufferDesc, indexBufferDesc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D3D11_SUBRESOURCE_DATA</w:t>
      </w:r>
      <w:r>
        <w:rPr>
          <w:rFonts w:ascii="Consolas" w:hAnsi="Consolas" w:cs="Consolas"/>
          <w:color w:val="000000"/>
          <w:sz w:val="19"/>
          <w:szCs w:val="19"/>
        </w:rPr>
        <w:t xml:space="preserve"> vertexData, indexData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HRESULT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vertexCount = 3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indexCount = 3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vertice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rtexType</w:t>
      </w:r>
      <w:r>
        <w:rPr>
          <w:rFonts w:ascii="Consolas" w:hAnsi="Consolas" w:cs="Consolas"/>
          <w:color w:val="000000"/>
          <w:sz w:val="19"/>
          <w:szCs w:val="19"/>
        </w:rPr>
        <w:t>[m_vertexCount]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vertices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ndice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[m_indexCount]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indices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0].position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>(-1.0f, -1.0f, 0.0f);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0].col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4</w:t>
      </w:r>
      <w:r>
        <w:rPr>
          <w:rFonts w:ascii="Consolas" w:hAnsi="Consolas" w:cs="Consolas"/>
          <w:color w:val="000000"/>
          <w:sz w:val="19"/>
          <w:szCs w:val="19"/>
        </w:rPr>
        <w:t>(1.0f, 0.0f, 0.0f, 1.0f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1].position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>(0.0f, 1.0f, 0.0f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1].col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4</w:t>
      </w:r>
      <w:r>
        <w:rPr>
          <w:rFonts w:ascii="Consolas" w:hAnsi="Consolas" w:cs="Consolas"/>
          <w:color w:val="000000"/>
          <w:sz w:val="19"/>
          <w:szCs w:val="19"/>
        </w:rPr>
        <w:t>(0.0f, 1.0f, 0.0f, 1.0f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2].position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 xml:space="preserve">(1.0f, -1.0f, 0.0f);  </w:t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2].col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4</w:t>
      </w:r>
      <w:r>
        <w:rPr>
          <w:rFonts w:ascii="Consolas" w:hAnsi="Consolas" w:cs="Consolas"/>
          <w:color w:val="000000"/>
          <w:sz w:val="19"/>
          <w:szCs w:val="19"/>
        </w:rPr>
        <w:t>(0.0f, 1.0f, 0.0f, 1.0f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ndices[0] = 0;  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ndices[1] = 1;  </w:t>
      </w:r>
    </w:p>
    <w:p w:rsidR="00AE1BA0" w:rsidRDefault="00AE1BA0" w:rsidP="00044DAD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ndices[2] = 2;  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Usage = </w:t>
      </w:r>
      <w:r>
        <w:rPr>
          <w:rFonts w:ascii="Consolas" w:hAnsi="Consolas" w:cs="Consolas"/>
          <w:color w:val="2F4F4F"/>
          <w:sz w:val="19"/>
          <w:szCs w:val="19"/>
        </w:rPr>
        <w:t>D3D11_USAGE_DEFAUL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ByteWidth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VertexType</w:t>
      </w:r>
      <w:r>
        <w:rPr>
          <w:rFonts w:ascii="Consolas" w:hAnsi="Consolas" w:cs="Consolas"/>
          <w:color w:val="000000"/>
          <w:sz w:val="19"/>
          <w:szCs w:val="19"/>
        </w:rPr>
        <w:t>) * m_vertexCoun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BindFlags = </w:t>
      </w:r>
      <w:r>
        <w:rPr>
          <w:rFonts w:ascii="Consolas" w:hAnsi="Consolas" w:cs="Consolas"/>
          <w:color w:val="2F4F4F"/>
          <w:sz w:val="19"/>
          <w:szCs w:val="19"/>
        </w:rPr>
        <w:t>D3D11_BIND_VERTEX_BUFF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CPUAccessFlags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MiscFlags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BufferDesc.StructureByteStride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Data.pSysMem = vertices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Data.SysMemPitch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Data.SysMemSlicePitch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-&gt;CreateBuffer(&amp;vertexBufferDesc, &amp;vertexData, &amp;m_vertexBuffe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Usage = </w:t>
      </w:r>
      <w:r>
        <w:rPr>
          <w:rFonts w:ascii="Consolas" w:hAnsi="Consolas" w:cs="Consolas"/>
          <w:color w:val="2F4F4F"/>
          <w:sz w:val="19"/>
          <w:szCs w:val="19"/>
        </w:rPr>
        <w:t>D3D11_USAGE_DEFAUL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ByteWidth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) * m_indexCoun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BindFlags = </w:t>
      </w:r>
      <w:r>
        <w:rPr>
          <w:rFonts w:ascii="Consolas" w:hAnsi="Consolas" w:cs="Consolas"/>
          <w:color w:val="2F4F4F"/>
          <w:sz w:val="19"/>
          <w:szCs w:val="19"/>
        </w:rPr>
        <w:t>D3D11_BIND_INDEX_BUFF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CPUAccessFlags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MiscFlags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exBufferDesc.StructureByteStride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Data.pSysMem = indices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exData.SysMemPitch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exData.SysMemSlicePitch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-&gt;CreateBuffer(&amp;indexBufferDesc, &amp;indexData, &amp;m_indexBuffer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[] vertices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ices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[] indices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ices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ShutdownBuffers(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indexBuffer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indexBuffer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indexBuff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vertexBuffer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vertexBuffer-&gt;Release(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vertexBuffer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RenderBuffers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tride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offset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tride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VertexType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offset = 0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IASetVertexBuffers(0, 1, &amp;m_vertexBuffer, &amp;stride, &amp;offset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IASetIndexBuffer(m_indexBuffer, </w:t>
      </w:r>
      <w:r>
        <w:rPr>
          <w:rFonts w:ascii="Consolas" w:hAnsi="Consolas" w:cs="Consolas"/>
          <w:color w:val="2F4F4F"/>
          <w:sz w:val="19"/>
          <w:szCs w:val="19"/>
        </w:rPr>
        <w:t>DXGI_FORMAT_R32_UINT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IASetPrimitiveTopology(</w:t>
      </w:r>
      <w:r>
        <w:rPr>
          <w:rFonts w:ascii="Consolas" w:hAnsi="Consolas" w:cs="Consolas"/>
          <w:color w:val="2F4F4F"/>
          <w:sz w:val="19"/>
          <w:szCs w:val="19"/>
        </w:rPr>
        <w:t>D3D11_PRIMITIVE_TOPOLOGY_TRIANGLELIS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E1437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pict>
          <v:shape id="_x0000_i1026" type="#_x0000_t75" style="width:207pt;height:116.25pt">
            <v:imagedata r:id="rId6" o:title="Screenshot (11)"/>
          </v:shape>
        </w:pict>
      </w: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Default="00AE1BA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044DAD" w:rsidRDefault="00044DAD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AE1BA0" w:rsidRPr="00044DAD" w:rsidRDefault="0086627F" w:rsidP="004B4683">
      <w:pPr>
        <w:pStyle w:val="NoSpacing"/>
        <w:rPr>
          <w:b/>
        </w:rPr>
      </w:pPr>
      <w:r w:rsidRPr="00044DAD">
        <w:rPr>
          <w:b/>
        </w:rPr>
        <w:lastRenderedPageBreak/>
        <w:t>Practical No. 3</w:t>
      </w:r>
      <w:r w:rsidR="00AE1BA0" w:rsidRPr="00044DAD">
        <w:rPr>
          <w:b/>
        </w:rPr>
        <w:tab/>
      </w:r>
      <w:r w:rsidR="00AE1BA0" w:rsidRPr="00044DAD">
        <w:rPr>
          <w:b/>
        </w:rPr>
        <w:tab/>
      </w:r>
      <w:r w:rsidR="00AE1BA0" w:rsidRPr="00044DAD">
        <w:rPr>
          <w:b/>
        </w:rPr>
        <w:tab/>
        <w:t>Roll No. 13,14</w:t>
      </w:r>
    </w:p>
    <w:p w:rsidR="00AE1BA0" w:rsidRPr="00044DAD" w:rsidRDefault="00AE1BA0" w:rsidP="004B4683">
      <w:pPr>
        <w:pStyle w:val="NoSpacing"/>
        <w:rPr>
          <w:b/>
        </w:rPr>
      </w:pPr>
    </w:p>
    <w:p w:rsidR="00AE1BA0" w:rsidRPr="00044DAD" w:rsidRDefault="00AE1BA0" w:rsidP="004B4683">
      <w:pPr>
        <w:pStyle w:val="NoSpacing"/>
        <w:rPr>
          <w:b/>
        </w:rPr>
      </w:pPr>
      <w:r w:rsidRPr="00044DAD">
        <w:rPr>
          <w:b/>
        </w:rPr>
        <w:t xml:space="preserve">Aim :  </w:t>
      </w:r>
      <w:r w:rsidR="0086627F" w:rsidRPr="00044DAD">
        <w:rPr>
          <w:b/>
        </w:rPr>
        <w:t>Texturing (Texture the Triangle using Direct 3D 11)</w:t>
      </w:r>
    </w:p>
    <w:p w:rsidR="00AE1BA0" w:rsidRPr="00044DAD" w:rsidRDefault="00AE1BA0" w:rsidP="004B4683">
      <w:pPr>
        <w:pStyle w:val="NoSpacing"/>
        <w:rPr>
          <w:b/>
        </w:rPr>
      </w:pPr>
    </w:p>
    <w:p w:rsidR="0086627F" w:rsidRPr="00044DAD" w:rsidRDefault="0086627F" w:rsidP="004B4683">
      <w:pPr>
        <w:pStyle w:val="NoSpacing"/>
        <w:rPr>
          <w:rFonts w:ascii="Consolas" w:hAnsi="Consolas" w:cs="Consolas"/>
          <w:b/>
          <w:sz w:val="19"/>
          <w:szCs w:val="19"/>
        </w:rPr>
      </w:pPr>
      <w:r w:rsidRPr="00044DAD">
        <w:rPr>
          <w:b/>
        </w:rPr>
        <w:t>Class-</w:t>
      </w:r>
      <w:r w:rsidRPr="00044DAD">
        <w:rPr>
          <w:rFonts w:ascii="Consolas" w:hAnsi="Consolas" w:cs="Consolas"/>
          <w:b/>
          <w:sz w:val="19"/>
          <w:szCs w:val="19"/>
        </w:rPr>
        <w:t xml:space="preserve">  textureclass.h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TextureClass</w:t>
      </w:r>
      <w:r>
        <w:rPr>
          <w:rFonts w:ascii="Consolas" w:hAnsi="Consolas" w:cs="Consolas"/>
          <w:color w:val="000000"/>
          <w:sz w:val="19"/>
          <w:szCs w:val="19"/>
        </w:rPr>
        <w:t>::TextureClass(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targaData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texture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textureView = 0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Class</w:t>
      </w:r>
      <w:r>
        <w:rPr>
          <w:rFonts w:ascii="Consolas" w:hAnsi="Consolas" w:cs="Consolas"/>
          <w:color w:val="000000"/>
          <w:sz w:val="19"/>
          <w:szCs w:val="19"/>
        </w:rPr>
        <w:t>::Initialize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height, width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TEXTURE2D_DESC</w:t>
      </w:r>
      <w:r>
        <w:rPr>
          <w:rFonts w:ascii="Consolas" w:hAnsi="Consolas" w:cs="Consolas"/>
          <w:color w:val="000000"/>
          <w:sz w:val="19"/>
          <w:szCs w:val="19"/>
        </w:rPr>
        <w:t xml:space="preserve"> textureDesc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HRESULT</w:t>
      </w:r>
      <w:r>
        <w:rPr>
          <w:rFonts w:ascii="Consolas" w:hAnsi="Consolas" w:cs="Consolas"/>
          <w:color w:val="000000"/>
          <w:sz w:val="19"/>
          <w:szCs w:val="19"/>
        </w:rPr>
        <w:t xml:space="preserve"> hResul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rowPitch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SHADER_RESOURCE_VIEW_DESC</w:t>
      </w:r>
      <w:r>
        <w:rPr>
          <w:rFonts w:ascii="Consolas" w:hAnsi="Consolas" w:cs="Consolas"/>
          <w:color w:val="000000"/>
          <w:sz w:val="19"/>
          <w:szCs w:val="19"/>
        </w:rPr>
        <w:t xml:space="preserve"> srvDesc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LoadTarga(</w:t>
      </w:r>
      <w:r>
        <w:rPr>
          <w:rFonts w:ascii="Consolas" w:hAnsi="Consolas" w:cs="Consolas"/>
          <w:color w:val="808080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>, height, width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extureDesc.Height = heigh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extureDesc.Width = width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extureDesc.MipLevels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extureDesc.ArraySize = 1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xtureDesc.Format = </w:t>
      </w:r>
      <w:r>
        <w:rPr>
          <w:rFonts w:ascii="Consolas" w:hAnsi="Consolas" w:cs="Consolas"/>
          <w:color w:val="2F4F4F"/>
          <w:sz w:val="19"/>
          <w:szCs w:val="19"/>
        </w:rPr>
        <w:t>DXGI_FORMAT_R8G8B8A8_UNORM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extureDesc.SampleDesc.Count = 1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extureDesc.SampleDesc.Quality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xtureDesc.Usage = </w:t>
      </w:r>
      <w:r>
        <w:rPr>
          <w:rFonts w:ascii="Consolas" w:hAnsi="Consolas" w:cs="Consolas"/>
          <w:color w:val="2F4F4F"/>
          <w:sz w:val="19"/>
          <w:szCs w:val="19"/>
        </w:rPr>
        <w:t>D3D11_USAGE_DEFAUL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xtureDesc.BindFlags = </w:t>
      </w:r>
      <w:r>
        <w:rPr>
          <w:rFonts w:ascii="Consolas" w:hAnsi="Consolas" w:cs="Consolas"/>
          <w:color w:val="2F4F4F"/>
          <w:sz w:val="19"/>
          <w:szCs w:val="19"/>
        </w:rPr>
        <w:t>D3D11_BIND_SHADER_RESOURCE</w:t>
      </w:r>
      <w:r>
        <w:rPr>
          <w:rFonts w:ascii="Consolas" w:hAnsi="Consolas" w:cs="Consolas"/>
          <w:color w:val="000000"/>
          <w:sz w:val="19"/>
          <w:szCs w:val="19"/>
        </w:rPr>
        <w:t xml:space="preserve"> | </w:t>
      </w:r>
      <w:r>
        <w:rPr>
          <w:rFonts w:ascii="Consolas" w:hAnsi="Consolas" w:cs="Consolas"/>
          <w:color w:val="2F4F4F"/>
          <w:sz w:val="19"/>
          <w:szCs w:val="19"/>
        </w:rPr>
        <w:t>D3D11_BIND_RENDER_TARGE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extureDesc.CPUAccessFlags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extureDesc.MiscFlags = </w:t>
      </w:r>
      <w:r>
        <w:rPr>
          <w:rFonts w:ascii="Consolas" w:hAnsi="Consolas" w:cs="Consolas"/>
          <w:color w:val="2F4F4F"/>
          <w:sz w:val="19"/>
          <w:szCs w:val="19"/>
        </w:rPr>
        <w:t>D3D11_RESOURCE_MISC_GENERATE_MIP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h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Texture2D(&amp;textureDesc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&amp;m_texture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h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owPitch = (width * 4) *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UpdateSubresource(m_texture, 0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m_targaData, rowPitch, 0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rvDesc.Format = textureDesc.Forma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rvDesc.ViewDimension = </w:t>
      </w:r>
      <w:r>
        <w:rPr>
          <w:rFonts w:ascii="Consolas" w:hAnsi="Consolas" w:cs="Consolas"/>
          <w:color w:val="2F4F4F"/>
          <w:sz w:val="19"/>
          <w:szCs w:val="19"/>
        </w:rPr>
        <w:t>D3D11_SRV_DIMENSION_TEXTURE2D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rvDesc.Texture2D.MostDetailedMip = 0;</w:t>
      </w:r>
    </w:p>
    <w:p w:rsidR="0086627F" w:rsidRDefault="0086627F" w:rsidP="00044DAD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rvDesc.Texture2D.MipLevels = -1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h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-&gt;CreateShaderResourceView(m_texture, &amp;srvDesc, &amp;m_textureView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h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GenerateMips(m_textureView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[] m_targaData;</w:t>
      </w:r>
    </w:p>
    <w:p w:rsidR="00044DAD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targaData = 0;</w:t>
      </w:r>
    </w:p>
    <w:p w:rsidR="0086627F" w:rsidRDefault="0086627F" w:rsidP="00044DAD">
      <w:pPr>
        <w:pStyle w:val="NoSpacing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Class</w:t>
      </w:r>
      <w:r>
        <w:rPr>
          <w:rFonts w:ascii="Consolas" w:hAnsi="Consolas" w:cs="Consolas"/>
          <w:color w:val="000000"/>
          <w:sz w:val="19"/>
          <w:szCs w:val="19"/>
        </w:rPr>
        <w:t>::Shutdown(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textureView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textureView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textureView = 0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texture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texture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texture = 0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targaData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[] m_targaData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targaData = 0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ID3D11ShaderResourceView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2B91AF"/>
          <w:sz w:val="19"/>
          <w:szCs w:val="19"/>
        </w:rPr>
        <w:t>TextureClass</w:t>
      </w:r>
      <w:r>
        <w:rPr>
          <w:rFonts w:ascii="Consolas" w:hAnsi="Consolas" w:cs="Consolas"/>
          <w:color w:val="000000"/>
          <w:sz w:val="19"/>
          <w:szCs w:val="19"/>
        </w:rPr>
        <w:t>::GetTexture(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m_textureView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Class</w:t>
      </w:r>
      <w:r>
        <w:rPr>
          <w:rFonts w:ascii="Consolas" w:hAnsi="Consolas" w:cs="Consolas"/>
          <w:color w:val="000000"/>
          <w:sz w:val="19"/>
          <w:szCs w:val="19"/>
        </w:rPr>
        <w:t>::LoadTarga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&amp; 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error, bpp, imageSize, index, i, j, k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FILE</w:t>
      </w:r>
      <w:r>
        <w:rPr>
          <w:rFonts w:ascii="Consolas" w:hAnsi="Consolas" w:cs="Consolas"/>
          <w:color w:val="000000"/>
          <w:sz w:val="19"/>
          <w:szCs w:val="19"/>
        </w:rPr>
        <w:t>* filePtr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coun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TargaHeader</w:t>
      </w:r>
      <w:r>
        <w:rPr>
          <w:rFonts w:ascii="Consolas" w:hAnsi="Consolas" w:cs="Consolas"/>
          <w:color w:val="000000"/>
          <w:sz w:val="19"/>
          <w:szCs w:val="19"/>
        </w:rPr>
        <w:t xml:space="preserve"> targaFileHeader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* targaImage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error = fopen_s(&amp;filePtr, </w:t>
      </w:r>
      <w:r>
        <w:rPr>
          <w:rFonts w:ascii="Consolas" w:hAnsi="Consolas" w:cs="Consolas"/>
          <w:color w:val="808080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rb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error != 0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count =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)fread(&amp;targaFileHeader,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TargaHeader</w:t>
      </w:r>
      <w:r>
        <w:rPr>
          <w:rFonts w:ascii="Consolas" w:hAnsi="Consolas" w:cs="Consolas"/>
          <w:color w:val="000000"/>
          <w:sz w:val="19"/>
          <w:szCs w:val="19"/>
        </w:rPr>
        <w:t>), 1, filePtr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count != 1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targaFileHeader.heigh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 =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targaFileHeader.width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bpp = (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targaFileHeader.bpp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bpp != 32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mageSize = 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 * 4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argaImage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[imageSize]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targaImage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count = 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>)fread(targaImage, 1, imageSize, filePtr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count != imageSize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error = fclose(filePtr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error != 0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targaData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[imageSize]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m_targaData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index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k = (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 xml:space="preserve"> * 4) - (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 * 4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j=0; j&lt;</w:t>
      </w:r>
      <w:r>
        <w:rPr>
          <w:rFonts w:ascii="Consolas" w:hAnsi="Consolas" w:cs="Consolas"/>
          <w:color w:val="808080"/>
          <w:sz w:val="19"/>
          <w:szCs w:val="19"/>
        </w:rPr>
        <w:t>height</w:t>
      </w:r>
      <w:r>
        <w:rPr>
          <w:rFonts w:ascii="Consolas" w:hAnsi="Consolas" w:cs="Consolas"/>
          <w:color w:val="000000"/>
          <w:sz w:val="19"/>
          <w:szCs w:val="19"/>
        </w:rPr>
        <w:t>; j++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i=0; i&lt;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>; i++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_targaData[index + 0] = targaImage[k + 2];  </w:t>
      </w:r>
      <w:r>
        <w:rPr>
          <w:rFonts w:ascii="Consolas" w:hAnsi="Consolas" w:cs="Consolas"/>
          <w:color w:val="008000"/>
          <w:sz w:val="19"/>
          <w:szCs w:val="19"/>
        </w:rPr>
        <w:t>// Red.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_targaData[index + 1] = targaImage[k + 1];  </w:t>
      </w:r>
      <w:r>
        <w:rPr>
          <w:rFonts w:ascii="Consolas" w:hAnsi="Consolas" w:cs="Consolas"/>
          <w:color w:val="008000"/>
          <w:sz w:val="19"/>
          <w:szCs w:val="19"/>
        </w:rPr>
        <w:t>// Green.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_targaData[index + 2] = targaImage[k + 0];  </w:t>
      </w:r>
      <w:r>
        <w:rPr>
          <w:rFonts w:ascii="Consolas" w:hAnsi="Consolas" w:cs="Consolas"/>
          <w:color w:val="008000"/>
          <w:sz w:val="19"/>
          <w:szCs w:val="19"/>
        </w:rPr>
        <w:t>// Blue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m_targaData[index + 3] = targaImage[k + 3];  </w:t>
      </w:r>
      <w:r>
        <w:rPr>
          <w:rFonts w:ascii="Consolas" w:hAnsi="Consolas" w:cs="Consolas"/>
          <w:color w:val="008000"/>
          <w:sz w:val="19"/>
          <w:szCs w:val="19"/>
        </w:rPr>
        <w:t>// Alpha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 += 4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index += 4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k -= (</w:t>
      </w:r>
      <w:r>
        <w:rPr>
          <w:rFonts w:ascii="Consolas" w:hAnsi="Consolas" w:cs="Consolas"/>
          <w:color w:val="808080"/>
          <w:sz w:val="19"/>
          <w:szCs w:val="19"/>
        </w:rPr>
        <w:t>width</w:t>
      </w:r>
      <w:r>
        <w:rPr>
          <w:rFonts w:ascii="Consolas" w:hAnsi="Consolas" w:cs="Consolas"/>
          <w:color w:val="000000"/>
          <w:sz w:val="19"/>
          <w:szCs w:val="19"/>
        </w:rPr>
        <w:t xml:space="preserve"> * 8)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[] targaImage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argaImage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Pr="00044DAD" w:rsidRDefault="0086627F" w:rsidP="004B4683">
      <w:pPr>
        <w:pStyle w:val="NoSpacing"/>
        <w:rPr>
          <w:rFonts w:ascii="Consolas" w:hAnsi="Consolas" w:cs="Consolas"/>
          <w:b/>
          <w:sz w:val="19"/>
          <w:szCs w:val="19"/>
        </w:rPr>
      </w:pPr>
      <w:r w:rsidRPr="00044DAD">
        <w:rPr>
          <w:rFonts w:ascii="Consolas" w:hAnsi="Consolas" w:cs="Consolas"/>
          <w:b/>
          <w:sz w:val="19"/>
          <w:szCs w:val="19"/>
        </w:rPr>
        <w:t>Class-textureshaderclass.h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TextureShaderClass(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vertexShader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pixelShader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layout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matrixBuffer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sampleState = 0</w:t>
      </w:r>
      <w:r w:rsidR="00044DAD"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Initialize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 vertexshader[16] = </w:t>
      </w:r>
      <w:r>
        <w:rPr>
          <w:rFonts w:ascii="Consolas" w:hAnsi="Consolas" w:cs="Consolas"/>
          <w:color w:val="A31515"/>
          <w:sz w:val="19"/>
          <w:szCs w:val="19"/>
        </w:rPr>
        <w:t>L"texture.vs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 pixelshader[16] = </w:t>
      </w:r>
      <w:r>
        <w:rPr>
          <w:rFonts w:ascii="Consolas" w:hAnsi="Consolas" w:cs="Consolas"/>
          <w:color w:val="A31515"/>
          <w:sz w:val="19"/>
          <w:szCs w:val="19"/>
        </w:rPr>
        <w:t>L"texture.ps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InitializeShader(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>, vertexshader, pixelshader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Shutdown(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hutdownShader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Render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dexCoun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ID3D11ShaderResourceView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textur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SetShaderParameters(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textur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nderShader(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indexCoun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InitializeShader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v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psFilenam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HRESULT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ID3D10Blob</w:t>
      </w:r>
      <w:r>
        <w:rPr>
          <w:rFonts w:ascii="Consolas" w:hAnsi="Consolas" w:cs="Consolas"/>
          <w:color w:val="000000"/>
          <w:sz w:val="19"/>
          <w:szCs w:val="19"/>
        </w:rPr>
        <w:t>* errorMessage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ID3D10Blob</w:t>
      </w:r>
      <w:r>
        <w:rPr>
          <w:rFonts w:ascii="Consolas" w:hAnsi="Consolas" w:cs="Consolas"/>
          <w:color w:val="000000"/>
          <w:sz w:val="19"/>
          <w:szCs w:val="19"/>
        </w:rPr>
        <w:t>* vertexShaderBuffer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ID3D10Blob</w:t>
      </w:r>
      <w:r>
        <w:rPr>
          <w:rFonts w:ascii="Consolas" w:hAnsi="Consolas" w:cs="Consolas"/>
          <w:color w:val="000000"/>
          <w:sz w:val="19"/>
          <w:szCs w:val="19"/>
        </w:rPr>
        <w:t>* pixelShaderBuffer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INPUT_ELEMENT_DESC</w:t>
      </w:r>
      <w:r>
        <w:rPr>
          <w:rFonts w:ascii="Consolas" w:hAnsi="Consolas" w:cs="Consolas"/>
          <w:color w:val="000000"/>
          <w:sz w:val="19"/>
          <w:szCs w:val="19"/>
        </w:rPr>
        <w:t xml:space="preserve"> polygonLayout[2]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numElements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BUFFER_DESC</w:t>
      </w:r>
      <w:r>
        <w:rPr>
          <w:rFonts w:ascii="Consolas" w:hAnsi="Consolas" w:cs="Consolas"/>
          <w:color w:val="000000"/>
          <w:sz w:val="19"/>
          <w:szCs w:val="19"/>
        </w:rPr>
        <w:t xml:space="preserve"> matrixBufferDesc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SAMPLER_DESC</w:t>
      </w:r>
      <w:r>
        <w:rPr>
          <w:rFonts w:ascii="Consolas" w:hAnsi="Consolas" w:cs="Consolas"/>
          <w:color w:val="000000"/>
          <w:sz w:val="19"/>
          <w:szCs w:val="19"/>
        </w:rPr>
        <w:t xml:space="preserve"> samplerDesc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errorMessage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ShaderBuffer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ixelShaderBuffer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D3DCompileFromFile(</w:t>
      </w:r>
      <w:r>
        <w:rPr>
          <w:rFonts w:ascii="Consolas" w:hAnsi="Consolas" w:cs="Consolas"/>
          <w:color w:val="808080"/>
          <w:sz w:val="19"/>
          <w:szCs w:val="19"/>
        </w:rPr>
        <w:t>v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TextureVertexShade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vs_5_0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D3D10_SHADER_ENABLE_STRICTNESS</w:t>
      </w:r>
      <w:r>
        <w:rPr>
          <w:rFonts w:ascii="Consolas" w:hAnsi="Consolas" w:cs="Consolas"/>
          <w:color w:val="000000"/>
          <w:sz w:val="19"/>
          <w:szCs w:val="19"/>
        </w:rPr>
        <w:t>, 0,</w:t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&amp;vertexShaderBuffer, &amp;errorMessage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  <w:r w:rsidR="00044DAD"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errorMessage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OutputShaderErrorMessage(errorMessage,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sFilenam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v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Missing Shader Fil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D3DCompileFromFile(</w:t>
      </w:r>
      <w:r>
        <w:rPr>
          <w:rFonts w:ascii="Consolas" w:hAnsi="Consolas" w:cs="Consolas"/>
          <w:color w:val="808080"/>
          <w:sz w:val="19"/>
          <w:szCs w:val="19"/>
        </w:rPr>
        <w:t>p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TexturePixelShader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ps_5_0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D3D10_SHADER_ENABLE_STRICTNESS</w:t>
      </w:r>
      <w:r>
        <w:rPr>
          <w:rFonts w:ascii="Consolas" w:hAnsi="Consolas" w:cs="Consolas"/>
          <w:color w:val="000000"/>
          <w:sz w:val="19"/>
          <w:szCs w:val="19"/>
        </w:rPr>
        <w:t>, 0,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&amp;pixelShaderBuffer, &amp;errorMessage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errorMessage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OutputShaderErrorMessage(errorMessage,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psFilename</w:t>
      </w:r>
      <w:r>
        <w:rPr>
          <w:rFonts w:ascii="Consolas" w:hAnsi="Consolas" w:cs="Consolas"/>
          <w:color w:val="000000"/>
          <w:sz w:val="19"/>
          <w:szCs w:val="19"/>
        </w:rPr>
        <w:t>)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ps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Missing Shader File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VertexShader(vertexShaderBuffer-&gt;GetBufferPointer(), vertexShaderBuffer-&gt;GetBufferSize()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&amp;m_vertexShader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PixelShader(pixelShaderBuffer-&gt;GetBufferPointer(), pixelShaderBuffer-&gt;GetBufferSize()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&amp;m_pixelShader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0].SemanticName = </w:t>
      </w:r>
      <w:r>
        <w:rPr>
          <w:rFonts w:ascii="Consolas" w:hAnsi="Consolas" w:cs="Consolas"/>
          <w:color w:val="A31515"/>
          <w:sz w:val="19"/>
          <w:szCs w:val="19"/>
        </w:rPr>
        <w:t>"POSITIO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0].SemanticIndex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0].Format = </w:t>
      </w:r>
      <w:r>
        <w:rPr>
          <w:rFonts w:ascii="Consolas" w:hAnsi="Consolas" w:cs="Consolas"/>
          <w:color w:val="2F4F4F"/>
          <w:sz w:val="19"/>
          <w:szCs w:val="19"/>
        </w:rPr>
        <w:t>DXGI_FORMAT_R32G32B32_FLO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0].InputSlot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0].AlignedByteOffset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0].InputSlotClass = </w:t>
      </w:r>
      <w:r>
        <w:rPr>
          <w:rFonts w:ascii="Consolas" w:hAnsi="Consolas" w:cs="Consolas"/>
          <w:color w:val="2F4F4F"/>
          <w:sz w:val="19"/>
          <w:szCs w:val="19"/>
        </w:rPr>
        <w:t>D3D11_INPUT_PER_VERTEX_DAT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0].InstanceDataStepRate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1].SemanticName = </w:t>
      </w:r>
      <w:r>
        <w:rPr>
          <w:rFonts w:ascii="Consolas" w:hAnsi="Consolas" w:cs="Consolas"/>
          <w:color w:val="A31515"/>
          <w:sz w:val="19"/>
          <w:szCs w:val="19"/>
        </w:rPr>
        <w:t>"TEXCOORD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1].SemanticIndex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1].Format = </w:t>
      </w:r>
      <w:r>
        <w:rPr>
          <w:rFonts w:ascii="Consolas" w:hAnsi="Consolas" w:cs="Consolas"/>
          <w:color w:val="2F4F4F"/>
          <w:sz w:val="19"/>
          <w:szCs w:val="19"/>
        </w:rPr>
        <w:t>DXGI_FORMAT_R32G32_FLOA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1].InputSlot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1].AlignedByteOffset = </w:t>
      </w:r>
      <w:r>
        <w:rPr>
          <w:rFonts w:ascii="Consolas" w:hAnsi="Consolas" w:cs="Consolas"/>
          <w:color w:val="6F008A"/>
          <w:sz w:val="19"/>
          <w:szCs w:val="19"/>
        </w:rPr>
        <w:t>D3D11_APPEND_ALIGNED_ELEMEN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polygonLayout[1].InputSlotClass = </w:t>
      </w:r>
      <w:r>
        <w:rPr>
          <w:rFonts w:ascii="Consolas" w:hAnsi="Consolas" w:cs="Consolas"/>
          <w:color w:val="2F4F4F"/>
          <w:sz w:val="19"/>
          <w:szCs w:val="19"/>
        </w:rPr>
        <w:t>D3D11_INPUT_PER_VERTEX_DATA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olygonLayout[1].InstanceDataStepRate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numElements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 xml:space="preserve">(polygonLayout) /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polygonLayout[0]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InputLayout(polygonLayout, numElements, vertexShaderBuffer-&gt;GetBufferPointer(), 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vertexShaderBuffer-&gt;GetBufferSize(), &amp;m_layout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  <w:r>
        <w:rPr>
          <w:rFonts w:ascii="Consolas" w:hAnsi="Consolas" w:cs="Consolas"/>
          <w:color w:val="000000"/>
          <w:sz w:val="19"/>
          <w:szCs w:val="19"/>
        </w:rPr>
        <w:tab/>
        <w:t>vertexShaderBuffer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ShaderBuffer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ixelShaderBuffer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pixelShaderBuffer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atrixBufferDesc.Usage = </w:t>
      </w:r>
      <w:r>
        <w:rPr>
          <w:rFonts w:ascii="Consolas" w:hAnsi="Consolas" w:cs="Consolas"/>
          <w:color w:val="2F4F4F"/>
          <w:sz w:val="19"/>
          <w:szCs w:val="19"/>
        </w:rPr>
        <w:t>D3D11_USAGE_DYNAMIC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atrixBufferDesc.ByteWidth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MatrixBufferTyp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atrixBufferDesc.BindFlags = </w:t>
      </w:r>
      <w:r>
        <w:rPr>
          <w:rFonts w:ascii="Consolas" w:hAnsi="Consolas" w:cs="Consolas"/>
          <w:color w:val="2F4F4F"/>
          <w:sz w:val="19"/>
          <w:szCs w:val="19"/>
        </w:rPr>
        <w:t>D3D11_BIND_CONSTANT_BUFF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atrixBufferDesc.CPUAccessFlags = </w:t>
      </w:r>
      <w:r>
        <w:rPr>
          <w:rFonts w:ascii="Consolas" w:hAnsi="Consolas" w:cs="Consolas"/>
          <w:color w:val="2F4F4F"/>
          <w:sz w:val="19"/>
          <w:szCs w:val="19"/>
        </w:rPr>
        <w:t>D3D11_CPU_ACCESS_WRIT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matrixBufferDesc.MiscFlags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atrixBufferDesc.StructureByteStride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-&gt;CreateBuffer(&amp;matrixBufferDesc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&amp;m_matrixBuffer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amplerDesc.Filter = </w:t>
      </w:r>
      <w:r>
        <w:rPr>
          <w:rFonts w:ascii="Consolas" w:hAnsi="Consolas" w:cs="Consolas"/>
          <w:color w:val="2F4F4F"/>
          <w:sz w:val="19"/>
          <w:szCs w:val="19"/>
        </w:rPr>
        <w:t>D3D11_FILTER_MIN_MAG_MIP_LINEA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amplerDesc.AddressU = </w:t>
      </w:r>
      <w:r>
        <w:rPr>
          <w:rFonts w:ascii="Consolas" w:hAnsi="Consolas" w:cs="Consolas"/>
          <w:color w:val="2F4F4F"/>
          <w:sz w:val="19"/>
          <w:szCs w:val="19"/>
        </w:rPr>
        <w:t>D3D11_TEXTURE_ADDRESS_WRAP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amplerDesc.AddressV = </w:t>
      </w:r>
      <w:r>
        <w:rPr>
          <w:rFonts w:ascii="Consolas" w:hAnsi="Consolas" w:cs="Consolas"/>
          <w:color w:val="2F4F4F"/>
          <w:sz w:val="19"/>
          <w:szCs w:val="19"/>
        </w:rPr>
        <w:t>D3D11_TEXTURE_ADDRESS_WRAP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amplerDesc.AddressW = </w:t>
      </w:r>
      <w:r>
        <w:rPr>
          <w:rFonts w:ascii="Consolas" w:hAnsi="Consolas" w:cs="Consolas"/>
          <w:color w:val="2F4F4F"/>
          <w:sz w:val="19"/>
          <w:szCs w:val="19"/>
        </w:rPr>
        <w:t>D3D11_TEXTURE_ADDRESS_WRAP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amplerDesc.MipLODBias = 0.0f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amplerDesc.MaxAnisotropy = 1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 xml:space="preserve">samplerDesc.ComparisonFunc = </w:t>
      </w:r>
      <w:r>
        <w:rPr>
          <w:rFonts w:ascii="Consolas" w:hAnsi="Consolas" w:cs="Consolas"/>
          <w:color w:val="2F4F4F"/>
          <w:sz w:val="19"/>
          <w:szCs w:val="19"/>
        </w:rPr>
        <w:t>D3D11_COMPARISON_ALWAY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amplerDesc.BorderColor[0]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amplerDesc.BorderColor[1]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amplerDesc.BorderColor[2]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amplerDesc.BorderColor[3]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amplerDesc.MinLOD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amplerDesc.MaxLOD = </w:t>
      </w:r>
      <w:r>
        <w:rPr>
          <w:rFonts w:ascii="Consolas" w:hAnsi="Consolas" w:cs="Consolas"/>
          <w:color w:val="6F008A"/>
          <w:sz w:val="19"/>
          <w:szCs w:val="19"/>
        </w:rPr>
        <w:t>D3D11_FLOAT32_MA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-&gt;CreateSamplerState(&amp;samplerDesc, &amp;m_sampleState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ShutdownShader(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m_sampleState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sampleState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sampleState = 0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matrixBuffer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matrixBuffer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matrixBuffer = 0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layout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layout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layout = 0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pixelShader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pixelShader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pixelShader = 0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vertexShader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vertexShader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vertexShader = 0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OutputShaderErrorMessage(</w:t>
      </w:r>
      <w:r>
        <w:rPr>
          <w:rFonts w:ascii="Consolas" w:hAnsi="Consolas" w:cs="Consolas"/>
          <w:color w:val="2B91AF"/>
          <w:sz w:val="19"/>
          <w:szCs w:val="19"/>
        </w:rPr>
        <w:t>ID3D10Blob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W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shaderFilenam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* compileErrors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 xml:space="preserve"> bufferSize, i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ofstream</w:t>
      </w:r>
      <w:r>
        <w:rPr>
          <w:rFonts w:ascii="Consolas" w:hAnsi="Consolas" w:cs="Consolas"/>
          <w:color w:val="000000"/>
          <w:sz w:val="19"/>
          <w:szCs w:val="19"/>
        </w:rPr>
        <w:t xml:space="preserve"> fou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compileErrors = 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>*)(</w:t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>-&gt;GetBufferPointer()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bufferSize = </w:t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>-&gt;GetBufferSiz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out.open(</w:t>
      </w:r>
      <w:r>
        <w:rPr>
          <w:rFonts w:ascii="Consolas" w:hAnsi="Consolas" w:cs="Consolas"/>
          <w:color w:val="A31515"/>
          <w:sz w:val="19"/>
          <w:szCs w:val="19"/>
        </w:rPr>
        <w:t>"shader-error.tx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i=0; i&lt;bufferSize; i++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compileErrors[i]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out.clo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>-&gt;Release(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errorMessage</w:t>
      </w:r>
      <w:r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6F008A"/>
          <w:sz w:val="19"/>
          <w:szCs w:val="19"/>
        </w:rPr>
        <w:t>MessageBox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hwn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L"Error compiling shader.  Check shader-error.txt for message.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shader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</w:rPr>
        <w:t>MB_OK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SetShaderParameters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,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ID3D11ShaderResourceView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textur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HRESULT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D3D11_MAPPED_SUBRESOURCE</w:t>
      </w:r>
      <w:r>
        <w:rPr>
          <w:rFonts w:ascii="Consolas" w:hAnsi="Consolas" w:cs="Consolas"/>
          <w:color w:val="000000"/>
          <w:sz w:val="19"/>
          <w:szCs w:val="19"/>
        </w:rPr>
        <w:t xml:space="preserve"> mappedResource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MatrixBufferType</w:t>
      </w:r>
      <w:r>
        <w:rPr>
          <w:rFonts w:ascii="Consolas" w:hAnsi="Consolas" w:cs="Consolas"/>
          <w:color w:val="000000"/>
          <w:sz w:val="19"/>
          <w:szCs w:val="19"/>
        </w:rPr>
        <w:t>* dataPtr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bufferNumber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Transpose(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Transpose(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XMMatrixTranspose(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Map(m_matrixBuffer, 0, </w:t>
      </w:r>
      <w:r>
        <w:rPr>
          <w:rFonts w:ascii="Consolas" w:hAnsi="Consolas" w:cs="Consolas"/>
          <w:color w:val="2F4F4F"/>
          <w:sz w:val="19"/>
          <w:szCs w:val="19"/>
        </w:rPr>
        <w:t>D3D11_MAP_WRITE_DISCARD</w:t>
      </w:r>
      <w:r>
        <w:rPr>
          <w:rFonts w:ascii="Consolas" w:hAnsi="Consolas" w:cs="Consolas"/>
          <w:color w:val="000000"/>
          <w:sz w:val="19"/>
          <w:szCs w:val="19"/>
        </w:rPr>
        <w:t>, 0, &amp;mappedResource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dataPtr = (</w:t>
      </w:r>
      <w:r>
        <w:rPr>
          <w:rFonts w:ascii="Consolas" w:hAnsi="Consolas" w:cs="Consolas"/>
          <w:color w:val="2B91AF"/>
          <w:sz w:val="19"/>
          <w:szCs w:val="19"/>
        </w:rPr>
        <w:t>MatrixBufferType</w:t>
      </w:r>
      <w:r>
        <w:rPr>
          <w:rFonts w:ascii="Consolas" w:hAnsi="Consolas" w:cs="Consolas"/>
          <w:color w:val="000000"/>
          <w:sz w:val="19"/>
          <w:szCs w:val="19"/>
        </w:rPr>
        <w:t>*)mappedResource.pData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ataPtr-&gt;world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worldMatri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ataPtr-&gt;view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iewMatri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dataPtr-&gt;projection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projectionMatrix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Unmap(m_matrixBuffer, 0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bufferNumber = 0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VSSetConstantBuffers(bufferNumber, 1, &amp;m_matrixBuffer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PSSetShaderResources(0, 1, &amp;</w:t>
      </w:r>
      <w:r>
        <w:rPr>
          <w:rFonts w:ascii="Consolas" w:hAnsi="Consolas" w:cs="Consolas"/>
          <w:color w:val="808080"/>
          <w:sz w:val="19"/>
          <w:szCs w:val="19"/>
        </w:rPr>
        <w:t>textur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lastRenderedPageBreak/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ShaderClass</w:t>
      </w:r>
      <w:r>
        <w:rPr>
          <w:rFonts w:ascii="Consolas" w:hAnsi="Consolas" w:cs="Consolas"/>
          <w:color w:val="000000"/>
          <w:sz w:val="19"/>
          <w:szCs w:val="19"/>
        </w:rPr>
        <w:t>::RenderShader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indexCoun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IASetInputLayout(m_layout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VSSetShader(m_vertexShader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PSSetShader(m_pixelShader, </w:t>
      </w:r>
      <w:r>
        <w:rPr>
          <w:rFonts w:ascii="Consolas" w:hAnsi="Consolas" w:cs="Consolas"/>
          <w:color w:val="6F008A"/>
          <w:sz w:val="19"/>
          <w:szCs w:val="19"/>
        </w:rPr>
        <w:t>NULL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PSSetSamplers(0, 1, &amp;m_sampleState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DrawIndexed(</w:t>
      </w:r>
      <w:r>
        <w:rPr>
          <w:rFonts w:ascii="Consolas" w:hAnsi="Consolas" w:cs="Consolas"/>
          <w:color w:val="808080"/>
          <w:sz w:val="19"/>
          <w:szCs w:val="19"/>
        </w:rPr>
        <w:t>indexCount</w:t>
      </w:r>
      <w:r>
        <w:rPr>
          <w:rFonts w:ascii="Consolas" w:hAnsi="Consolas" w:cs="Consolas"/>
          <w:color w:val="000000"/>
          <w:sz w:val="19"/>
          <w:szCs w:val="19"/>
        </w:rPr>
        <w:t>, 0, 0)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E14370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pict>
          <v:shape id="_x0000_i1027" type="#_x0000_t75" style="width:207pt;height:116.25pt">
            <v:imagedata r:id="rId7" o:title="Screenshot (12)"/>
          </v:shape>
        </w:pict>
      </w: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Default="0086627F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7E5D12" w:rsidRDefault="007E5D12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6627F" w:rsidRPr="007E5D12" w:rsidRDefault="00E14370" w:rsidP="004B4683">
      <w:pPr>
        <w:pStyle w:val="NoSpacing"/>
        <w:rPr>
          <w:b/>
        </w:rPr>
      </w:pPr>
      <w:r>
        <w:rPr>
          <w:b/>
        </w:rPr>
        <w:lastRenderedPageBreak/>
        <w:t>Practical No. 4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>Roll No. 45,50</w:t>
      </w:r>
    </w:p>
    <w:p w:rsidR="0086627F" w:rsidRPr="007E5D12" w:rsidRDefault="0086627F" w:rsidP="004B4683">
      <w:pPr>
        <w:pStyle w:val="NoSpacing"/>
        <w:rPr>
          <w:b/>
        </w:rPr>
      </w:pPr>
      <w:r w:rsidRPr="007E5D12">
        <w:rPr>
          <w:b/>
        </w:rPr>
        <w:t>Aim :  Lightning (Programmable Diffuse Lightning using Direct3D 11)</w:t>
      </w:r>
    </w:p>
    <w:p w:rsidR="0086627F" w:rsidRPr="007E5D12" w:rsidRDefault="0086627F" w:rsidP="004B4683">
      <w:pPr>
        <w:pStyle w:val="NoSpacing"/>
        <w:rPr>
          <w:b/>
        </w:rPr>
      </w:pPr>
    </w:p>
    <w:p w:rsidR="003E4A6B" w:rsidRPr="007E5D12" w:rsidRDefault="0086627F" w:rsidP="004B4683">
      <w:pPr>
        <w:pStyle w:val="NoSpacing"/>
        <w:rPr>
          <w:rFonts w:ascii="Consolas" w:hAnsi="Consolas" w:cs="Consolas"/>
          <w:b/>
          <w:sz w:val="19"/>
          <w:szCs w:val="19"/>
        </w:rPr>
      </w:pPr>
      <w:r w:rsidRPr="007E5D12">
        <w:rPr>
          <w:b/>
        </w:rPr>
        <w:t>Class</w:t>
      </w:r>
      <w:r w:rsidR="003E4A6B" w:rsidRPr="007E5D12">
        <w:rPr>
          <w:b/>
        </w:rPr>
        <w:t>-</w:t>
      </w:r>
      <w:r w:rsidR="003E4A6B" w:rsidRPr="007E5D12">
        <w:rPr>
          <w:rFonts w:ascii="Consolas" w:hAnsi="Consolas" w:cs="Consolas"/>
          <w:b/>
          <w:sz w:val="19"/>
          <w:szCs w:val="19"/>
        </w:rPr>
        <w:t>lightclass.h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ghtClass</w:t>
      </w:r>
      <w:r>
        <w:rPr>
          <w:rFonts w:ascii="Consolas" w:hAnsi="Consolas" w:cs="Consolas"/>
          <w:color w:val="000000"/>
          <w:sz w:val="19"/>
          <w:szCs w:val="19"/>
        </w:rPr>
        <w:t>::SetDiffuseColor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re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green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bl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alpha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diffuseColor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4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red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green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blu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alpha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ghtClass</w:t>
      </w:r>
      <w:r>
        <w:rPr>
          <w:rFonts w:ascii="Consolas" w:hAnsi="Consolas" w:cs="Consolas"/>
          <w:color w:val="000000"/>
          <w:sz w:val="19"/>
          <w:szCs w:val="19"/>
        </w:rPr>
        <w:t>::SetDirection(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floa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z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direction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808080"/>
          <w:sz w:val="19"/>
          <w:szCs w:val="19"/>
        </w:rPr>
        <w:t>x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y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z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XMFLOAT4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ghtClass</w:t>
      </w:r>
      <w:r>
        <w:rPr>
          <w:rFonts w:ascii="Consolas" w:hAnsi="Consolas" w:cs="Consolas"/>
          <w:color w:val="000000"/>
          <w:sz w:val="19"/>
          <w:szCs w:val="19"/>
        </w:rPr>
        <w:t>::GetDiffuseColor()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m_diffuseColor;}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LightClass</w:t>
      </w:r>
      <w:r>
        <w:rPr>
          <w:rFonts w:ascii="Consolas" w:hAnsi="Consolas" w:cs="Consolas"/>
          <w:color w:val="000000"/>
          <w:sz w:val="19"/>
          <w:szCs w:val="19"/>
        </w:rPr>
        <w:t>::GetDirection()</w:t>
      </w:r>
    </w:p>
    <w:p w:rsidR="003E4A6B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6627F" w:rsidRPr="007E5D12" w:rsidRDefault="003E4A6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m_direction;}</w:t>
      </w:r>
    </w:p>
    <w:p w:rsidR="0086627F" w:rsidRDefault="0086627F" w:rsidP="004B4683">
      <w:pPr>
        <w:pStyle w:val="NoSpacing"/>
      </w:pPr>
    </w:p>
    <w:p w:rsidR="003E4A6B" w:rsidRDefault="003E4A6B" w:rsidP="004B4683">
      <w:pPr>
        <w:pStyle w:val="NoSpacing"/>
      </w:pPr>
    </w:p>
    <w:p w:rsidR="003E4A6B" w:rsidRPr="007E5D12" w:rsidRDefault="003E4A6B" w:rsidP="004B4683">
      <w:pPr>
        <w:pStyle w:val="NoSpacing"/>
        <w:rPr>
          <w:b/>
        </w:rPr>
      </w:pPr>
      <w:r w:rsidRPr="007E5D12">
        <w:rPr>
          <w:b/>
        </w:rPr>
        <w:t>Class- lightshaderclass.h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>LightShaderClass::LightShaderClass()</w:t>
      </w:r>
    </w:p>
    <w:p w:rsidR="003E4A6B" w:rsidRDefault="003E4A6B" w:rsidP="004B4683">
      <w:pPr>
        <w:pStyle w:val="NoSpacing"/>
      </w:pPr>
      <w:r>
        <w:t>{</w:t>
      </w:r>
    </w:p>
    <w:p w:rsidR="003E4A6B" w:rsidRDefault="003E4A6B" w:rsidP="004B4683">
      <w:pPr>
        <w:pStyle w:val="NoSpacing"/>
      </w:pPr>
      <w:r>
        <w:tab/>
        <w:t>m_vertexShader = 0;</w:t>
      </w:r>
    </w:p>
    <w:p w:rsidR="003E4A6B" w:rsidRDefault="003E4A6B" w:rsidP="004B4683">
      <w:pPr>
        <w:pStyle w:val="NoSpacing"/>
      </w:pPr>
      <w:r>
        <w:tab/>
        <w:t>m_pixelShader = 0;</w:t>
      </w:r>
    </w:p>
    <w:p w:rsidR="003E4A6B" w:rsidRDefault="003E4A6B" w:rsidP="004B4683">
      <w:pPr>
        <w:pStyle w:val="NoSpacing"/>
      </w:pPr>
      <w:r>
        <w:tab/>
        <w:t>m_layout = 0;</w:t>
      </w:r>
    </w:p>
    <w:p w:rsidR="003E4A6B" w:rsidRDefault="003E4A6B" w:rsidP="004B4683">
      <w:pPr>
        <w:pStyle w:val="NoSpacing"/>
      </w:pPr>
      <w:r>
        <w:tab/>
        <w:t>m_sampleState = 0;</w:t>
      </w:r>
    </w:p>
    <w:p w:rsidR="003E4A6B" w:rsidRDefault="003E4A6B" w:rsidP="004B4683">
      <w:pPr>
        <w:pStyle w:val="NoSpacing"/>
      </w:pPr>
      <w:r>
        <w:tab/>
        <w:t>m_matrixBuffer = 0;</w:t>
      </w:r>
    </w:p>
    <w:p w:rsidR="003E4A6B" w:rsidRDefault="003E4A6B" w:rsidP="004B4683">
      <w:pPr>
        <w:pStyle w:val="NoSpacing"/>
      </w:pPr>
      <w:r>
        <w:tab/>
        <w:t>m_lightBuffer = 0;</w:t>
      </w:r>
    </w:p>
    <w:p w:rsidR="003E4A6B" w:rsidRDefault="003E4A6B" w:rsidP="004B4683">
      <w:pPr>
        <w:pStyle w:val="NoSpacing"/>
      </w:pPr>
      <w:r>
        <w:t>}</w:t>
      </w:r>
    </w:p>
    <w:p w:rsidR="007E5D12" w:rsidRDefault="007E5D12" w:rsidP="004B4683">
      <w:pPr>
        <w:pStyle w:val="NoSpacing"/>
      </w:pPr>
    </w:p>
    <w:p w:rsidR="003E4A6B" w:rsidRDefault="003E4A6B" w:rsidP="004B4683">
      <w:pPr>
        <w:pStyle w:val="NoSpacing"/>
      </w:pPr>
      <w:r>
        <w:t>bool LightShaderClass::Initialize(ID3D11Device* device, HWND hwnd)</w:t>
      </w:r>
    </w:p>
    <w:p w:rsidR="003E4A6B" w:rsidRDefault="003E4A6B" w:rsidP="004B4683">
      <w:pPr>
        <w:pStyle w:val="NoSpacing"/>
      </w:pPr>
      <w:r>
        <w:t>{</w:t>
      </w:r>
    </w:p>
    <w:p w:rsidR="003E4A6B" w:rsidRDefault="003E4A6B" w:rsidP="004B4683">
      <w:pPr>
        <w:pStyle w:val="NoSpacing"/>
      </w:pPr>
      <w:r>
        <w:tab/>
        <w:t>bool result;</w:t>
      </w:r>
    </w:p>
    <w:p w:rsidR="003E4A6B" w:rsidRDefault="003E4A6B" w:rsidP="004B4683">
      <w:pPr>
        <w:pStyle w:val="NoSpacing"/>
      </w:pPr>
      <w:r>
        <w:tab/>
        <w:t>WCHAR vertexshader[16] = L"light.vs";</w:t>
      </w:r>
    </w:p>
    <w:p w:rsidR="003E4A6B" w:rsidRDefault="003E4A6B" w:rsidP="004B4683">
      <w:pPr>
        <w:pStyle w:val="NoSpacing"/>
      </w:pPr>
      <w:r>
        <w:tab/>
        <w:t>WCHAR pixelshader[16] = L"light.ps"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result = InitializeShader(device, hwnd, vertexshader, pixelshader);</w:t>
      </w:r>
    </w:p>
    <w:p w:rsidR="003E4A6B" w:rsidRDefault="003E4A6B" w:rsidP="004B4683">
      <w:pPr>
        <w:pStyle w:val="NoSpacing"/>
      </w:pPr>
      <w:r>
        <w:tab/>
        <w:t>if(!result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ab/>
        <w:t>return true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>void LightShaderClass::Shutdown()</w:t>
      </w:r>
    </w:p>
    <w:p w:rsidR="003E4A6B" w:rsidRDefault="003E4A6B" w:rsidP="004B4683">
      <w:pPr>
        <w:pStyle w:val="NoSpacing"/>
      </w:pPr>
      <w:r>
        <w:t>{</w:t>
      </w:r>
    </w:p>
    <w:p w:rsidR="003E4A6B" w:rsidRDefault="003E4A6B" w:rsidP="004B4683">
      <w:pPr>
        <w:pStyle w:val="NoSpacing"/>
      </w:pPr>
      <w:r>
        <w:tab/>
        <w:t>ShutdownShader(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return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>bool LightShaderClass::Render(ID3D11DeviceContext* deviceContext, int indexCount, XMMATRIX worldMatrix, XMMATRIX viewMatrix,</w:t>
      </w:r>
    </w:p>
    <w:p w:rsidR="003E4A6B" w:rsidRDefault="003E4A6B" w:rsidP="004B4683">
      <w:pPr>
        <w:pStyle w:val="NoSpacing"/>
      </w:pPr>
      <w:r>
        <w:tab/>
        <w:t>XMMATRIX projectionMatrix, ID3D11ShaderResourceView* texture, XMFLOAT3 lightDirection, XMFLOAT4 diffuseColor)</w:t>
      </w:r>
    </w:p>
    <w:p w:rsidR="003E4A6B" w:rsidRDefault="003E4A6B" w:rsidP="004B4683">
      <w:pPr>
        <w:pStyle w:val="NoSpacing"/>
      </w:pPr>
      <w:r>
        <w:t>{</w:t>
      </w:r>
    </w:p>
    <w:p w:rsidR="003E4A6B" w:rsidRDefault="003E4A6B" w:rsidP="004B4683">
      <w:pPr>
        <w:pStyle w:val="NoSpacing"/>
      </w:pPr>
      <w:r>
        <w:tab/>
        <w:t>bool result;</w:t>
      </w:r>
    </w:p>
    <w:p w:rsidR="003E4A6B" w:rsidRDefault="003E4A6B" w:rsidP="004B4683">
      <w:pPr>
        <w:pStyle w:val="NoSpacing"/>
      </w:pPr>
      <w:r>
        <w:tab/>
      </w:r>
      <w:r>
        <w:tab/>
        <w:t>result = SetShaderParameters(deviceContext, worldMatrix, viewMatrix, projectionMatrix, texture, lightDirection, diffuseColor);</w:t>
      </w:r>
    </w:p>
    <w:p w:rsidR="003E4A6B" w:rsidRDefault="003E4A6B" w:rsidP="004B4683">
      <w:pPr>
        <w:pStyle w:val="NoSpacing"/>
      </w:pPr>
      <w:r>
        <w:tab/>
        <w:t>if(!result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ab/>
        <w:t>RenderShader(deviceContext, indexCount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return true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>bool LightShaderClass::InitializeShader(ID3D11Device* device, HWND hwnd, WCHAR* vsFilename, WCHAR* psFilename)</w:t>
      </w:r>
    </w:p>
    <w:p w:rsidR="003E4A6B" w:rsidRDefault="003E4A6B" w:rsidP="004B4683">
      <w:pPr>
        <w:pStyle w:val="NoSpacing"/>
      </w:pPr>
      <w:r>
        <w:t>{</w:t>
      </w:r>
    </w:p>
    <w:p w:rsidR="003E4A6B" w:rsidRDefault="003E4A6B" w:rsidP="004B4683">
      <w:pPr>
        <w:pStyle w:val="NoSpacing"/>
      </w:pPr>
      <w:r>
        <w:tab/>
        <w:t>HRESULT result;</w:t>
      </w:r>
    </w:p>
    <w:p w:rsidR="003E4A6B" w:rsidRDefault="003E4A6B" w:rsidP="004B4683">
      <w:pPr>
        <w:pStyle w:val="NoSpacing"/>
      </w:pPr>
      <w:r>
        <w:tab/>
        <w:t>ID3D10Blob* errorMessage;</w:t>
      </w:r>
    </w:p>
    <w:p w:rsidR="003E4A6B" w:rsidRDefault="003E4A6B" w:rsidP="004B4683">
      <w:pPr>
        <w:pStyle w:val="NoSpacing"/>
      </w:pPr>
      <w:r>
        <w:tab/>
        <w:t>ID3D10Blob* vertexShaderBuffer;</w:t>
      </w:r>
    </w:p>
    <w:p w:rsidR="003E4A6B" w:rsidRDefault="003E4A6B" w:rsidP="004B4683">
      <w:pPr>
        <w:pStyle w:val="NoSpacing"/>
      </w:pPr>
      <w:r>
        <w:tab/>
        <w:t>ID3D10Blob* pixelShaderBuffer;</w:t>
      </w:r>
    </w:p>
    <w:p w:rsidR="003E4A6B" w:rsidRDefault="003E4A6B" w:rsidP="004B4683">
      <w:pPr>
        <w:pStyle w:val="NoSpacing"/>
      </w:pPr>
      <w:r>
        <w:tab/>
        <w:t>D3D11_INPUT_ELEMENT_DESC polygonLayout[3];</w:t>
      </w:r>
    </w:p>
    <w:p w:rsidR="003E4A6B" w:rsidRDefault="003E4A6B" w:rsidP="004B4683">
      <w:pPr>
        <w:pStyle w:val="NoSpacing"/>
      </w:pPr>
      <w:r>
        <w:tab/>
        <w:t>unsigned int numElements;</w:t>
      </w:r>
    </w:p>
    <w:p w:rsidR="003E4A6B" w:rsidRDefault="003E4A6B" w:rsidP="004B4683">
      <w:pPr>
        <w:pStyle w:val="NoSpacing"/>
      </w:pPr>
      <w:r>
        <w:t xml:space="preserve">    D3D11_SAMPLER_DESC samplerDesc;</w:t>
      </w:r>
    </w:p>
    <w:p w:rsidR="003E4A6B" w:rsidRDefault="003E4A6B" w:rsidP="004B4683">
      <w:pPr>
        <w:pStyle w:val="NoSpacing"/>
      </w:pPr>
      <w:r>
        <w:tab/>
        <w:t>D3D11_BUFFER_DESC matrixBufferDesc;</w:t>
      </w:r>
    </w:p>
    <w:p w:rsidR="003E4A6B" w:rsidRDefault="003E4A6B" w:rsidP="004B4683">
      <w:pPr>
        <w:pStyle w:val="NoSpacing"/>
      </w:pPr>
      <w:r>
        <w:tab/>
        <w:t>D3D11_BUFFER_DESC lightBufferDesc;</w:t>
      </w:r>
    </w:p>
    <w:p w:rsidR="003E4A6B" w:rsidRDefault="003E4A6B" w:rsidP="004B4683">
      <w:pPr>
        <w:pStyle w:val="NoSpacing"/>
      </w:pPr>
      <w:r>
        <w:tab/>
      </w:r>
    </w:p>
    <w:p w:rsidR="003E4A6B" w:rsidRDefault="003E4A6B" w:rsidP="004B4683">
      <w:pPr>
        <w:pStyle w:val="NoSpacing"/>
      </w:pPr>
      <w:r>
        <w:tab/>
        <w:t>errorMessage = 0;</w:t>
      </w:r>
    </w:p>
    <w:p w:rsidR="003E4A6B" w:rsidRDefault="003E4A6B" w:rsidP="004B4683">
      <w:pPr>
        <w:pStyle w:val="NoSpacing"/>
      </w:pPr>
      <w:r>
        <w:tab/>
        <w:t>vertexShaderBuffer = 0;</w:t>
      </w:r>
    </w:p>
    <w:p w:rsidR="003E4A6B" w:rsidRDefault="003E4A6B" w:rsidP="004B4683">
      <w:pPr>
        <w:pStyle w:val="NoSpacing"/>
      </w:pPr>
      <w:r>
        <w:tab/>
        <w:t>pixelShaderBuffer = 0;</w:t>
      </w:r>
    </w:p>
    <w:p w:rsidR="003E4A6B" w:rsidRDefault="003E4A6B" w:rsidP="004B4683">
      <w:pPr>
        <w:pStyle w:val="NoSpacing"/>
      </w:pPr>
      <w:r>
        <w:lastRenderedPageBreak/>
        <w:tab/>
        <w:t>result = D3DCompileFromFile(vsFilename, NULL, NULL, "LightVertexShader", "vs_5_0", D3D10_SHADER_ENABLE_STRICTNESS, 0,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&amp;vertexShaderBuffer, &amp;errorMessage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if(errorMessage)</w:t>
      </w:r>
    </w:p>
    <w:p w:rsidR="003E4A6B" w:rsidRDefault="003E4A6B" w:rsidP="004B4683">
      <w:pPr>
        <w:pStyle w:val="NoSpacing"/>
      </w:pPr>
      <w:r>
        <w:tab/>
      </w:r>
      <w:r>
        <w:tab/>
        <w:t>{</w:t>
      </w:r>
    </w:p>
    <w:p w:rsidR="003E4A6B" w:rsidRDefault="003E4A6B" w:rsidP="004B4683">
      <w:pPr>
        <w:pStyle w:val="NoSpacing"/>
      </w:pPr>
      <w:r>
        <w:tab/>
        <w:t>OutputShaderErrorMessage(errorMessage, hwnd, vsFilename);</w:t>
      </w:r>
    </w:p>
    <w:p w:rsidR="003E4A6B" w:rsidRDefault="003E4A6B" w:rsidP="004B4683">
      <w:pPr>
        <w:pStyle w:val="NoSpacing"/>
      </w:pPr>
      <w:r>
        <w:tab/>
      </w:r>
      <w:r>
        <w:tab/>
        <w:t>}</w:t>
      </w:r>
    </w:p>
    <w:p w:rsidR="003E4A6B" w:rsidRDefault="003E4A6B" w:rsidP="004B4683">
      <w:pPr>
        <w:pStyle w:val="NoSpacing"/>
      </w:pPr>
      <w:r>
        <w:tab/>
      </w:r>
      <w:r>
        <w:tab/>
        <w:t>else</w:t>
      </w:r>
    </w:p>
    <w:p w:rsidR="003E4A6B" w:rsidRDefault="003E4A6B" w:rsidP="004B4683">
      <w:pPr>
        <w:pStyle w:val="NoSpacing"/>
      </w:pPr>
      <w:r>
        <w:tab/>
      </w: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</w:r>
      <w:r>
        <w:tab/>
        <w:t>MessageBox(hwnd, vsFilename, L"Missing Shader File", MB_OK)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ab/>
        <w:t>result = D3DCompileFromFile(psFilename, NULL, NULL, "LightPixelShader", "ps_5_0", D3D10_SHADER_ENABLE_STRICTNESS, 0,</w:t>
      </w:r>
    </w:p>
    <w:p w:rsidR="003E4A6B" w:rsidRDefault="003E4A6B" w:rsidP="004B4683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&amp;pixelShaderBuffer, &amp;errorMessage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E8678B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if(errorMessage)</w:t>
      </w:r>
    </w:p>
    <w:p w:rsidR="003E4A6B" w:rsidRDefault="003E4A6B" w:rsidP="004B4683">
      <w:pPr>
        <w:pStyle w:val="NoSpacing"/>
      </w:pPr>
      <w:r>
        <w:tab/>
      </w: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</w:r>
      <w:r>
        <w:tab/>
        <w:t>OutputShaderErrorMessage(errorMessage, hwnd, psFilename);}</w:t>
      </w:r>
    </w:p>
    <w:p w:rsidR="003E4A6B" w:rsidRDefault="003E4A6B" w:rsidP="004B4683">
      <w:pPr>
        <w:pStyle w:val="NoSpacing"/>
      </w:pPr>
      <w:r>
        <w:tab/>
      </w:r>
      <w:r>
        <w:tab/>
        <w:t>else</w:t>
      </w:r>
    </w:p>
    <w:p w:rsidR="003E4A6B" w:rsidRDefault="003E4A6B" w:rsidP="004B4683">
      <w:pPr>
        <w:pStyle w:val="NoSpacing"/>
      </w:pPr>
      <w:r>
        <w:tab/>
      </w: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</w:r>
      <w:r>
        <w:tab/>
        <w:t>MessageBox(hwnd, psFilename, L"Missing Shader File", MB_OK);</w:t>
      </w:r>
    </w:p>
    <w:p w:rsidR="003E4A6B" w:rsidRDefault="003E4A6B" w:rsidP="004B4683">
      <w:pPr>
        <w:pStyle w:val="NoSpacing"/>
      </w:pPr>
      <w:r>
        <w:tab/>
      </w:r>
      <w:r>
        <w:tab/>
        <w:t>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</w:r>
      <w:r>
        <w:tab/>
        <w:t>return false;</w:t>
      </w:r>
    </w:p>
    <w:p w:rsidR="003E4A6B" w:rsidRDefault="003E4A6B" w:rsidP="004B4683">
      <w:pPr>
        <w:pStyle w:val="NoSpacing"/>
      </w:pPr>
      <w:r>
        <w:tab/>
        <w:t>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 xml:space="preserve">    result = device-&gt;CreateVertexShader(vertexShaderBuffer-&gt;GetBufferPointer(), vertexShaderBuffer-&gt;GetBufferSize(), NULL, &amp;m_vertexShader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 xml:space="preserve">    result = device-&gt;CreatePixelShader(pixelShaderBuffer-&gt;GetBufferPointer(), pixelShaderBuffer-&gt;GetBufferSize(), NULL, &amp;m_pixelShader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ab/>
        <w:t>polygonLayout[0].SemanticName = "POSITION";</w:t>
      </w:r>
    </w:p>
    <w:p w:rsidR="003E4A6B" w:rsidRDefault="003E4A6B" w:rsidP="004B4683">
      <w:pPr>
        <w:pStyle w:val="NoSpacing"/>
      </w:pPr>
      <w:r>
        <w:tab/>
        <w:t>polygonLayout[0].SemanticIndex = 0;</w:t>
      </w:r>
    </w:p>
    <w:p w:rsidR="003E4A6B" w:rsidRDefault="003E4A6B" w:rsidP="004B4683">
      <w:pPr>
        <w:pStyle w:val="NoSpacing"/>
      </w:pPr>
      <w:r>
        <w:tab/>
        <w:t>polygonLayout[0].Format = DXGI_FORMAT_R32G32B32_FLOAT;</w:t>
      </w:r>
    </w:p>
    <w:p w:rsidR="003E4A6B" w:rsidRDefault="003E4A6B" w:rsidP="004B4683">
      <w:pPr>
        <w:pStyle w:val="NoSpacing"/>
      </w:pPr>
      <w:r>
        <w:tab/>
        <w:t>polygonLayout[0].InputSlot = 0;</w:t>
      </w:r>
    </w:p>
    <w:p w:rsidR="003E4A6B" w:rsidRDefault="003E4A6B" w:rsidP="004B4683">
      <w:pPr>
        <w:pStyle w:val="NoSpacing"/>
      </w:pPr>
      <w:r>
        <w:tab/>
        <w:t>polygonLayout[0].AlignedByteOffset = 0;</w:t>
      </w:r>
    </w:p>
    <w:p w:rsidR="003E4A6B" w:rsidRDefault="003E4A6B" w:rsidP="004B4683">
      <w:pPr>
        <w:pStyle w:val="NoSpacing"/>
      </w:pPr>
      <w:r>
        <w:tab/>
        <w:t>polygonLayout[0].InputSlotClass = D3D11_INPUT_PER_VERTEX_DATA;</w:t>
      </w:r>
    </w:p>
    <w:p w:rsidR="003E4A6B" w:rsidRDefault="003E4A6B" w:rsidP="004B4683">
      <w:pPr>
        <w:pStyle w:val="NoSpacing"/>
      </w:pPr>
      <w:r>
        <w:tab/>
        <w:t>polygonLayout[0].InstanceDataStepRate = 0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polygonLayout[1].SemanticName = "TEXCOORD";</w:t>
      </w:r>
    </w:p>
    <w:p w:rsidR="003E4A6B" w:rsidRDefault="003E4A6B" w:rsidP="004B4683">
      <w:pPr>
        <w:pStyle w:val="NoSpacing"/>
      </w:pPr>
      <w:r>
        <w:tab/>
        <w:t>polygonLayout[1].SemanticIndex = 0;</w:t>
      </w:r>
    </w:p>
    <w:p w:rsidR="003E4A6B" w:rsidRDefault="003E4A6B" w:rsidP="004B4683">
      <w:pPr>
        <w:pStyle w:val="NoSpacing"/>
      </w:pPr>
      <w:r>
        <w:tab/>
        <w:t>polygonLayout[1].Format = DXGI_FORMAT_R32G32_FLOAT;</w:t>
      </w:r>
    </w:p>
    <w:p w:rsidR="003E4A6B" w:rsidRDefault="003E4A6B" w:rsidP="004B4683">
      <w:pPr>
        <w:pStyle w:val="NoSpacing"/>
      </w:pPr>
      <w:r>
        <w:tab/>
        <w:t>polygonLayout[1].InputSlot = 0;</w:t>
      </w:r>
    </w:p>
    <w:p w:rsidR="003E4A6B" w:rsidRDefault="003E4A6B" w:rsidP="004B4683">
      <w:pPr>
        <w:pStyle w:val="NoSpacing"/>
      </w:pPr>
      <w:r>
        <w:tab/>
        <w:t>polygonLayout[1].AlignedByteOffset = D3D11_APPEND_ALIGNED_ELEMENT;</w:t>
      </w:r>
    </w:p>
    <w:p w:rsidR="003E4A6B" w:rsidRDefault="003E4A6B" w:rsidP="004B4683">
      <w:pPr>
        <w:pStyle w:val="NoSpacing"/>
      </w:pPr>
      <w:r>
        <w:tab/>
        <w:t>polygonLayout[1].InputSlotClass = D3D11_INPUT_PER_VERTEX_DATA;</w:t>
      </w:r>
    </w:p>
    <w:p w:rsidR="003E4A6B" w:rsidRDefault="003E4A6B" w:rsidP="004B4683">
      <w:pPr>
        <w:pStyle w:val="NoSpacing"/>
      </w:pPr>
      <w:r>
        <w:tab/>
        <w:t>polygonLayout[1].InstanceDataStepRate = 0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polygonLayout[2].SemanticName = "NORMAL";</w:t>
      </w:r>
    </w:p>
    <w:p w:rsidR="003E4A6B" w:rsidRDefault="003E4A6B" w:rsidP="004B4683">
      <w:pPr>
        <w:pStyle w:val="NoSpacing"/>
      </w:pPr>
      <w:r>
        <w:tab/>
        <w:t>polygonLayout[2].SemanticIndex = 0;</w:t>
      </w:r>
    </w:p>
    <w:p w:rsidR="003E4A6B" w:rsidRDefault="003E4A6B" w:rsidP="004B4683">
      <w:pPr>
        <w:pStyle w:val="NoSpacing"/>
      </w:pPr>
      <w:r>
        <w:tab/>
        <w:t>polygonLayout[2].Format = DXGI_FORMAT_R32G32B32_FLOAT;</w:t>
      </w:r>
    </w:p>
    <w:p w:rsidR="003E4A6B" w:rsidRDefault="003E4A6B" w:rsidP="004B4683">
      <w:pPr>
        <w:pStyle w:val="NoSpacing"/>
      </w:pPr>
      <w:r>
        <w:tab/>
        <w:t>polygonLayout[2].InputSlot = 0;</w:t>
      </w:r>
    </w:p>
    <w:p w:rsidR="003E4A6B" w:rsidRDefault="003E4A6B" w:rsidP="004B4683">
      <w:pPr>
        <w:pStyle w:val="NoSpacing"/>
      </w:pPr>
      <w:r>
        <w:tab/>
        <w:t>polygonLayout[2].AlignedByteOffset = D3D11_APPEND_ALIGNED_ELEMENT;</w:t>
      </w:r>
    </w:p>
    <w:p w:rsidR="003E4A6B" w:rsidRDefault="003E4A6B" w:rsidP="004B4683">
      <w:pPr>
        <w:pStyle w:val="NoSpacing"/>
      </w:pPr>
      <w:r>
        <w:tab/>
        <w:t>polygonLayout[2].InputSlotClass = D3D11_INPUT_PER_VERTEX_DATA;</w:t>
      </w:r>
    </w:p>
    <w:p w:rsidR="003E4A6B" w:rsidRDefault="003E4A6B" w:rsidP="004B4683">
      <w:pPr>
        <w:pStyle w:val="NoSpacing"/>
      </w:pPr>
      <w:r>
        <w:tab/>
        <w:t>polygonLayout[2].InstanceDataStepRate = 0;</w:t>
      </w:r>
    </w:p>
    <w:p w:rsidR="003E4A6B" w:rsidRDefault="003E4A6B" w:rsidP="004B4683">
      <w:pPr>
        <w:pStyle w:val="NoSpacing"/>
      </w:pPr>
      <w:r>
        <w:t xml:space="preserve">    numElements = sizeof(polygonLayout) / sizeof(polygonLayout[0]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result = device-&gt;CreateInputLayout(polygonLayout, numElements, vertexShaderBuffer-</w:t>
      </w:r>
      <w:r>
        <w:lastRenderedPageBreak/>
        <w:t xml:space="preserve">&gt;GetBufferPointer(), vertexShaderBuffer-&gt;GetBufferSize(), </w:t>
      </w:r>
    </w:p>
    <w:p w:rsidR="003E4A6B" w:rsidRDefault="003E4A6B" w:rsidP="004B4683">
      <w:pPr>
        <w:pStyle w:val="NoSpacing"/>
      </w:pPr>
      <w:r>
        <w:tab/>
      </w:r>
      <w:r>
        <w:tab/>
        <w:t xml:space="preserve">                               &amp;m_layout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ab/>
        <w:t>vertexShaderBuffer-&gt;Release();</w:t>
      </w:r>
    </w:p>
    <w:p w:rsidR="003E4A6B" w:rsidRDefault="003E4A6B" w:rsidP="004B4683">
      <w:pPr>
        <w:pStyle w:val="NoSpacing"/>
      </w:pPr>
      <w:r>
        <w:tab/>
        <w:t>vertexShaderBuffer = 0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pixelShaderBuffer-&gt;Release();</w:t>
      </w:r>
    </w:p>
    <w:p w:rsidR="003E4A6B" w:rsidRDefault="003E4A6B" w:rsidP="004B4683">
      <w:pPr>
        <w:pStyle w:val="NoSpacing"/>
      </w:pPr>
      <w:r>
        <w:tab/>
        <w:t>pixelShaderBuffer = 0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 xml:space="preserve">    samplerDesc.Filter = D3D11_FILTER_MIN_MAG_MIP_LINEAR;</w:t>
      </w:r>
    </w:p>
    <w:p w:rsidR="003E4A6B" w:rsidRDefault="003E4A6B" w:rsidP="004B4683">
      <w:pPr>
        <w:pStyle w:val="NoSpacing"/>
      </w:pPr>
      <w:r>
        <w:t xml:space="preserve">    samplerDesc.AddressU = D3D11_TEXTURE_ADDRESS_WRAP;</w:t>
      </w:r>
    </w:p>
    <w:p w:rsidR="003E4A6B" w:rsidRDefault="003E4A6B" w:rsidP="004B4683">
      <w:pPr>
        <w:pStyle w:val="NoSpacing"/>
      </w:pPr>
      <w:r>
        <w:t xml:space="preserve">    samplerDesc.AddressV = D3D11_TEXTURE_ADDRESS_WRAP;</w:t>
      </w:r>
    </w:p>
    <w:p w:rsidR="003E4A6B" w:rsidRDefault="003E4A6B" w:rsidP="004B4683">
      <w:pPr>
        <w:pStyle w:val="NoSpacing"/>
      </w:pPr>
      <w:r>
        <w:t xml:space="preserve">    samplerDesc.AddressW = D3D11_TEXTURE_ADDRESS_WRAP;</w:t>
      </w:r>
    </w:p>
    <w:p w:rsidR="003E4A6B" w:rsidRDefault="003E4A6B" w:rsidP="004B4683">
      <w:pPr>
        <w:pStyle w:val="NoSpacing"/>
      </w:pPr>
      <w:r>
        <w:t xml:space="preserve">    samplerDesc.MipLODBias = 0.0f;</w:t>
      </w:r>
    </w:p>
    <w:p w:rsidR="003E4A6B" w:rsidRDefault="003E4A6B" w:rsidP="004B4683">
      <w:pPr>
        <w:pStyle w:val="NoSpacing"/>
      </w:pPr>
      <w:r>
        <w:t xml:space="preserve">    samplerDesc.MaxAnisotropy = 1;</w:t>
      </w:r>
    </w:p>
    <w:p w:rsidR="003E4A6B" w:rsidRDefault="003E4A6B" w:rsidP="004B4683">
      <w:pPr>
        <w:pStyle w:val="NoSpacing"/>
      </w:pPr>
      <w:r>
        <w:t xml:space="preserve">    samplerDesc.ComparisonFunc = D3D11_COMPARISON_ALWAYS;</w:t>
      </w:r>
    </w:p>
    <w:p w:rsidR="003E4A6B" w:rsidRDefault="003E4A6B" w:rsidP="004B4683">
      <w:pPr>
        <w:pStyle w:val="NoSpacing"/>
      </w:pPr>
      <w:r>
        <w:t xml:space="preserve">    samplerDesc.BorderColor[0] = 0;</w:t>
      </w:r>
    </w:p>
    <w:p w:rsidR="003E4A6B" w:rsidRDefault="003E4A6B" w:rsidP="004B4683">
      <w:pPr>
        <w:pStyle w:val="NoSpacing"/>
      </w:pPr>
      <w:r>
        <w:tab/>
        <w:t>samplerDesc.BorderColor[1] = 0;</w:t>
      </w:r>
    </w:p>
    <w:p w:rsidR="003E4A6B" w:rsidRDefault="003E4A6B" w:rsidP="004B4683">
      <w:pPr>
        <w:pStyle w:val="NoSpacing"/>
      </w:pPr>
      <w:r>
        <w:tab/>
        <w:t>samplerDesc.BorderColor[2] = 0;</w:t>
      </w:r>
    </w:p>
    <w:p w:rsidR="003E4A6B" w:rsidRDefault="003E4A6B" w:rsidP="004B4683">
      <w:pPr>
        <w:pStyle w:val="NoSpacing"/>
      </w:pPr>
      <w:r>
        <w:tab/>
        <w:t>samplerDesc.BorderColor[3] = 0;</w:t>
      </w:r>
    </w:p>
    <w:p w:rsidR="003E4A6B" w:rsidRDefault="003E4A6B" w:rsidP="004B4683">
      <w:pPr>
        <w:pStyle w:val="NoSpacing"/>
      </w:pPr>
      <w:r>
        <w:t xml:space="preserve">    samplerDesc.MinLOD = 0;</w:t>
      </w:r>
    </w:p>
    <w:p w:rsidR="003E4A6B" w:rsidRDefault="003E4A6B" w:rsidP="004B4683">
      <w:pPr>
        <w:pStyle w:val="NoSpacing"/>
      </w:pPr>
      <w:r>
        <w:t xml:space="preserve">    samplerDesc.MaxLOD = D3D11_FLOAT32_MAX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 xml:space="preserve">    result = device-&gt;CreateSamplerState(&amp;samplerDesc, &amp;m_sampleState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 xml:space="preserve">    matrixBufferDesc.Usage = D3D11_USAGE_DYNAMIC;</w:t>
      </w:r>
    </w:p>
    <w:p w:rsidR="003E4A6B" w:rsidRDefault="003E4A6B" w:rsidP="004B4683">
      <w:pPr>
        <w:pStyle w:val="NoSpacing"/>
      </w:pPr>
      <w:r>
        <w:tab/>
        <w:t>matrixBufferDesc.ByteWidth = sizeof(MatrixBufferType);</w:t>
      </w:r>
    </w:p>
    <w:p w:rsidR="003E4A6B" w:rsidRDefault="003E4A6B" w:rsidP="004B4683">
      <w:pPr>
        <w:pStyle w:val="NoSpacing"/>
      </w:pPr>
      <w:r>
        <w:t xml:space="preserve">    matrixBufferDesc.BindFlags = D3D11_BIND_CONSTANT_BUFFER;</w:t>
      </w:r>
    </w:p>
    <w:p w:rsidR="003E4A6B" w:rsidRDefault="003E4A6B" w:rsidP="004B4683">
      <w:pPr>
        <w:pStyle w:val="NoSpacing"/>
      </w:pPr>
      <w:r>
        <w:t xml:space="preserve">    matrixBufferDesc.CPUAccessFlags = D3D11_CPU_ACCESS_WRITE;</w:t>
      </w:r>
    </w:p>
    <w:p w:rsidR="003E4A6B" w:rsidRDefault="003E4A6B" w:rsidP="004B4683">
      <w:pPr>
        <w:pStyle w:val="NoSpacing"/>
      </w:pPr>
      <w:r>
        <w:t xml:space="preserve">    matrixBufferDesc.MiscFlags = 0;</w:t>
      </w:r>
    </w:p>
    <w:p w:rsidR="003E4A6B" w:rsidRDefault="003E4A6B" w:rsidP="004B4683">
      <w:pPr>
        <w:pStyle w:val="NoSpacing"/>
      </w:pPr>
      <w:r>
        <w:tab/>
        <w:t>matrixBufferDesc.StructureByteStride = 0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result = device-&gt;CreateBuffer(&amp;matrixBufferDesc, NULL, &amp;m_matrixBuffer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ab/>
        <w:t>D3D11_BIND_CONSTANT_BUFFER or CreateBuffer will fail.</w:t>
      </w:r>
    </w:p>
    <w:p w:rsidR="003E4A6B" w:rsidRDefault="003E4A6B" w:rsidP="004B4683">
      <w:pPr>
        <w:pStyle w:val="NoSpacing"/>
      </w:pPr>
      <w:r>
        <w:tab/>
        <w:t>lightBufferDesc.Usage = D3D11_USAGE_DYNAMIC;</w:t>
      </w:r>
    </w:p>
    <w:p w:rsidR="003E4A6B" w:rsidRDefault="003E4A6B" w:rsidP="004B4683">
      <w:pPr>
        <w:pStyle w:val="NoSpacing"/>
      </w:pPr>
      <w:r>
        <w:tab/>
        <w:t>lightBufferDesc.ByteWidth = sizeof(LightBufferType);</w:t>
      </w:r>
    </w:p>
    <w:p w:rsidR="003E4A6B" w:rsidRDefault="003E4A6B" w:rsidP="004B4683">
      <w:pPr>
        <w:pStyle w:val="NoSpacing"/>
      </w:pPr>
      <w:r>
        <w:tab/>
        <w:t>lightBufferDesc.BindFlags = D3D11_BIND_CONSTANT_BUFFER;</w:t>
      </w:r>
    </w:p>
    <w:p w:rsidR="003E4A6B" w:rsidRDefault="003E4A6B" w:rsidP="004B4683">
      <w:pPr>
        <w:pStyle w:val="NoSpacing"/>
      </w:pPr>
      <w:r>
        <w:tab/>
        <w:t>lightBufferDesc.CPUAccessFlags = D3D11_CPU_ACCESS_WRITE;</w:t>
      </w:r>
    </w:p>
    <w:p w:rsidR="003E4A6B" w:rsidRDefault="003E4A6B" w:rsidP="004B4683">
      <w:pPr>
        <w:pStyle w:val="NoSpacing"/>
      </w:pPr>
      <w:r>
        <w:tab/>
        <w:t>lightBufferDesc.MiscFlags = 0;</w:t>
      </w:r>
    </w:p>
    <w:p w:rsidR="003E4A6B" w:rsidRDefault="003E4A6B" w:rsidP="004B4683">
      <w:pPr>
        <w:pStyle w:val="NoSpacing"/>
      </w:pPr>
      <w:r>
        <w:tab/>
        <w:t>lightBufferDesc.StructureByteStride = 0;</w:t>
      </w:r>
    </w:p>
    <w:p w:rsidR="003E4A6B" w:rsidRDefault="003E4A6B" w:rsidP="004B4683">
      <w:pPr>
        <w:pStyle w:val="NoSpacing"/>
      </w:pPr>
      <w:r>
        <w:tab/>
        <w:t>result = device-&gt;CreateBuffer(&amp;lightBufferDesc, NULL, &amp;m_lightBuffer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ab/>
        <w:t>return true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>void LightShaderClass::ShutdownShader()</w:t>
      </w:r>
    </w:p>
    <w:p w:rsidR="003E4A6B" w:rsidRDefault="003E4A6B" w:rsidP="004B4683">
      <w:pPr>
        <w:pStyle w:val="NoSpacing"/>
      </w:pPr>
      <w:r>
        <w:t>{</w:t>
      </w:r>
    </w:p>
    <w:p w:rsidR="003E4A6B" w:rsidRDefault="003E4A6B" w:rsidP="004B4683">
      <w:pPr>
        <w:pStyle w:val="NoSpacing"/>
      </w:pPr>
      <w:r>
        <w:tab/>
        <w:t>if(m_lightBuffer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m_lightBuffer-&gt;Release();</w:t>
      </w:r>
    </w:p>
    <w:p w:rsidR="003E4A6B" w:rsidRDefault="003E4A6B" w:rsidP="004B4683">
      <w:pPr>
        <w:pStyle w:val="NoSpacing"/>
      </w:pPr>
      <w:r>
        <w:tab/>
      </w:r>
      <w:r>
        <w:tab/>
        <w:t>m_lightBuffer = 0;}</w:t>
      </w:r>
    </w:p>
    <w:p w:rsidR="003E4A6B" w:rsidRDefault="003E4A6B" w:rsidP="004B4683">
      <w:pPr>
        <w:pStyle w:val="NoSpacing"/>
      </w:pPr>
      <w:r>
        <w:tab/>
        <w:t>if(m_matrixBuffer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m_matrixBuffer-&gt;Release();</w:t>
      </w:r>
    </w:p>
    <w:p w:rsidR="003E4A6B" w:rsidRDefault="003E4A6B" w:rsidP="004B4683">
      <w:pPr>
        <w:pStyle w:val="NoSpacing"/>
      </w:pPr>
      <w:r>
        <w:tab/>
      </w:r>
      <w:r>
        <w:tab/>
        <w:t>m_matrixBuffer = 0;}</w:t>
      </w:r>
    </w:p>
    <w:p w:rsidR="003E4A6B" w:rsidRDefault="003E4A6B" w:rsidP="004B4683">
      <w:pPr>
        <w:pStyle w:val="NoSpacing"/>
      </w:pPr>
      <w:r>
        <w:tab/>
        <w:t>if(m_sampleState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m_sampleState-&gt;Release();</w:t>
      </w:r>
    </w:p>
    <w:p w:rsidR="003E4A6B" w:rsidRDefault="003E4A6B" w:rsidP="004B4683">
      <w:pPr>
        <w:pStyle w:val="NoSpacing"/>
      </w:pPr>
      <w:r>
        <w:tab/>
      </w:r>
      <w:r>
        <w:tab/>
        <w:t>m_sampleState = 0;}</w:t>
      </w:r>
    </w:p>
    <w:p w:rsidR="003E4A6B" w:rsidRDefault="003E4A6B" w:rsidP="004B4683">
      <w:pPr>
        <w:pStyle w:val="NoSpacing"/>
      </w:pPr>
      <w:r>
        <w:tab/>
        <w:t>if(m_layout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m_layout-&gt;Release();</w:t>
      </w:r>
    </w:p>
    <w:p w:rsidR="003E4A6B" w:rsidRDefault="003E4A6B" w:rsidP="004B4683">
      <w:pPr>
        <w:pStyle w:val="NoSpacing"/>
      </w:pPr>
      <w:r>
        <w:tab/>
      </w:r>
      <w:r>
        <w:tab/>
        <w:t>m_layout = 0;}</w:t>
      </w:r>
    </w:p>
    <w:p w:rsidR="003E4A6B" w:rsidRDefault="003E4A6B" w:rsidP="004B4683">
      <w:pPr>
        <w:pStyle w:val="NoSpacing"/>
      </w:pPr>
      <w:r>
        <w:tab/>
        <w:t>if(m_pixelShader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m_pixelShader-&gt;Release();</w:t>
      </w:r>
    </w:p>
    <w:p w:rsidR="003E4A6B" w:rsidRDefault="003E4A6B" w:rsidP="004B4683">
      <w:pPr>
        <w:pStyle w:val="NoSpacing"/>
      </w:pPr>
      <w:r>
        <w:tab/>
      </w:r>
      <w:r>
        <w:tab/>
        <w:t>m_pixelShader = 0;}</w:t>
      </w:r>
    </w:p>
    <w:p w:rsidR="003E4A6B" w:rsidRDefault="003E4A6B" w:rsidP="004B4683">
      <w:pPr>
        <w:pStyle w:val="NoSpacing"/>
      </w:pPr>
      <w:r>
        <w:tab/>
        <w:t>if(m_vertexShader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lastRenderedPageBreak/>
        <w:tab/>
      </w:r>
      <w:r>
        <w:tab/>
        <w:t>m_vertexShader-&gt;Release();</w:t>
      </w:r>
    </w:p>
    <w:p w:rsidR="003E4A6B" w:rsidRDefault="003E4A6B" w:rsidP="004B4683">
      <w:pPr>
        <w:pStyle w:val="NoSpacing"/>
      </w:pPr>
      <w:r>
        <w:tab/>
      </w:r>
      <w:r>
        <w:tab/>
        <w:t>m_vertexShader = 0;}</w:t>
      </w:r>
    </w:p>
    <w:p w:rsidR="003E4A6B" w:rsidRDefault="003E4A6B" w:rsidP="004B4683">
      <w:pPr>
        <w:pStyle w:val="NoSpacing"/>
      </w:pPr>
      <w:r>
        <w:tab/>
        <w:t>return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>void LightShaderClass::OutputShaderErrorMessage(ID3D10Blob* errorMessage, HWND hwnd, WCHAR* shaderFilename)</w:t>
      </w:r>
    </w:p>
    <w:p w:rsidR="003E4A6B" w:rsidRDefault="003E4A6B" w:rsidP="004B4683">
      <w:pPr>
        <w:pStyle w:val="NoSpacing"/>
      </w:pPr>
      <w:r>
        <w:t>{</w:t>
      </w:r>
    </w:p>
    <w:p w:rsidR="003E4A6B" w:rsidRDefault="003E4A6B" w:rsidP="004B4683">
      <w:pPr>
        <w:pStyle w:val="NoSpacing"/>
      </w:pPr>
      <w:r>
        <w:tab/>
        <w:t>char* compileErrors;</w:t>
      </w:r>
    </w:p>
    <w:p w:rsidR="003E4A6B" w:rsidRDefault="003E4A6B" w:rsidP="004B4683">
      <w:pPr>
        <w:pStyle w:val="NoSpacing"/>
      </w:pPr>
      <w:r>
        <w:tab/>
        <w:t>unsigned long bufferSize, i;</w:t>
      </w:r>
    </w:p>
    <w:p w:rsidR="003E4A6B" w:rsidRDefault="003E4A6B" w:rsidP="004B4683">
      <w:pPr>
        <w:pStyle w:val="NoSpacing"/>
      </w:pPr>
      <w:r>
        <w:tab/>
        <w:t>ofstream fout;</w:t>
      </w:r>
    </w:p>
    <w:p w:rsidR="003E4A6B" w:rsidRDefault="003E4A6B" w:rsidP="004B4683">
      <w:pPr>
        <w:pStyle w:val="NoSpacing"/>
      </w:pPr>
      <w:r>
        <w:tab/>
        <w:t>compileErrors = (char*)(errorMessage-&gt;GetBufferPointer()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bufferSize = (unsigned long) errorMessage-&gt;GetBufferSize();</w:t>
      </w:r>
    </w:p>
    <w:p w:rsidR="003E4A6B" w:rsidRDefault="003E4A6B" w:rsidP="004B4683">
      <w:pPr>
        <w:pStyle w:val="NoSpacing"/>
      </w:pPr>
      <w:r>
        <w:tab/>
        <w:t>fout.open("shader-error.txt");</w:t>
      </w:r>
    </w:p>
    <w:p w:rsidR="003E4A6B" w:rsidRDefault="003E4A6B" w:rsidP="004B4683">
      <w:pPr>
        <w:pStyle w:val="NoSpacing"/>
      </w:pPr>
      <w:r>
        <w:tab/>
        <w:t>for(i=0; i&lt;bufferSize; i++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fout &lt;&lt; compileErrors[i];}</w:t>
      </w:r>
    </w:p>
    <w:p w:rsidR="003E4A6B" w:rsidRDefault="003E4A6B" w:rsidP="004B4683">
      <w:pPr>
        <w:pStyle w:val="NoSpacing"/>
      </w:pPr>
      <w:r>
        <w:tab/>
        <w:t>fout.close();</w:t>
      </w:r>
    </w:p>
    <w:p w:rsidR="003E4A6B" w:rsidRDefault="003E4A6B" w:rsidP="004B4683">
      <w:pPr>
        <w:pStyle w:val="NoSpacing"/>
      </w:pPr>
      <w:r>
        <w:tab/>
        <w:t>errorMessage-&gt;Release();</w:t>
      </w:r>
    </w:p>
    <w:p w:rsidR="003E4A6B" w:rsidRDefault="003E4A6B" w:rsidP="004B4683">
      <w:pPr>
        <w:pStyle w:val="NoSpacing"/>
      </w:pPr>
      <w:r>
        <w:tab/>
        <w:t>errorMessage = 0;</w:t>
      </w:r>
    </w:p>
    <w:p w:rsidR="003E4A6B" w:rsidRDefault="003E4A6B" w:rsidP="004B4683">
      <w:pPr>
        <w:pStyle w:val="NoSpacing"/>
      </w:pPr>
      <w:r>
        <w:tab/>
        <w:t>MessageBox(hwnd, L"Error compiling shader.  Check shader-error.txt for message.", shaderFilename, MB_OK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return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>bool LightShaderClass::SetShaderParameters(ID3D11DeviceContext* deviceContext, XMMATRIX worldMatrix, XMMATRIX viewMatrix,</w:t>
      </w:r>
    </w:p>
    <w:p w:rsidR="003E4A6B" w:rsidRDefault="003E4A6B" w:rsidP="004B4683">
      <w:pPr>
        <w:pStyle w:val="NoSpacing"/>
      </w:pPr>
      <w:r>
        <w:tab/>
        <w:t xml:space="preserve">XMMATRIX projectionMatrix, ID3D11ShaderResourceView* texture, XMFLOAT3 lightDirection, </w:t>
      </w:r>
      <w:r>
        <w:tab/>
        <w:t>XMFLOAT4 diffuseColor)</w:t>
      </w:r>
    </w:p>
    <w:p w:rsidR="003E4A6B" w:rsidRDefault="003E4A6B" w:rsidP="004B4683">
      <w:pPr>
        <w:pStyle w:val="NoSpacing"/>
      </w:pPr>
      <w:r>
        <w:t>{</w:t>
      </w:r>
    </w:p>
    <w:p w:rsidR="003E4A6B" w:rsidRDefault="003E4A6B" w:rsidP="004B4683">
      <w:pPr>
        <w:pStyle w:val="NoSpacing"/>
      </w:pPr>
      <w:r>
        <w:tab/>
        <w:t>HRESULT result;</w:t>
      </w:r>
    </w:p>
    <w:p w:rsidR="003E4A6B" w:rsidRDefault="003E4A6B" w:rsidP="004B4683">
      <w:pPr>
        <w:pStyle w:val="NoSpacing"/>
      </w:pPr>
      <w:r>
        <w:t xml:space="preserve">    D3D11_MAPPED_SUBRESOURCE mappedResource;</w:t>
      </w:r>
    </w:p>
    <w:p w:rsidR="003E4A6B" w:rsidRDefault="003E4A6B" w:rsidP="004B4683">
      <w:pPr>
        <w:pStyle w:val="NoSpacing"/>
      </w:pPr>
      <w:r>
        <w:tab/>
        <w:t>unsigned int bufferNumber;</w:t>
      </w:r>
    </w:p>
    <w:p w:rsidR="003E4A6B" w:rsidRDefault="003E4A6B" w:rsidP="004B4683">
      <w:pPr>
        <w:pStyle w:val="NoSpacing"/>
      </w:pPr>
      <w:r>
        <w:tab/>
        <w:t>MatrixBufferType* dataPtr;</w:t>
      </w:r>
    </w:p>
    <w:p w:rsidR="003E4A6B" w:rsidRDefault="003E4A6B" w:rsidP="004B4683">
      <w:pPr>
        <w:pStyle w:val="NoSpacing"/>
      </w:pPr>
      <w:r>
        <w:tab/>
        <w:t>LightBufferType* dataPtr2;</w:t>
      </w:r>
    </w:p>
    <w:p w:rsidR="003E4A6B" w:rsidRDefault="003E4A6B" w:rsidP="004B4683">
      <w:pPr>
        <w:pStyle w:val="NoSpacing"/>
      </w:pPr>
      <w:r>
        <w:tab/>
        <w:t>worldMatrix = XMMatrixTranspose(worldMatrix);</w:t>
      </w:r>
    </w:p>
    <w:p w:rsidR="003E4A6B" w:rsidRDefault="003E4A6B" w:rsidP="004B4683">
      <w:pPr>
        <w:pStyle w:val="NoSpacing"/>
      </w:pPr>
      <w:r>
        <w:tab/>
        <w:t>viewMatrix = XMMatrixTranspose(viewMatrix);</w:t>
      </w:r>
    </w:p>
    <w:p w:rsidR="003E4A6B" w:rsidRDefault="003E4A6B" w:rsidP="004B4683">
      <w:pPr>
        <w:pStyle w:val="NoSpacing"/>
      </w:pPr>
      <w:r>
        <w:tab/>
        <w:t>projectionMatrix = XMMatrixTranspose(projectionMatrix);</w:t>
      </w:r>
    </w:p>
    <w:p w:rsidR="003E4A6B" w:rsidRDefault="003E4A6B" w:rsidP="004B4683">
      <w:pPr>
        <w:pStyle w:val="NoSpacing"/>
      </w:pPr>
      <w:r>
        <w:tab/>
        <w:t>result = deviceContext-&gt;Map(m_matrixBuffer, 0, D3D11_MAP_WRITE_DISCARD, 0, &amp;mappedResource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  <w:r>
        <w:tab/>
        <w:t>dataPtr = (MatrixBufferType*)mappedResource.pData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dataPtr-&gt;world = worldMatrix;</w:t>
      </w:r>
    </w:p>
    <w:p w:rsidR="003E4A6B" w:rsidRDefault="003E4A6B" w:rsidP="004B4683">
      <w:pPr>
        <w:pStyle w:val="NoSpacing"/>
      </w:pPr>
      <w:r>
        <w:tab/>
        <w:t>dataPtr-&gt;view = viewMatrix;</w:t>
      </w:r>
    </w:p>
    <w:p w:rsidR="003E4A6B" w:rsidRDefault="003E4A6B" w:rsidP="004B4683">
      <w:pPr>
        <w:pStyle w:val="NoSpacing"/>
      </w:pPr>
      <w:r>
        <w:tab/>
        <w:t>dataPtr-&gt;projection = projectionMatrix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 xml:space="preserve">    deviceContext-&gt;Unmap(m_matrixBuffer, 0);</w:t>
      </w:r>
    </w:p>
    <w:p w:rsidR="003E4A6B" w:rsidRDefault="003E4A6B" w:rsidP="004B4683">
      <w:pPr>
        <w:pStyle w:val="NoSpacing"/>
      </w:pPr>
      <w:r>
        <w:tab/>
        <w:t>bufferNumber = 0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 xml:space="preserve">    deviceContext-&gt;VSSetConstantBuffers(bufferNumber, 1, &amp;m_matrixBuffer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deviceContext-&gt;PSSetShaderResources(0, 1, &amp;texture);</w:t>
      </w:r>
    </w:p>
    <w:p w:rsidR="003E4A6B" w:rsidRDefault="003E4A6B" w:rsidP="004B4683">
      <w:pPr>
        <w:pStyle w:val="NoSpacing"/>
      </w:pPr>
      <w:r>
        <w:tab/>
        <w:t>result = deviceContext-&gt;Map(m_lightBuffer, 0, D3D11_MAP_WRITE_DISCARD, 0, &amp;mappedResource);</w:t>
      </w:r>
    </w:p>
    <w:p w:rsidR="003E4A6B" w:rsidRDefault="003E4A6B" w:rsidP="004B4683">
      <w:pPr>
        <w:pStyle w:val="NoSpacing"/>
      </w:pPr>
      <w:r>
        <w:tab/>
        <w:t>if(FAILED(result))</w:t>
      </w:r>
    </w:p>
    <w:p w:rsidR="003E4A6B" w:rsidRDefault="003E4A6B" w:rsidP="004B4683">
      <w:pPr>
        <w:pStyle w:val="NoSpacing"/>
      </w:pPr>
      <w:r>
        <w:tab/>
        <w:t>{</w:t>
      </w:r>
    </w:p>
    <w:p w:rsidR="003E4A6B" w:rsidRDefault="003E4A6B" w:rsidP="004B4683">
      <w:pPr>
        <w:pStyle w:val="NoSpacing"/>
      </w:pPr>
      <w:r>
        <w:tab/>
      </w:r>
      <w:r>
        <w:tab/>
        <w:t>return false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dataPtr2 = (LightBufferType*)mappedResource.pData;</w:t>
      </w:r>
    </w:p>
    <w:p w:rsidR="003E4A6B" w:rsidRDefault="003E4A6B" w:rsidP="004B4683">
      <w:pPr>
        <w:pStyle w:val="NoSpacing"/>
      </w:pPr>
      <w:r>
        <w:tab/>
        <w:t>dataPtr2-&gt;diffuseColor = diffuseColor;</w:t>
      </w:r>
    </w:p>
    <w:p w:rsidR="003E4A6B" w:rsidRDefault="003E4A6B" w:rsidP="004B4683">
      <w:pPr>
        <w:pStyle w:val="NoSpacing"/>
      </w:pPr>
      <w:r>
        <w:tab/>
        <w:t>dataPtr2-&gt;lightDirection = lightDirection;</w:t>
      </w:r>
    </w:p>
    <w:p w:rsidR="003E4A6B" w:rsidRDefault="003E4A6B" w:rsidP="004B4683">
      <w:pPr>
        <w:pStyle w:val="NoSpacing"/>
      </w:pPr>
      <w:r>
        <w:tab/>
        <w:t>dataPtr2-&gt;padding = 0.0f;</w:t>
      </w:r>
    </w:p>
    <w:p w:rsidR="003E4A6B" w:rsidRDefault="003E4A6B" w:rsidP="004B4683">
      <w:pPr>
        <w:pStyle w:val="NoSpacing"/>
      </w:pPr>
      <w:r>
        <w:tab/>
        <w:t>deviceContext-&gt;Unmap(m_lightBuffer, 0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bufferNumber = 0;</w:t>
      </w:r>
    </w:p>
    <w:p w:rsidR="003E4A6B" w:rsidRDefault="003E4A6B" w:rsidP="004B4683">
      <w:pPr>
        <w:pStyle w:val="NoSpacing"/>
      </w:pPr>
      <w:r>
        <w:tab/>
        <w:t>deviceContext-&gt;PSSetConstantBuffers(bufferNumber, 1, &amp;m_lightBuffer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return true;}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>void LightShaderClass::RenderShader(ID3D11DeviceContext* deviceContext, int indexCount)</w:t>
      </w:r>
    </w:p>
    <w:p w:rsidR="003E4A6B" w:rsidRDefault="003E4A6B" w:rsidP="004B4683">
      <w:pPr>
        <w:pStyle w:val="NoSpacing"/>
      </w:pPr>
      <w:r>
        <w:lastRenderedPageBreak/>
        <w:t>{</w:t>
      </w:r>
    </w:p>
    <w:p w:rsidR="003E4A6B" w:rsidRDefault="003E4A6B" w:rsidP="004B4683">
      <w:pPr>
        <w:pStyle w:val="NoSpacing"/>
      </w:pPr>
      <w:r>
        <w:tab/>
      </w:r>
      <w:r>
        <w:tab/>
        <w:t>deviceContext-&gt;IASetInputLayout(m_layout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 xml:space="preserve">    deviceContext-&gt;VSSetShader(m_vertexShader, NULL, 0);</w:t>
      </w:r>
    </w:p>
    <w:p w:rsidR="003E4A6B" w:rsidRDefault="003E4A6B" w:rsidP="004B4683">
      <w:pPr>
        <w:pStyle w:val="NoSpacing"/>
      </w:pPr>
      <w:r>
        <w:t xml:space="preserve">    deviceContext-&gt;PSSetShader(m_pixelShader, NULL, 0);</w:t>
      </w:r>
    </w:p>
    <w:p w:rsidR="003E4A6B" w:rsidRDefault="003E4A6B" w:rsidP="004B4683">
      <w:pPr>
        <w:pStyle w:val="NoSpacing"/>
      </w:pPr>
      <w:r>
        <w:t>.</w:t>
      </w:r>
    </w:p>
    <w:p w:rsidR="003E4A6B" w:rsidRDefault="003E4A6B" w:rsidP="004B4683">
      <w:pPr>
        <w:pStyle w:val="NoSpacing"/>
      </w:pPr>
      <w:r>
        <w:tab/>
        <w:t>deviceContext-&gt;PSSetSamplers(0, 1, &amp;m_sampleState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// Render the triangle.</w:t>
      </w:r>
    </w:p>
    <w:p w:rsidR="003E4A6B" w:rsidRDefault="003E4A6B" w:rsidP="004B4683">
      <w:pPr>
        <w:pStyle w:val="NoSpacing"/>
      </w:pPr>
      <w:r>
        <w:tab/>
        <w:t>deviceContext-&gt;DrawIndexed(indexCount, 0, 0);</w:t>
      </w:r>
    </w:p>
    <w:p w:rsidR="003E4A6B" w:rsidRDefault="003E4A6B" w:rsidP="004B4683">
      <w:pPr>
        <w:pStyle w:val="NoSpacing"/>
      </w:pPr>
    </w:p>
    <w:p w:rsidR="003E4A6B" w:rsidRDefault="003E4A6B" w:rsidP="004B4683">
      <w:pPr>
        <w:pStyle w:val="NoSpacing"/>
      </w:pPr>
      <w:r>
        <w:tab/>
        <w:t>return;</w:t>
      </w:r>
    </w:p>
    <w:p w:rsidR="003E4A6B" w:rsidRDefault="003E4A6B" w:rsidP="004B4683">
      <w:pPr>
        <w:pStyle w:val="NoSpacing"/>
      </w:pPr>
      <w:r>
        <w:t>}</w:t>
      </w:r>
    </w:p>
    <w:p w:rsidR="008971DB" w:rsidRDefault="00E14370" w:rsidP="004B4683">
      <w:pPr>
        <w:pStyle w:val="NoSpacing"/>
      </w:pPr>
      <w:r>
        <w:pict>
          <v:shape id="_x0000_i1028" type="#_x0000_t75" style="width:150pt;height:150pt">
            <v:imagedata r:id="rId8" o:title="pic0018"/>
          </v:shape>
        </w:pic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bookmarkStart w:id="0" w:name="_GoBack"/>
      <w:bookmarkEnd w:id="0"/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Pr="00E8678B" w:rsidRDefault="008971DB" w:rsidP="004B4683">
      <w:pPr>
        <w:pStyle w:val="NoSpacing"/>
        <w:rPr>
          <w:b/>
        </w:rPr>
      </w:pPr>
      <w:r w:rsidRPr="00E8678B">
        <w:rPr>
          <w:b/>
        </w:rPr>
        <w:lastRenderedPageBreak/>
        <w:t>Practical No. 5</w:t>
      </w:r>
      <w:r w:rsidRPr="00E8678B">
        <w:rPr>
          <w:b/>
        </w:rPr>
        <w:tab/>
      </w:r>
      <w:r w:rsidRPr="00E8678B">
        <w:rPr>
          <w:b/>
        </w:rPr>
        <w:tab/>
      </w:r>
      <w:r w:rsidRPr="00E8678B">
        <w:rPr>
          <w:b/>
        </w:rPr>
        <w:tab/>
        <w:t>Roll No. 13,14</w:t>
      </w:r>
    </w:p>
    <w:p w:rsidR="008971DB" w:rsidRPr="00E8678B" w:rsidRDefault="008971DB" w:rsidP="004B4683">
      <w:pPr>
        <w:pStyle w:val="NoSpacing"/>
        <w:rPr>
          <w:b/>
        </w:rPr>
      </w:pPr>
    </w:p>
    <w:p w:rsidR="008971DB" w:rsidRPr="00E8678B" w:rsidRDefault="008971DB" w:rsidP="004B4683">
      <w:pPr>
        <w:pStyle w:val="NoSpacing"/>
        <w:rPr>
          <w:b/>
        </w:rPr>
      </w:pPr>
      <w:r w:rsidRPr="00E8678B">
        <w:rPr>
          <w:b/>
        </w:rPr>
        <w:t>Aim :  Specular Lightning (Programmable Spot Lightning using Direct3D 11)</w:t>
      </w:r>
    </w:p>
    <w:p w:rsidR="008971DB" w:rsidRPr="00E8678B" w:rsidRDefault="008971DB" w:rsidP="004B4683">
      <w:pPr>
        <w:pStyle w:val="NoSpacing"/>
        <w:rPr>
          <w:b/>
        </w:rPr>
      </w:pPr>
    </w:p>
    <w:p w:rsidR="008971DB" w:rsidRPr="00E8678B" w:rsidRDefault="008971DB" w:rsidP="004B4683">
      <w:pPr>
        <w:pStyle w:val="NoSpacing"/>
        <w:rPr>
          <w:b/>
        </w:rPr>
      </w:pPr>
      <w:r w:rsidRPr="00E8678B">
        <w:rPr>
          <w:b/>
        </w:rPr>
        <w:t>Class-lightshaderclass.h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LightShaderClass::LightShaderClass(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m_vertexShader = 0;</w:t>
      </w:r>
    </w:p>
    <w:p w:rsidR="008971DB" w:rsidRDefault="008971DB" w:rsidP="004B4683">
      <w:pPr>
        <w:pStyle w:val="NoSpacing"/>
      </w:pPr>
      <w:r>
        <w:tab/>
        <w:t>m_pixelShader = 0;</w:t>
      </w:r>
    </w:p>
    <w:p w:rsidR="008971DB" w:rsidRDefault="008971DB" w:rsidP="004B4683">
      <w:pPr>
        <w:pStyle w:val="NoSpacing"/>
      </w:pPr>
      <w:r>
        <w:tab/>
        <w:t>m_layout = 0;</w:t>
      </w:r>
    </w:p>
    <w:p w:rsidR="008971DB" w:rsidRDefault="008971DB" w:rsidP="004B4683">
      <w:pPr>
        <w:pStyle w:val="NoSpacing"/>
      </w:pPr>
      <w:r>
        <w:tab/>
        <w:t>m_sampleState = 0;</w:t>
      </w:r>
    </w:p>
    <w:p w:rsidR="008971DB" w:rsidRDefault="008971DB" w:rsidP="004B4683">
      <w:pPr>
        <w:pStyle w:val="NoSpacing"/>
      </w:pPr>
      <w:r>
        <w:tab/>
        <w:t>m_matrixBuffer = 0;</w:t>
      </w:r>
    </w:p>
    <w:p w:rsidR="008971DB" w:rsidRDefault="008971DB" w:rsidP="004B4683">
      <w:pPr>
        <w:pStyle w:val="NoSpacing"/>
      </w:pPr>
      <w:r>
        <w:tab/>
        <w:t>m_cameraBuffer = 0;</w:t>
      </w:r>
    </w:p>
    <w:p w:rsidR="008971DB" w:rsidRDefault="008971DB" w:rsidP="004B4683">
      <w:pPr>
        <w:pStyle w:val="NoSpacing"/>
      </w:pPr>
      <w:r>
        <w:tab/>
        <w:t>m_lightBuffer = 0;</w:t>
      </w:r>
    </w:p>
    <w:p w:rsidR="008971DB" w:rsidRDefault="008971DB" w:rsidP="004B4683">
      <w:pPr>
        <w:pStyle w:val="NoSpacing"/>
      </w:pPr>
      <w:r>
        <w:t>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bool LightShaderClass::Initialize(ID3D11Device* device, HWND hwnd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bool result;</w:t>
      </w:r>
    </w:p>
    <w:p w:rsidR="008971DB" w:rsidRDefault="008971DB" w:rsidP="004B4683">
      <w:pPr>
        <w:pStyle w:val="NoSpacing"/>
      </w:pPr>
      <w:r>
        <w:tab/>
        <w:t>WCHAR vertexshader[16] = L"light.vs";</w:t>
      </w:r>
    </w:p>
    <w:p w:rsidR="008971DB" w:rsidRDefault="008971DB" w:rsidP="004B4683">
      <w:pPr>
        <w:pStyle w:val="NoSpacing"/>
      </w:pPr>
      <w:r>
        <w:tab/>
        <w:t>WCHAR pixelshader[16] = L"light.ps";</w:t>
      </w:r>
    </w:p>
    <w:p w:rsidR="008971DB" w:rsidRDefault="008971DB" w:rsidP="004B4683">
      <w:pPr>
        <w:pStyle w:val="NoSpacing"/>
      </w:pPr>
      <w:r>
        <w:tab/>
        <w:t>result = InitializeShader(device, hwnd, vertexshader, pixelshader);</w:t>
      </w:r>
    </w:p>
    <w:p w:rsidR="008971DB" w:rsidRDefault="008971DB" w:rsidP="004B4683">
      <w:pPr>
        <w:pStyle w:val="NoSpacing"/>
      </w:pPr>
      <w:r>
        <w:tab/>
        <w:t>if(!result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return true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void LightShaderClass::Shutdown(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ShutdownShader();</w:t>
      </w:r>
    </w:p>
    <w:p w:rsidR="008971DB" w:rsidRDefault="008971DB" w:rsidP="004B4683">
      <w:pPr>
        <w:pStyle w:val="NoSpacing"/>
      </w:pPr>
      <w:r>
        <w:tab/>
        <w:t>return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bool LightShaderClass::Render(ID3D11DeviceContext* deviceContext, int indexCount, XMMATRIX worldMatrix, XMMATRIX viewMatrix,</w:t>
      </w:r>
    </w:p>
    <w:p w:rsidR="008971DB" w:rsidRDefault="008971DB" w:rsidP="004B4683">
      <w:pPr>
        <w:pStyle w:val="NoSpacing"/>
      </w:pPr>
      <w:r>
        <w:tab/>
        <w:t>XMMATRIX projectionMatrix, ID3D11ShaderResourceView* texture, XMFLOAT3 lightDirection, XMFLOAT4 ambientColor,</w:t>
      </w:r>
    </w:p>
    <w:p w:rsidR="008971DB" w:rsidRDefault="008971DB" w:rsidP="004B4683">
      <w:pPr>
        <w:pStyle w:val="NoSpacing"/>
      </w:pPr>
      <w:r>
        <w:tab/>
        <w:t>XMFLOAT4 diffuseColor, XMFLOAT3 cameraPosition, XMFLOAT4 specularColor, float specularPower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bool result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 xml:space="preserve">result = SetShaderParameters(deviceContext, worldMatrix, viewMatrix, projectionMatrix, texture, lightDirection, ambientColor, diffuseColor, </w:t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cameraPosition, specularColor, specularPower);</w:t>
      </w:r>
    </w:p>
    <w:p w:rsidR="008971DB" w:rsidRDefault="008971DB" w:rsidP="004B4683">
      <w:pPr>
        <w:pStyle w:val="NoSpacing"/>
      </w:pPr>
      <w:r>
        <w:tab/>
        <w:t>if(!result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RenderShader(deviceContext, indexCount)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return true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bool LightShaderClass::InitializeShader(ID3D11Device* device, HWND hwnd, WCHAR* vsFilename, WCHAR* psFilename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HRESULT result;</w:t>
      </w:r>
    </w:p>
    <w:p w:rsidR="008971DB" w:rsidRDefault="008971DB" w:rsidP="004B4683">
      <w:pPr>
        <w:pStyle w:val="NoSpacing"/>
      </w:pPr>
      <w:r>
        <w:tab/>
        <w:t>ID3D10Blob* errorMessage;</w:t>
      </w:r>
    </w:p>
    <w:p w:rsidR="008971DB" w:rsidRDefault="008971DB" w:rsidP="004B4683">
      <w:pPr>
        <w:pStyle w:val="NoSpacing"/>
      </w:pPr>
      <w:r>
        <w:tab/>
        <w:t>ID3D10Blob* vertexShaderBuffer;</w:t>
      </w:r>
    </w:p>
    <w:p w:rsidR="008971DB" w:rsidRDefault="008971DB" w:rsidP="004B4683">
      <w:pPr>
        <w:pStyle w:val="NoSpacing"/>
      </w:pPr>
      <w:r>
        <w:tab/>
        <w:t>ID3D10Blob* pixelShaderBuffer;</w:t>
      </w:r>
    </w:p>
    <w:p w:rsidR="008971DB" w:rsidRDefault="008971DB" w:rsidP="004B4683">
      <w:pPr>
        <w:pStyle w:val="NoSpacing"/>
      </w:pPr>
      <w:r>
        <w:tab/>
        <w:t>D3D11_INPUT_ELEMENT_DESC polygonLayout[3];</w:t>
      </w:r>
    </w:p>
    <w:p w:rsidR="008971DB" w:rsidRDefault="008971DB" w:rsidP="004B4683">
      <w:pPr>
        <w:pStyle w:val="NoSpacing"/>
      </w:pPr>
      <w:r>
        <w:tab/>
        <w:t>unsigned int numElements;</w:t>
      </w:r>
    </w:p>
    <w:p w:rsidR="008971DB" w:rsidRDefault="008971DB" w:rsidP="004B4683">
      <w:pPr>
        <w:pStyle w:val="NoSpacing"/>
      </w:pPr>
      <w:r>
        <w:t xml:space="preserve">    D3D11_SAMPLER_DESC samplerDesc;</w:t>
      </w:r>
    </w:p>
    <w:p w:rsidR="008971DB" w:rsidRDefault="008971DB" w:rsidP="004B4683">
      <w:pPr>
        <w:pStyle w:val="NoSpacing"/>
      </w:pPr>
      <w:r>
        <w:tab/>
        <w:t>D3D11_BUFFER_DESC matrixBufferDesc;</w:t>
      </w:r>
    </w:p>
    <w:p w:rsidR="008971DB" w:rsidRDefault="008971DB" w:rsidP="004B4683">
      <w:pPr>
        <w:pStyle w:val="NoSpacing"/>
      </w:pPr>
      <w:r>
        <w:tab/>
        <w:t>D3D11_BUFFER_DESC cameraBufferDesc;</w:t>
      </w:r>
    </w:p>
    <w:p w:rsidR="008971DB" w:rsidRDefault="008971DB" w:rsidP="004B4683">
      <w:pPr>
        <w:pStyle w:val="NoSpacing"/>
      </w:pPr>
      <w:r>
        <w:tab/>
        <w:t>D3D11_BUFFER_DESC lightBufferDesc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errorMessage = 0;</w:t>
      </w:r>
    </w:p>
    <w:p w:rsidR="008971DB" w:rsidRDefault="008971DB" w:rsidP="004B4683">
      <w:pPr>
        <w:pStyle w:val="NoSpacing"/>
      </w:pPr>
      <w:r>
        <w:tab/>
        <w:t>vertexShaderBuffer = 0;</w:t>
      </w:r>
    </w:p>
    <w:p w:rsidR="008971DB" w:rsidRDefault="008971DB" w:rsidP="004B4683">
      <w:pPr>
        <w:pStyle w:val="NoSpacing"/>
      </w:pPr>
      <w:r>
        <w:tab/>
        <w:t>pixelShaderBuffer = 0;</w:t>
      </w:r>
    </w:p>
    <w:p w:rsidR="008971DB" w:rsidRDefault="008971DB" w:rsidP="004B4683">
      <w:pPr>
        <w:pStyle w:val="NoSpacing"/>
      </w:pPr>
      <w:r>
        <w:tab/>
        <w:t>result = D3DCompileFromFile(vsFilename, NULL, NULL, "LightVertexShader", "vs_5_0", D3D10_SHADER_ENABLE_STRICTNESS, 0,</w:t>
      </w:r>
      <w:r>
        <w:tab/>
      </w:r>
      <w:r>
        <w:tab/>
      </w:r>
      <w:r>
        <w:tab/>
        <w:t xml:space="preserve">   &amp;vertexShaderBuffer, &amp;errorMessage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  <w:r>
        <w:tab/>
        <w:t>if(errorMessage)</w:t>
      </w:r>
    </w:p>
    <w:p w:rsidR="008971DB" w:rsidRDefault="008971DB" w:rsidP="004B4683">
      <w:pPr>
        <w:pStyle w:val="NoSpacing"/>
      </w:pPr>
      <w:r>
        <w:tab/>
      </w:r>
      <w:r>
        <w:tab/>
        <w:t>{</w:t>
      </w:r>
      <w:r>
        <w:tab/>
      </w:r>
      <w:r>
        <w:tab/>
        <w:t>OutputShaderErrorMessage(errorMessage, hwnd, vsFilename);</w:t>
      </w:r>
    </w:p>
    <w:p w:rsidR="008971DB" w:rsidRDefault="008971DB" w:rsidP="004B4683">
      <w:pPr>
        <w:pStyle w:val="NoSpacing"/>
      </w:pPr>
      <w:r>
        <w:lastRenderedPageBreak/>
        <w:tab/>
      </w:r>
      <w:r>
        <w:tab/>
        <w:t>}</w:t>
      </w:r>
    </w:p>
    <w:p w:rsidR="008971DB" w:rsidRDefault="008971DB" w:rsidP="004B4683">
      <w:pPr>
        <w:pStyle w:val="NoSpacing"/>
      </w:pPr>
      <w:r>
        <w:tab/>
      </w:r>
      <w:r>
        <w:tab/>
        <w:t>else</w:t>
      </w:r>
    </w:p>
    <w:p w:rsidR="008971DB" w:rsidRDefault="008971DB" w:rsidP="004B4683">
      <w:pPr>
        <w:pStyle w:val="NoSpacing"/>
      </w:pPr>
      <w:r>
        <w:tab/>
      </w: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</w:r>
      <w:r>
        <w:tab/>
        <w:t>MessageBox(hwnd, vsFilename, L"Missing Shader File", MB_OK);</w:t>
      </w:r>
    </w:p>
    <w:p w:rsidR="008971DB" w:rsidRDefault="008971DB" w:rsidP="004B4683">
      <w:pPr>
        <w:pStyle w:val="NoSpacing"/>
      </w:pPr>
      <w:r>
        <w:tab/>
      </w:r>
      <w:r>
        <w:tab/>
        <w:t>}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 xml:space="preserve">result = D3DCompileFromFile(psFilename, NULL, NULL, "LightPixelShader", "ps_5_0", D3D10_SHADER_ENABLE_STRICTNESS, 0, </w:t>
      </w:r>
    </w:p>
    <w:p w:rsidR="008971DB" w:rsidRDefault="008971DB" w:rsidP="004B4683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&amp;pixelShaderBuffer, &amp;errorMessage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  <w:r>
        <w:tab/>
      </w:r>
      <w:r>
        <w:tab/>
        <w:t>if(errorMessage)</w:t>
      </w:r>
    </w:p>
    <w:p w:rsidR="008971DB" w:rsidRDefault="008971DB" w:rsidP="004B4683">
      <w:pPr>
        <w:pStyle w:val="NoSpacing"/>
      </w:pPr>
      <w:r>
        <w:tab/>
      </w: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</w:r>
      <w:r>
        <w:tab/>
        <w:t>OutputShaderErrorMessage(errorMessage, hwnd, psFilename);</w:t>
      </w:r>
    </w:p>
    <w:p w:rsidR="008971DB" w:rsidRDefault="008971DB" w:rsidP="004B4683">
      <w:pPr>
        <w:pStyle w:val="NoSpacing"/>
      </w:pPr>
      <w:r>
        <w:tab/>
      </w:r>
      <w:r>
        <w:tab/>
        <w:t>}</w:t>
      </w:r>
    </w:p>
    <w:p w:rsidR="008971DB" w:rsidRDefault="008971DB" w:rsidP="004B4683">
      <w:pPr>
        <w:pStyle w:val="NoSpacing"/>
      </w:pPr>
      <w:r>
        <w:tab/>
      </w:r>
      <w:r>
        <w:tab/>
        <w:t>else</w:t>
      </w:r>
    </w:p>
    <w:p w:rsidR="008971DB" w:rsidRDefault="008971DB" w:rsidP="004B4683">
      <w:pPr>
        <w:pStyle w:val="NoSpacing"/>
      </w:pPr>
      <w:r>
        <w:tab/>
      </w: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</w:r>
      <w:r>
        <w:tab/>
        <w:t>MessageBox(hwnd, psFilename, L"Missing Shader File", MB_OK);</w:t>
      </w:r>
    </w:p>
    <w:p w:rsidR="008971DB" w:rsidRDefault="008971DB" w:rsidP="004B4683">
      <w:pPr>
        <w:pStyle w:val="NoSpacing"/>
      </w:pPr>
      <w:r>
        <w:tab/>
      </w:r>
      <w:r>
        <w:tab/>
        <w:t>}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 xml:space="preserve">    result = device-&gt;CreateVertexShader(vertexShaderBuffer-&gt;GetBufferPointer(), vertexShaderBuffer-&gt;GetBufferSize(), NULL, &amp;m_vertexShader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 xml:space="preserve">    result = device-&gt;CreatePixelShader(pixelShaderBuffer-&gt;GetBufferPointer(), pixelShaderBuffer-&gt;GetBufferSize(), NULL, &amp;m_pixelShader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polygonLayout[0].SemanticName = "POSITION";</w:t>
      </w:r>
    </w:p>
    <w:p w:rsidR="008971DB" w:rsidRDefault="008971DB" w:rsidP="004B4683">
      <w:pPr>
        <w:pStyle w:val="NoSpacing"/>
      </w:pPr>
      <w:r>
        <w:tab/>
        <w:t>polygonLayout[0].SemanticIndex = 0;</w:t>
      </w:r>
    </w:p>
    <w:p w:rsidR="008971DB" w:rsidRDefault="008971DB" w:rsidP="004B4683">
      <w:pPr>
        <w:pStyle w:val="NoSpacing"/>
      </w:pPr>
      <w:r>
        <w:tab/>
        <w:t>polygonLayout[0].Format = DXGI_FORMAT_R32G32B32_FLOAT;</w:t>
      </w:r>
    </w:p>
    <w:p w:rsidR="008971DB" w:rsidRDefault="008971DB" w:rsidP="004B4683">
      <w:pPr>
        <w:pStyle w:val="NoSpacing"/>
      </w:pPr>
      <w:r>
        <w:tab/>
        <w:t>polygonLayout[0].InputSlot = 0;</w:t>
      </w:r>
    </w:p>
    <w:p w:rsidR="008971DB" w:rsidRDefault="008971DB" w:rsidP="004B4683">
      <w:pPr>
        <w:pStyle w:val="NoSpacing"/>
      </w:pPr>
      <w:r>
        <w:tab/>
        <w:t>polygonLayout[0].AlignedByteOffset = 0;</w:t>
      </w:r>
    </w:p>
    <w:p w:rsidR="008971DB" w:rsidRDefault="008971DB" w:rsidP="004B4683">
      <w:pPr>
        <w:pStyle w:val="NoSpacing"/>
      </w:pPr>
      <w:r>
        <w:tab/>
        <w:t>polygonLayout[0].InputSlotClass = D3D11_INPUT_PER_VERTEX_DATA;</w:t>
      </w:r>
    </w:p>
    <w:p w:rsidR="008971DB" w:rsidRDefault="008971DB" w:rsidP="004B4683">
      <w:pPr>
        <w:pStyle w:val="NoSpacing"/>
      </w:pPr>
      <w:r>
        <w:tab/>
        <w:t>polygonLayout[0].InstanceDataStepRate = 0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polygonLayout[1].SemanticName = "TEXCOORD";</w:t>
      </w:r>
    </w:p>
    <w:p w:rsidR="008971DB" w:rsidRDefault="008971DB" w:rsidP="004B4683">
      <w:pPr>
        <w:pStyle w:val="NoSpacing"/>
      </w:pPr>
      <w:r>
        <w:tab/>
        <w:t>polygonLayout[1].SemanticIndex = 0;</w:t>
      </w:r>
    </w:p>
    <w:p w:rsidR="008971DB" w:rsidRDefault="008971DB" w:rsidP="004B4683">
      <w:pPr>
        <w:pStyle w:val="NoSpacing"/>
      </w:pPr>
      <w:r>
        <w:tab/>
        <w:t>polygonLayout[1].Format = DXGI_FORMAT_R32G32_FLOAT;</w:t>
      </w:r>
    </w:p>
    <w:p w:rsidR="008971DB" w:rsidRDefault="008971DB" w:rsidP="004B4683">
      <w:pPr>
        <w:pStyle w:val="NoSpacing"/>
      </w:pPr>
      <w:r>
        <w:tab/>
        <w:t>polygonLayout[1].InputSlot = 0;</w:t>
      </w:r>
    </w:p>
    <w:p w:rsidR="008971DB" w:rsidRDefault="008971DB" w:rsidP="004B4683">
      <w:pPr>
        <w:pStyle w:val="NoSpacing"/>
      </w:pPr>
      <w:r>
        <w:tab/>
        <w:t>polygonLayout[1].AlignedByteOffset = D3D11_APPEND_ALIGNED_ELEMENT;</w:t>
      </w:r>
    </w:p>
    <w:p w:rsidR="008971DB" w:rsidRDefault="008971DB" w:rsidP="004B4683">
      <w:pPr>
        <w:pStyle w:val="NoSpacing"/>
      </w:pPr>
      <w:r>
        <w:tab/>
        <w:t>polygonLayout[1].InputSlotClass = D3D11_INPUT_PER_VERTEX_DATA;</w:t>
      </w:r>
    </w:p>
    <w:p w:rsidR="008971DB" w:rsidRDefault="008971DB" w:rsidP="004B4683">
      <w:pPr>
        <w:pStyle w:val="NoSpacing"/>
      </w:pPr>
      <w:r>
        <w:tab/>
        <w:t>polygonLayout[1].InstanceDataStepRate = 0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polygonLayout[2].SemanticName = "NORMAL";</w:t>
      </w:r>
    </w:p>
    <w:p w:rsidR="008971DB" w:rsidRDefault="008971DB" w:rsidP="004B4683">
      <w:pPr>
        <w:pStyle w:val="NoSpacing"/>
      </w:pPr>
      <w:r>
        <w:tab/>
        <w:t>polygonLayout[2].SemanticIndex = 0;</w:t>
      </w:r>
    </w:p>
    <w:p w:rsidR="008971DB" w:rsidRDefault="008971DB" w:rsidP="004B4683">
      <w:pPr>
        <w:pStyle w:val="NoSpacing"/>
      </w:pPr>
      <w:r>
        <w:tab/>
        <w:t>polygonLayout[2].Format = DXGI_FORMAT_R32G32B32_FLOAT;</w:t>
      </w:r>
    </w:p>
    <w:p w:rsidR="008971DB" w:rsidRDefault="008971DB" w:rsidP="004B4683">
      <w:pPr>
        <w:pStyle w:val="NoSpacing"/>
      </w:pPr>
      <w:r>
        <w:tab/>
        <w:t>polygonLayout[2].InputSlot = 0;</w:t>
      </w:r>
    </w:p>
    <w:p w:rsidR="008971DB" w:rsidRDefault="008971DB" w:rsidP="004B4683">
      <w:pPr>
        <w:pStyle w:val="NoSpacing"/>
      </w:pPr>
      <w:r>
        <w:tab/>
        <w:t>polygonLayout[2].AlignedByteOffset = D3D11_APPEND_ALIGNED_ELEMENT;</w:t>
      </w:r>
    </w:p>
    <w:p w:rsidR="008971DB" w:rsidRDefault="008971DB" w:rsidP="004B4683">
      <w:pPr>
        <w:pStyle w:val="NoSpacing"/>
      </w:pPr>
      <w:r>
        <w:tab/>
        <w:t>polygonLayout[2].InputSlotClass = D3D11_INPUT_PER_VERTEX_DATA;</w:t>
      </w:r>
    </w:p>
    <w:p w:rsidR="008971DB" w:rsidRDefault="008971DB" w:rsidP="004B4683">
      <w:pPr>
        <w:pStyle w:val="NoSpacing"/>
      </w:pPr>
      <w:r>
        <w:tab/>
        <w:t>polygonLayout[2].InstanceDataStepRate = 0;</w:t>
      </w:r>
    </w:p>
    <w:p w:rsidR="008971DB" w:rsidRDefault="008971DB" w:rsidP="004B4683">
      <w:pPr>
        <w:pStyle w:val="NoSpacing"/>
      </w:pPr>
      <w:r>
        <w:t xml:space="preserve">    numElements = sizeof(polygonLayout) / sizeof(polygonLayout[0]);</w:t>
      </w:r>
    </w:p>
    <w:p w:rsidR="008971DB" w:rsidRDefault="008971DB" w:rsidP="004B4683">
      <w:pPr>
        <w:pStyle w:val="NoSpacing"/>
      </w:pPr>
      <w:r>
        <w:tab/>
        <w:t xml:space="preserve">result = device-&gt;CreateInputLayout(polygonLayout, numElements, vertexShaderBuffer-&gt;GetBufferPointer(), vertexShaderBuffer-&gt;GetBufferSize(), </w:t>
      </w:r>
    </w:p>
    <w:p w:rsidR="008971DB" w:rsidRDefault="008971DB" w:rsidP="004B4683">
      <w:pPr>
        <w:pStyle w:val="NoSpacing"/>
      </w:pPr>
      <w:r>
        <w:tab/>
      </w:r>
      <w:r>
        <w:tab/>
        <w:t xml:space="preserve">                               &amp;m_layout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vertexShaderBuffer-&gt;Release();</w:t>
      </w:r>
    </w:p>
    <w:p w:rsidR="008971DB" w:rsidRDefault="008971DB" w:rsidP="004B4683">
      <w:pPr>
        <w:pStyle w:val="NoSpacing"/>
      </w:pPr>
      <w:r>
        <w:tab/>
        <w:t>vertexShaderBuffer = 0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pixelShaderBuffer-&gt;Release();</w:t>
      </w:r>
    </w:p>
    <w:p w:rsidR="008971DB" w:rsidRDefault="008971DB" w:rsidP="004B4683">
      <w:pPr>
        <w:pStyle w:val="NoSpacing"/>
      </w:pPr>
      <w:r>
        <w:tab/>
        <w:t>pixelShaderBuffer = 0;</w:t>
      </w:r>
    </w:p>
    <w:p w:rsidR="008971DB" w:rsidRDefault="008971DB" w:rsidP="004B4683">
      <w:pPr>
        <w:pStyle w:val="NoSpacing"/>
      </w:pPr>
      <w:r>
        <w:t xml:space="preserve">    samplerDesc.Filter = D3D11_FILTER_MIN_MAG_MIP_LINEAR;</w:t>
      </w:r>
    </w:p>
    <w:p w:rsidR="008971DB" w:rsidRDefault="008971DB" w:rsidP="004B4683">
      <w:pPr>
        <w:pStyle w:val="NoSpacing"/>
      </w:pPr>
      <w:r>
        <w:t xml:space="preserve">    samplerDesc.AddressU = D3D11_TEXTURE_ADDRESS_WRAP;</w:t>
      </w:r>
    </w:p>
    <w:p w:rsidR="008971DB" w:rsidRDefault="008971DB" w:rsidP="004B4683">
      <w:pPr>
        <w:pStyle w:val="NoSpacing"/>
      </w:pPr>
      <w:r>
        <w:lastRenderedPageBreak/>
        <w:t xml:space="preserve">    samplerDesc.AddressV = D3D11_TEXTURE_ADDRESS_WRAP;</w:t>
      </w:r>
    </w:p>
    <w:p w:rsidR="008971DB" w:rsidRDefault="008971DB" w:rsidP="004B4683">
      <w:pPr>
        <w:pStyle w:val="NoSpacing"/>
      </w:pPr>
      <w:r>
        <w:t xml:space="preserve">    samplerDesc.AddressW = D3D11_TEXTURE_ADDRESS_WRAP;</w:t>
      </w:r>
    </w:p>
    <w:p w:rsidR="008971DB" w:rsidRDefault="008971DB" w:rsidP="004B4683">
      <w:pPr>
        <w:pStyle w:val="NoSpacing"/>
      </w:pPr>
      <w:r>
        <w:t xml:space="preserve">    samplerDesc.MipLODBias = 0.0f;</w:t>
      </w:r>
    </w:p>
    <w:p w:rsidR="008971DB" w:rsidRDefault="008971DB" w:rsidP="004B4683">
      <w:pPr>
        <w:pStyle w:val="NoSpacing"/>
      </w:pPr>
      <w:r>
        <w:t xml:space="preserve">    samplerDesc.MaxAnisotropy = 1;</w:t>
      </w:r>
    </w:p>
    <w:p w:rsidR="008971DB" w:rsidRDefault="008971DB" w:rsidP="004B4683">
      <w:pPr>
        <w:pStyle w:val="NoSpacing"/>
      </w:pPr>
      <w:r>
        <w:t xml:space="preserve">    samplerDesc.ComparisonFunc = D3D11_COMPARISON_ALWAYS;</w:t>
      </w:r>
    </w:p>
    <w:p w:rsidR="008971DB" w:rsidRDefault="008971DB" w:rsidP="004B4683">
      <w:pPr>
        <w:pStyle w:val="NoSpacing"/>
      </w:pPr>
      <w:r>
        <w:t xml:space="preserve">    samplerDesc.BorderColor[0] = 0;</w:t>
      </w:r>
    </w:p>
    <w:p w:rsidR="008971DB" w:rsidRDefault="008971DB" w:rsidP="004B4683">
      <w:pPr>
        <w:pStyle w:val="NoSpacing"/>
      </w:pPr>
      <w:r>
        <w:tab/>
        <w:t>samplerDesc.BorderColor[1] = 0;</w:t>
      </w:r>
    </w:p>
    <w:p w:rsidR="008971DB" w:rsidRDefault="008971DB" w:rsidP="004B4683">
      <w:pPr>
        <w:pStyle w:val="NoSpacing"/>
      </w:pPr>
      <w:r>
        <w:tab/>
        <w:t>samplerDesc.BorderColor[2] = 0;</w:t>
      </w:r>
    </w:p>
    <w:p w:rsidR="008971DB" w:rsidRDefault="008971DB" w:rsidP="004B4683">
      <w:pPr>
        <w:pStyle w:val="NoSpacing"/>
      </w:pPr>
      <w:r>
        <w:tab/>
        <w:t>samplerDesc.BorderColor[3] = 0;</w:t>
      </w:r>
    </w:p>
    <w:p w:rsidR="008971DB" w:rsidRDefault="008971DB" w:rsidP="004B4683">
      <w:pPr>
        <w:pStyle w:val="NoSpacing"/>
      </w:pPr>
      <w:r>
        <w:t xml:space="preserve">    samplerDesc.MinLOD = 0;</w:t>
      </w:r>
    </w:p>
    <w:p w:rsidR="008971DB" w:rsidRDefault="008971DB" w:rsidP="004B4683">
      <w:pPr>
        <w:pStyle w:val="NoSpacing"/>
      </w:pPr>
      <w:r>
        <w:t xml:space="preserve">    samplerDesc.MaxLOD = D3D11_FLOAT32_MAX;</w:t>
      </w:r>
    </w:p>
    <w:p w:rsidR="008971DB" w:rsidRDefault="008971DB" w:rsidP="004B4683">
      <w:pPr>
        <w:pStyle w:val="NoSpacing"/>
      </w:pPr>
      <w:r>
        <w:t xml:space="preserve">    result = device-&gt;CreateSamplerState(&amp;samplerDesc, &amp;m_sampleState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 xml:space="preserve">    matrixBufferDesc.Usage = D3D11_USAGE_DYNAMIC;</w:t>
      </w:r>
    </w:p>
    <w:p w:rsidR="008971DB" w:rsidRDefault="008971DB" w:rsidP="004B4683">
      <w:pPr>
        <w:pStyle w:val="NoSpacing"/>
      </w:pPr>
      <w:r>
        <w:tab/>
        <w:t>matrixBufferDesc.ByteWidth = sizeof(MatrixBufferType);</w:t>
      </w:r>
    </w:p>
    <w:p w:rsidR="008971DB" w:rsidRDefault="008971DB" w:rsidP="004B4683">
      <w:pPr>
        <w:pStyle w:val="NoSpacing"/>
      </w:pPr>
      <w:r>
        <w:t xml:space="preserve">    matrixBufferDesc.BindFlags = D3D11_BIND_CONSTANT_BUFFER;</w:t>
      </w:r>
    </w:p>
    <w:p w:rsidR="008971DB" w:rsidRDefault="008971DB" w:rsidP="004B4683">
      <w:pPr>
        <w:pStyle w:val="NoSpacing"/>
      </w:pPr>
      <w:r>
        <w:t xml:space="preserve">    matrixBufferDesc.CPUAccessFlags = D3D11_CPU_ACCESS_WRITE;</w:t>
      </w:r>
    </w:p>
    <w:p w:rsidR="008971DB" w:rsidRDefault="008971DB" w:rsidP="004B4683">
      <w:pPr>
        <w:pStyle w:val="NoSpacing"/>
      </w:pPr>
      <w:r>
        <w:t xml:space="preserve">    matrixBufferDesc.MiscFlags = 0;</w:t>
      </w:r>
    </w:p>
    <w:p w:rsidR="008971DB" w:rsidRDefault="008971DB" w:rsidP="004B4683">
      <w:pPr>
        <w:pStyle w:val="NoSpacing"/>
      </w:pPr>
      <w:r>
        <w:tab/>
        <w:t>matrixBufferDesc.StructureByteStride = 0;</w:t>
      </w:r>
    </w:p>
    <w:p w:rsidR="008971DB" w:rsidRDefault="008971DB" w:rsidP="004B4683">
      <w:pPr>
        <w:pStyle w:val="NoSpacing"/>
      </w:pPr>
      <w:r>
        <w:tab/>
        <w:t>result = device-&gt;CreateBuffer(&amp;matrixBufferDesc, NULL, &amp;m_matrixBuffer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cameraBufferDesc.Usage = D3D11_USAGE_DYNAMIC;</w:t>
      </w:r>
    </w:p>
    <w:p w:rsidR="008971DB" w:rsidRDefault="008971DB" w:rsidP="004B4683">
      <w:pPr>
        <w:pStyle w:val="NoSpacing"/>
      </w:pPr>
      <w:r>
        <w:tab/>
        <w:t>cameraBufferDesc.ByteWidth = sizeof(CameraBufferType);</w:t>
      </w:r>
    </w:p>
    <w:p w:rsidR="008971DB" w:rsidRDefault="008971DB" w:rsidP="004B4683">
      <w:pPr>
        <w:pStyle w:val="NoSpacing"/>
      </w:pPr>
      <w:r>
        <w:tab/>
        <w:t>cameraBufferDesc.BindFlags = D3D11_BIND_CONSTANT_BUFFER;</w:t>
      </w:r>
    </w:p>
    <w:p w:rsidR="008971DB" w:rsidRDefault="008971DB" w:rsidP="004B4683">
      <w:pPr>
        <w:pStyle w:val="NoSpacing"/>
      </w:pPr>
      <w:r>
        <w:tab/>
        <w:t>cameraBufferDesc.CPUAccessFlags = D3D11_CPU_ACCESS_WRITE;</w:t>
      </w:r>
    </w:p>
    <w:p w:rsidR="008971DB" w:rsidRDefault="008971DB" w:rsidP="004B4683">
      <w:pPr>
        <w:pStyle w:val="NoSpacing"/>
      </w:pPr>
      <w:r>
        <w:tab/>
        <w:t>cameraBufferDesc.MiscFlags = 0;</w:t>
      </w:r>
    </w:p>
    <w:p w:rsidR="008971DB" w:rsidRDefault="008971DB" w:rsidP="004B4683">
      <w:pPr>
        <w:pStyle w:val="NoSpacing"/>
      </w:pPr>
      <w:r>
        <w:tab/>
        <w:t>cameraBufferDesc.StructureByteStride = 0;</w:t>
      </w:r>
    </w:p>
    <w:p w:rsidR="008971DB" w:rsidRDefault="008971DB" w:rsidP="004B4683">
      <w:pPr>
        <w:pStyle w:val="NoSpacing"/>
      </w:pPr>
      <w:r>
        <w:tab/>
        <w:t>result = device-&gt;CreateBuffer(&amp;cameraBufferDesc, NULL, &amp;m_cameraBuffer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>D3D11_BIND_CONSTANT_BUFFER or CreateBuffer will fail.</w:t>
      </w:r>
    </w:p>
    <w:p w:rsidR="008971DB" w:rsidRDefault="008971DB" w:rsidP="004B4683">
      <w:pPr>
        <w:pStyle w:val="NoSpacing"/>
      </w:pPr>
      <w:r>
        <w:tab/>
        <w:t>lightBufferDesc.Usage = D3D11_USAGE_DYNAMIC;</w:t>
      </w:r>
    </w:p>
    <w:p w:rsidR="008971DB" w:rsidRDefault="008971DB" w:rsidP="004B4683">
      <w:pPr>
        <w:pStyle w:val="NoSpacing"/>
      </w:pPr>
      <w:r>
        <w:tab/>
        <w:t>lightBufferDesc.ByteWidth = sizeof(LightBufferType);</w:t>
      </w:r>
    </w:p>
    <w:p w:rsidR="008971DB" w:rsidRDefault="008971DB" w:rsidP="004B4683">
      <w:pPr>
        <w:pStyle w:val="NoSpacing"/>
      </w:pPr>
      <w:r>
        <w:tab/>
        <w:t>lightBufferDesc.BindFlags = D3D11_BIND_CONSTANT_BUFFER;</w:t>
      </w:r>
    </w:p>
    <w:p w:rsidR="008971DB" w:rsidRDefault="008971DB" w:rsidP="004B4683">
      <w:pPr>
        <w:pStyle w:val="NoSpacing"/>
      </w:pPr>
      <w:r>
        <w:tab/>
        <w:t>lightBufferDesc.CPUAccessFlags = D3D11_CPU_ACCESS_WRITE;</w:t>
      </w:r>
    </w:p>
    <w:p w:rsidR="008971DB" w:rsidRDefault="008971DB" w:rsidP="004B4683">
      <w:pPr>
        <w:pStyle w:val="NoSpacing"/>
      </w:pPr>
      <w:r>
        <w:tab/>
        <w:t>lightBufferDesc.MiscFlags = 0;</w:t>
      </w:r>
    </w:p>
    <w:p w:rsidR="008971DB" w:rsidRDefault="008971DB" w:rsidP="004B4683">
      <w:pPr>
        <w:pStyle w:val="NoSpacing"/>
      </w:pPr>
      <w:r>
        <w:tab/>
        <w:t>lightBufferDesc.StructureByteStride = 0;</w:t>
      </w:r>
    </w:p>
    <w:p w:rsidR="008971DB" w:rsidRDefault="008971DB" w:rsidP="004B4683">
      <w:pPr>
        <w:pStyle w:val="NoSpacing"/>
      </w:pPr>
      <w:r>
        <w:tab/>
        <w:t>result = device-&gt;CreateBuffer(&amp;lightBufferDesc, NULL, &amp;m_lightBuffer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return true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void LightShaderClass::ShutdownShader(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if(m_lightBuffer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m_lightBuffer-&gt;Release();</w:t>
      </w:r>
    </w:p>
    <w:p w:rsidR="008971DB" w:rsidRDefault="008971DB" w:rsidP="004B4683">
      <w:pPr>
        <w:pStyle w:val="NoSpacing"/>
      </w:pPr>
      <w:r>
        <w:tab/>
      </w:r>
      <w:r>
        <w:tab/>
        <w:t>m_lightBuffer = 0;}</w:t>
      </w:r>
    </w:p>
    <w:p w:rsidR="008971DB" w:rsidRDefault="008971DB" w:rsidP="004B4683">
      <w:pPr>
        <w:pStyle w:val="NoSpacing"/>
      </w:pPr>
      <w:r>
        <w:tab/>
        <w:t>if(m_cameraBuffer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m_cameraBuffer-&gt;Release();</w:t>
      </w:r>
    </w:p>
    <w:p w:rsidR="008971DB" w:rsidRDefault="008971DB" w:rsidP="004B4683">
      <w:pPr>
        <w:pStyle w:val="NoSpacing"/>
      </w:pPr>
      <w:r>
        <w:tab/>
      </w:r>
      <w:r>
        <w:tab/>
        <w:t>m_cameraBuffer = 0;}</w:t>
      </w:r>
    </w:p>
    <w:p w:rsidR="008971DB" w:rsidRDefault="008971DB" w:rsidP="004B4683">
      <w:pPr>
        <w:pStyle w:val="NoSpacing"/>
      </w:pPr>
      <w:r>
        <w:tab/>
        <w:t>if(m_matrixBuffer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m_matrixBuffer-&gt;Release();</w:t>
      </w:r>
    </w:p>
    <w:p w:rsidR="008971DB" w:rsidRDefault="008971DB" w:rsidP="004B4683">
      <w:pPr>
        <w:pStyle w:val="NoSpacing"/>
      </w:pPr>
      <w:r>
        <w:tab/>
      </w:r>
      <w:r>
        <w:tab/>
        <w:t>m_matrixBuffer = 0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if(m_sampleState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m_sampleState-&gt;Release();</w:t>
      </w:r>
    </w:p>
    <w:p w:rsidR="008971DB" w:rsidRDefault="008971DB" w:rsidP="004B4683">
      <w:pPr>
        <w:pStyle w:val="NoSpacing"/>
      </w:pPr>
      <w:r>
        <w:tab/>
      </w:r>
      <w:r>
        <w:tab/>
        <w:t>m_sampleState = 0;}</w:t>
      </w:r>
    </w:p>
    <w:p w:rsidR="008971DB" w:rsidRDefault="008971DB" w:rsidP="004B4683">
      <w:pPr>
        <w:pStyle w:val="NoSpacing"/>
      </w:pPr>
      <w:r>
        <w:tab/>
      </w:r>
      <w:r>
        <w:tab/>
        <w:t>if(m_layout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m_layout-&gt;Release();</w:t>
      </w:r>
    </w:p>
    <w:p w:rsidR="008971DB" w:rsidRDefault="008971DB" w:rsidP="004B4683">
      <w:pPr>
        <w:pStyle w:val="NoSpacing"/>
      </w:pPr>
      <w:r>
        <w:tab/>
      </w:r>
      <w:r>
        <w:tab/>
        <w:t>m_layout = 0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lastRenderedPageBreak/>
        <w:tab/>
      </w:r>
      <w:r>
        <w:tab/>
        <w:t>if(m_pixelShader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m_pixelShader-&gt;Release();</w:t>
      </w:r>
    </w:p>
    <w:p w:rsidR="008971DB" w:rsidRDefault="008971DB" w:rsidP="004B4683">
      <w:pPr>
        <w:pStyle w:val="NoSpacing"/>
      </w:pPr>
      <w:r>
        <w:tab/>
      </w:r>
      <w:r>
        <w:tab/>
        <w:t>m_pixelShader = 0;}</w:t>
      </w:r>
    </w:p>
    <w:p w:rsidR="008971DB" w:rsidRDefault="008971DB" w:rsidP="004B4683">
      <w:pPr>
        <w:pStyle w:val="NoSpacing"/>
      </w:pPr>
      <w:r>
        <w:tab/>
        <w:t>if(m_vertexShader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m_vertexShader-&gt;Release();</w:t>
      </w:r>
    </w:p>
    <w:p w:rsidR="008971DB" w:rsidRDefault="008971DB" w:rsidP="004B4683">
      <w:pPr>
        <w:pStyle w:val="NoSpacing"/>
      </w:pPr>
      <w:r>
        <w:tab/>
      </w:r>
      <w:r>
        <w:tab/>
        <w:t>m_vertexShader = 0;}</w:t>
      </w:r>
    </w:p>
    <w:p w:rsidR="008971DB" w:rsidRDefault="008971DB" w:rsidP="004B4683">
      <w:pPr>
        <w:pStyle w:val="NoSpacing"/>
      </w:pPr>
      <w:r>
        <w:tab/>
        <w:t>return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void LightShaderClass::OutputShaderErrorMessage(ID3D10Blob* errorMessage, HWND hwnd, WCHAR* shaderFilename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char* compileErrors;</w:t>
      </w:r>
    </w:p>
    <w:p w:rsidR="008971DB" w:rsidRDefault="008971DB" w:rsidP="004B4683">
      <w:pPr>
        <w:pStyle w:val="NoSpacing"/>
      </w:pPr>
      <w:r>
        <w:tab/>
        <w:t>unsigned long bufferSize, i;</w:t>
      </w:r>
    </w:p>
    <w:p w:rsidR="008971DB" w:rsidRDefault="008971DB" w:rsidP="004B4683">
      <w:pPr>
        <w:pStyle w:val="NoSpacing"/>
      </w:pPr>
      <w:r>
        <w:tab/>
        <w:t>ofstream fout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compileErrors = (char*)(errorMessage-&gt;GetBufferPointer())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bufferSize = errorMessage-&gt;GetBufferSize();</w:t>
      </w:r>
    </w:p>
    <w:p w:rsidR="008971DB" w:rsidRDefault="008971DB" w:rsidP="004B4683">
      <w:pPr>
        <w:pStyle w:val="NoSpacing"/>
      </w:pPr>
      <w:r>
        <w:tab/>
        <w:t>fout.open("shader-error.txt");</w:t>
      </w:r>
    </w:p>
    <w:p w:rsidR="008971DB" w:rsidRDefault="008971DB" w:rsidP="004B4683">
      <w:pPr>
        <w:pStyle w:val="NoSpacing"/>
      </w:pPr>
      <w:r>
        <w:tab/>
        <w:t>for(i=0; i&lt;bufferSize; i++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fout &lt;&lt; compileErrors[i];}</w:t>
      </w:r>
    </w:p>
    <w:p w:rsidR="008971DB" w:rsidRDefault="008971DB" w:rsidP="004B4683">
      <w:pPr>
        <w:pStyle w:val="NoSpacing"/>
      </w:pPr>
      <w:r>
        <w:tab/>
        <w:t>fout.close();</w:t>
      </w:r>
    </w:p>
    <w:p w:rsidR="008971DB" w:rsidRDefault="008971DB" w:rsidP="004B4683">
      <w:pPr>
        <w:pStyle w:val="NoSpacing"/>
      </w:pPr>
      <w:r>
        <w:tab/>
        <w:t>errorMessage-&gt;Release();</w:t>
      </w:r>
    </w:p>
    <w:p w:rsidR="008971DB" w:rsidRDefault="008971DB" w:rsidP="004B4683">
      <w:pPr>
        <w:pStyle w:val="NoSpacing"/>
      </w:pPr>
      <w:r>
        <w:tab/>
        <w:t>errorMessage = 0;</w:t>
      </w:r>
    </w:p>
    <w:p w:rsidR="008971DB" w:rsidRDefault="008971DB" w:rsidP="004B4683">
      <w:pPr>
        <w:pStyle w:val="NoSpacing"/>
      </w:pPr>
      <w:r>
        <w:tab/>
        <w:t>MessageBox(hwnd, L"Error compiling shader.  Check shader-error.txt for message.", shaderFilename, MB_OK)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return;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bool LightShaderClass::SetShaderParameters(ID3D11DeviceContext* deviceContext, XMMATRIX worldMatrix, XMMATRIX viewMatrix,</w:t>
      </w:r>
    </w:p>
    <w:p w:rsidR="008971DB" w:rsidRDefault="008971DB" w:rsidP="004B4683">
      <w:pPr>
        <w:pStyle w:val="NoSpacing"/>
      </w:pPr>
      <w:r>
        <w:tab/>
        <w:t>XMMATRIX projectionMatrix, ID3D11ShaderResourceView* texture, XMFLOAT3 lightDirection,</w:t>
      </w:r>
    </w:p>
    <w:p w:rsidR="008971DB" w:rsidRDefault="008971DB" w:rsidP="004B4683">
      <w:pPr>
        <w:pStyle w:val="NoSpacing"/>
      </w:pPr>
      <w:r>
        <w:tab/>
        <w:t>XMFLOAT4 ambientColor, XMFLOAT4 diffuseColor, XMFLOAT3 cameraPosition, XMFLOAT4 specularColor,</w:t>
      </w:r>
    </w:p>
    <w:p w:rsidR="008971DB" w:rsidRDefault="008971DB" w:rsidP="004B4683">
      <w:pPr>
        <w:pStyle w:val="NoSpacing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float specularPower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HRESULT result;</w:t>
      </w:r>
    </w:p>
    <w:p w:rsidR="008971DB" w:rsidRDefault="008971DB" w:rsidP="004B4683">
      <w:pPr>
        <w:pStyle w:val="NoSpacing"/>
      </w:pPr>
      <w:r>
        <w:t xml:space="preserve">    D3D11_MAPPED_SUBRESOURCE mappedResource;</w:t>
      </w:r>
    </w:p>
    <w:p w:rsidR="008971DB" w:rsidRDefault="008971DB" w:rsidP="004B4683">
      <w:pPr>
        <w:pStyle w:val="NoSpacing"/>
      </w:pPr>
      <w:r>
        <w:tab/>
        <w:t>unsigned int bufferNumber;</w:t>
      </w:r>
    </w:p>
    <w:p w:rsidR="008971DB" w:rsidRDefault="008971DB" w:rsidP="004B4683">
      <w:pPr>
        <w:pStyle w:val="NoSpacing"/>
      </w:pPr>
      <w:r>
        <w:tab/>
        <w:t>MatrixBufferType* dataPtr;</w:t>
      </w:r>
    </w:p>
    <w:p w:rsidR="008971DB" w:rsidRDefault="008971DB" w:rsidP="004B4683">
      <w:pPr>
        <w:pStyle w:val="NoSpacing"/>
      </w:pPr>
      <w:r>
        <w:tab/>
        <w:t>LightBufferType* dataPtr2;</w:t>
      </w:r>
    </w:p>
    <w:p w:rsidR="008971DB" w:rsidRDefault="008971DB" w:rsidP="004B4683">
      <w:pPr>
        <w:pStyle w:val="NoSpacing"/>
      </w:pPr>
      <w:r>
        <w:tab/>
        <w:t>CameraBufferType* dataPtr3;</w:t>
      </w:r>
    </w:p>
    <w:p w:rsidR="008971DB" w:rsidRDefault="008971DB" w:rsidP="004B4683">
      <w:pPr>
        <w:pStyle w:val="NoSpacing"/>
      </w:pPr>
      <w:r>
        <w:tab/>
        <w:t>worldMatrix = XMMatrixTranspose(worldMatrix);</w:t>
      </w:r>
    </w:p>
    <w:p w:rsidR="008971DB" w:rsidRDefault="008971DB" w:rsidP="004B4683">
      <w:pPr>
        <w:pStyle w:val="NoSpacing"/>
      </w:pPr>
      <w:r>
        <w:tab/>
        <w:t>viewMatrix = XMMatrixTranspose(viewMatrix);</w:t>
      </w:r>
    </w:p>
    <w:p w:rsidR="008971DB" w:rsidRDefault="008971DB" w:rsidP="004B4683">
      <w:pPr>
        <w:pStyle w:val="NoSpacing"/>
      </w:pPr>
      <w:r>
        <w:tab/>
        <w:t>projectionMatrix = XMMatrixTranspose(projectionMatrix);</w:t>
      </w:r>
    </w:p>
    <w:p w:rsidR="008971DB" w:rsidRDefault="008971DB" w:rsidP="004B4683">
      <w:pPr>
        <w:pStyle w:val="NoSpacing"/>
      </w:pPr>
      <w:r>
        <w:tab/>
        <w:t>result = deviceContext-&gt;Map(m_matrixBuffer, 0, D3D11_MAP_WRITE_DISCARD, 0, &amp;mappedResource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dataPtr = (MatrixBufferType*)mappedResource.pData;</w:t>
      </w:r>
    </w:p>
    <w:p w:rsidR="008971DB" w:rsidRDefault="008971DB" w:rsidP="004B4683">
      <w:pPr>
        <w:pStyle w:val="NoSpacing"/>
      </w:pPr>
      <w:r>
        <w:tab/>
        <w:t>dataPtr-&gt;world = worldMatrix;</w:t>
      </w:r>
    </w:p>
    <w:p w:rsidR="008971DB" w:rsidRDefault="008971DB" w:rsidP="004B4683">
      <w:pPr>
        <w:pStyle w:val="NoSpacing"/>
      </w:pPr>
      <w:r>
        <w:tab/>
        <w:t>dataPtr-&gt;view = viewMatrix;</w:t>
      </w:r>
    </w:p>
    <w:p w:rsidR="008971DB" w:rsidRDefault="008971DB" w:rsidP="004B4683">
      <w:pPr>
        <w:pStyle w:val="NoSpacing"/>
      </w:pPr>
      <w:r>
        <w:tab/>
        <w:t>dataPtr-&gt;projection = projectionMatrix;</w:t>
      </w:r>
    </w:p>
    <w:p w:rsidR="008971DB" w:rsidRDefault="008971DB" w:rsidP="004B4683">
      <w:pPr>
        <w:pStyle w:val="NoSpacing"/>
      </w:pPr>
      <w:r>
        <w:t xml:space="preserve">    deviceContext-&gt;Unmap(m_matrixBuffer, 0);</w:t>
      </w:r>
    </w:p>
    <w:p w:rsidR="008971DB" w:rsidRDefault="008971DB" w:rsidP="004B4683">
      <w:pPr>
        <w:pStyle w:val="NoSpacing"/>
      </w:pPr>
      <w:r>
        <w:tab/>
        <w:t>bufferNumber = 0;</w:t>
      </w:r>
    </w:p>
    <w:p w:rsidR="008971DB" w:rsidRDefault="008971DB" w:rsidP="004B4683">
      <w:pPr>
        <w:pStyle w:val="NoSpacing"/>
      </w:pPr>
      <w:r>
        <w:t xml:space="preserve">    deviceContext-&gt;VSSetConstantBuffers(bufferNumber, 1, &amp;m_matrixBuffer);</w:t>
      </w:r>
    </w:p>
    <w:p w:rsidR="008971DB" w:rsidRDefault="008971DB" w:rsidP="004B4683">
      <w:pPr>
        <w:pStyle w:val="NoSpacing"/>
      </w:pPr>
      <w:r>
        <w:tab/>
        <w:t>result = deviceContext-&gt;Map(m_cameraBuffer, 0, D3D11_MAP_WRITE_DISCARD, 0, &amp;mappedResource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dataPtr3 = (CameraBufferType*)mappedResource.pData;</w:t>
      </w:r>
    </w:p>
    <w:p w:rsidR="008971DB" w:rsidRDefault="008971DB" w:rsidP="004B4683">
      <w:pPr>
        <w:pStyle w:val="NoSpacing"/>
      </w:pPr>
      <w:r>
        <w:tab/>
        <w:t>dataPtr3-&gt;cameraPosition = cameraPosition;</w:t>
      </w:r>
    </w:p>
    <w:p w:rsidR="008971DB" w:rsidRDefault="008971DB" w:rsidP="004B4683">
      <w:pPr>
        <w:pStyle w:val="NoSpacing"/>
      </w:pPr>
      <w:r>
        <w:tab/>
        <w:t>dataPtr3-&gt;padding = 0.0f;</w:t>
      </w:r>
    </w:p>
    <w:p w:rsidR="008971DB" w:rsidRDefault="008971DB" w:rsidP="004B4683">
      <w:pPr>
        <w:pStyle w:val="NoSpacing"/>
      </w:pPr>
      <w:r>
        <w:tab/>
        <w:t>deviceContext-&gt;Unmap(m_cameraBuffer, 0);</w:t>
      </w:r>
    </w:p>
    <w:p w:rsidR="008971DB" w:rsidRDefault="008971DB" w:rsidP="004B4683">
      <w:pPr>
        <w:pStyle w:val="NoSpacing"/>
      </w:pPr>
    </w:p>
    <w:p w:rsidR="008971DB" w:rsidRDefault="00CC4AAB" w:rsidP="004B4683">
      <w:pPr>
        <w:pStyle w:val="NoSpacing"/>
      </w:pPr>
      <w:r>
        <w:tab/>
        <w:t>bufferNumber = 1;</w:t>
      </w:r>
    </w:p>
    <w:p w:rsidR="008971DB" w:rsidRDefault="008971DB" w:rsidP="004B4683">
      <w:pPr>
        <w:pStyle w:val="NoSpacing"/>
      </w:pPr>
      <w:r>
        <w:tab/>
        <w:t>deviceContext-&gt;VSSetConstantBuffers(bufferNumber, 1, &amp;m_cameraBuffer);</w:t>
      </w:r>
    </w:p>
    <w:p w:rsidR="008971DB" w:rsidRDefault="008971DB" w:rsidP="004B4683">
      <w:pPr>
        <w:pStyle w:val="NoSpacing"/>
      </w:pPr>
      <w:r>
        <w:tab/>
      </w:r>
    </w:p>
    <w:p w:rsidR="008971DB" w:rsidRDefault="008971DB" w:rsidP="004B4683">
      <w:pPr>
        <w:pStyle w:val="NoSpacing"/>
      </w:pPr>
      <w:r>
        <w:lastRenderedPageBreak/>
        <w:tab/>
        <w:t>deviceContext-&gt;PSSetShaderResources(0, 1, &amp;texture);</w:t>
      </w:r>
    </w:p>
    <w:p w:rsidR="008971DB" w:rsidRDefault="008971DB" w:rsidP="004B4683">
      <w:pPr>
        <w:pStyle w:val="NoSpacing"/>
      </w:pPr>
      <w:r>
        <w:tab/>
        <w:t>result = deviceContext-&gt;Map(m_lightBuffer, 0, D3D11_MAP_WRITE_DISCARD, 0, &amp;mappedResource);</w:t>
      </w:r>
    </w:p>
    <w:p w:rsidR="008971DB" w:rsidRDefault="008971DB" w:rsidP="004B4683">
      <w:pPr>
        <w:pStyle w:val="NoSpacing"/>
      </w:pPr>
      <w:r>
        <w:tab/>
        <w:t>if(FAILED(result))</w:t>
      </w:r>
    </w:p>
    <w:p w:rsidR="008971DB" w:rsidRDefault="008971DB" w:rsidP="004B4683">
      <w:pPr>
        <w:pStyle w:val="NoSpacing"/>
      </w:pPr>
      <w:r>
        <w:tab/>
        <w:t>{</w:t>
      </w:r>
    </w:p>
    <w:p w:rsidR="008971DB" w:rsidRDefault="008971DB" w:rsidP="004B4683">
      <w:pPr>
        <w:pStyle w:val="NoSpacing"/>
      </w:pPr>
      <w:r>
        <w:tab/>
      </w:r>
      <w:r>
        <w:tab/>
        <w:t>return false;}</w:t>
      </w:r>
    </w:p>
    <w:p w:rsidR="008971DB" w:rsidRDefault="008971DB" w:rsidP="004B4683">
      <w:pPr>
        <w:pStyle w:val="NoSpacing"/>
      </w:pPr>
      <w:r>
        <w:tab/>
        <w:t>dataPtr2 = (LightBufferType*)mappedResource.pData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dataPtr2-&gt;ambientColor = ambientColor;</w:t>
      </w:r>
    </w:p>
    <w:p w:rsidR="008971DB" w:rsidRDefault="008971DB" w:rsidP="004B4683">
      <w:pPr>
        <w:pStyle w:val="NoSpacing"/>
      </w:pPr>
      <w:r>
        <w:tab/>
        <w:t>dataPtr2-&gt;diffuseColor = diffuseColor;</w:t>
      </w:r>
    </w:p>
    <w:p w:rsidR="008971DB" w:rsidRDefault="008971DB" w:rsidP="004B4683">
      <w:pPr>
        <w:pStyle w:val="NoSpacing"/>
      </w:pPr>
      <w:r>
        <w:tab/>
        <w:t>dataPtr2-&gt;lightDirection = lightDirection;</w:t>
      </w:r>
    </w:p>
    <w:p w:rsidR="008971DB" w:rsidRDefault="008971DB" w:rsidP="004B4683">
      <w:pPr>
        <w:pStyle w:val="NoSpacing"/>
      </w:pPr>
      <w:r>
        <w:tab/>
        <w:t>dataPtr2-&gt;specularColor = specularColor;</w:t>
      </w:r>
    </w:p>
    <w:p w:rsidR="008971DB" w:rsidRDefault="008971DB" w:rsidP="004B4683">
      <w:pPr>
        <w:pStyle w:val="NoSpacing"/>
      </w:pPr>
      <w:r>
        <w:tab/>
        <w:t>dataPtr2-&gt;specularPower = specularPower;</w:t>
      </w:r>
    </w:p>
    <w:p w:rsidR="008971DB" w:rsidRDefault="008971DB" w:rsidP="004B4683">
      <w:pPr>
        <w:pStyle w:val="NoSpacing"/>
      </w:pPr>
      <w:r>
        <w:tab/>
        <w:t>deviceContext-&gt;Unmap(m_lightBuffer, 0)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bufferNumber = 0;</w:t>
      </w:r>
    </w:p>
    <w:p w:rsidR="008971DB" w:rsidRDefault="008971DB" w:rsidP="004B4683">
      <w:pPr>
        <w:pStyle w:val="NoSpacing"/>
      </w:pPr>
      <w:r>
        <w:tab/>
        <w:t>deviceContext-&gt;PSSetConstantBuffers(bufferNumber, 1, &amp;m_lightBuffer);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ab/>
        <w:t>return true;</w:t>
      </w:r>
    </w:p>
    <w:p w:rsidR="008971DB" w:rsidRDefault="008971DB" w:rsidP="004B4683">
      <w:pPr>
        <w:pStyle w:val="NoSpacing"/>
      </w:pPr>
      <w:r>
        <w:t>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  <w:r>
        <w:t>void LightShaderClass::RenderShader(ID3D11DeviceContext* deviceContext, int indexCount)</w:t>
      </w:r>
    </w:p>
    <w:p w:rsidR="008971DB" w:rsidRDefault="008971DB" w:rsidP="004B4683">
      <w:pPr>
        <w:pStyle w:val="NoSpacing"/>
      </w:pPr>
      <w:r>
        <w:t>{</w:t>
      </w:r>
    </w:p>
    <w:p w:rsidR="008971DB" w:rsidRDefault="008971DB" w:rsidP="004B4683">
      <w:pPr>
        <w:pStyle w:val="NoSpacing"/>
      </w:pPr>
      <w:r>
        <w:tab/>
        <w:t>deviceContext-&gt;IASetInputLayout(m_layout);</w:t>
      </w:r>
    </w:p>
    <w:p w:rsidR="008971DB" w:rsidRDefault="008971DB" w:rsidP="004B4683">
      <w:pPr>
        <w:pStyle w:val="NoSpacing"/>
      </w:pPr>
      <w:r>
        <w:t xml:space="preserve">    deviceContext-&gt;VSSetShader(m_vertexShader, NULL, 0);</w:t>
      </w:r>
    </w:p>
    <w:p w:rsidR="008971DB" w:rsidRDefault="008971DB" w:rsidP="004B4683">
      <w:pPr>
        <w:pStyle w:val="NoSpacing"/>
      </w:pPr>
      <w:r>
        <w:t xml:space="preserve">    deviceContext-&gt;PSSetShader(m_pixelShader, NULL, 0);</w:t>
      </w:r>
    </w:p>
    <w:p w:rsidR="008971DB" w:rsidRDefault="008971DB" w:rsidP="004B4683">
      <w:pPr>
        <w:pStyle w:val="NoSpacing"/>
      </w:pPr>
      <w:r>
        <w:tab/>
        <w:t>deviceContext-&gt;PSSetSamplers(0, 1, &amp;m_sampleState);</w:t>
      </w:r>
    </w:p>
    <w:p w:rsidR="008971DB" w:rsidRDefault="008971DB" w:rsidP="004B4683">
      <w:pPr>
        <w:pStyle w:val="NoSpacing"/>
      </w:pPr>
      <w:r>
        <w:tab/>
        <w:t>deviceContext-&gt;DrawIndexed(indexCount, 0, 0);</w:t>
      </w:r>
    </w:p>
    <w:p w:rsidR="008971DB" w:rsidRDefault="008971DB" w:rsidP="004B4683">
      <w:pPr>
        <w:pStyle w:val="NoSpacing"/>
      </w:pPr>
    </w:p>
    <w:p w:rsidR="008971DB" w:rsidRPr="008971DB" w:rsidRDefault="00CC4AAB" w:rsidP="004B4683">
      <w:pPr>
        <w:pStyle w:val="NoSpacing"/>
      </w:pPr>
      <w:r>
        <w:tab/>
        <w:t>return;</w:t>
      </w:r>
      <w:r w:rsidR="008971DB">
        <w:t>}</w:t>
      </w:r>
    </w:p>
    <w:p w:rsidR="008971DB" w:rsidRDefault="008971DB" w:rsidP="004B4683">
      <w:pPr>
        <w:pStyle w:val="NoSpacing"/>
      </w:pPr>
    </w:p>
    <w:p w:rsidR="008971DB" w:rsidRDefault="008971DB" w:rsidP="004B4683">
      <w:pPr>
        <w:pStyle w:val="NoSpacing"/>
      </w:pPr>
    </w:p>
    <w:p w:rsidR="008971DB" w:rsidRPr="00CC4AAB" w:rsidRDefault="008971DB" w:rsidP="004B4683">
      <w:pPr>
        <w:pStyle w:val="NoSpacing"/>
        <w:rPr>
          <w:rFonts w:ascii="Consolas" w:hAnsi="Consolas" w:cs="Consolas"/>
          <w:b/>
          <w:sz w:val="19"/>
          <w:szCs w:val="19"/>
        </w:rPr>
      </w:pPr>
      <w:r w:rsidRPr="00CC4AAB">
        <w:rPr>
          <w:b/>
        </w:rPr>
        <w:t>Class-</w:t>
      </w:r>
      <w:r w:rsidRPr="00CC4AAB">
        <w:rPr>
          <w:rFonts w:ascii="Consolas" w:hAnsi="Consolas" w:cs="Consolas"/>
          <w:b/>
          <w:sz w:val="19"/>
          <w:szCs w:val="19"/>
        </w:rPr>
        <w:t>modelclass.h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ModelClass(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vertexBuffer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indexBuffer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Texture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model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Initialize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modelFilenam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textureFilenam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LoadModel(</w:t>
      </w:r>
      <w:r>
        <w:rPr>
          <w:rFonts w:ascii="Consolas" w:hAnsi="Consolas" w:cs="Consolas"/>
          <w:color w:val="808080"/>
          <w:sz w:val="19"/>
          <w:szCs w:val="19"/>
        </w:rPr>
        <w:t>modelFilenam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InitializeBuffers(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LoadTexture(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textureFilenam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result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CC4AAB">
      <w:pPr>
        <w:pStyle w:val="NoSpacing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 w:rsidR="00CC4AAB"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Shutdown(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leaseTexture(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hutdownBuffers(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leaseModel(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Render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nderBuffers(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GetIndexCount(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m_indexCount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2B91AF"/>
          <w:sz w:val="19"/>
          <w:szCs w:val="19"/>
        </w:rPr>
        <w:t>ID3D11ShaderResourceView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GetTexture(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m_Texture-&gt;GetTexture()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InitializeBuffers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VertexType</w:t>
      </w:r>
      <w:r>
        <w:rPr>
          <w:rFonts w:ascii="Consolas" w:hAnsi="Consolas" w:cs="Consolas"/>
          <w:color w:val="000000"/>
          <w:sz w:val="19"/>
          <w:szCs w:val="19"/>
        </w:rPr>
        <w:t>* vertices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* indices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D3D11_BUFFER_DESC</w:t>
      </w:r>
      <w:r>
        <w:rPr>
          <w:rFonts w:ascii="Consolas" w:hAnsi="Consolas" w:cs="Consolas"/>
          <w:color w:val="000000"/>
          <w:sz w:val="19"/>
          <w:szCs w:val="19"/>
        </w:rPr>
        <w:t xml:space="preserve"> vertexBufferDesc, indexBufferDesc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D3D11_SUBRESOURCE_DATA</w:t>
      </w:r>
      <w:r>
        <w:rPr>
          <w:rFonts w:ascii="Consolas" w:hAnsi="Consolas" w:cs="Consolas"/>
          <w:color w:val="000000"/>
          <w:sz w:val="19"/>
          <w:szCs w:val="19"/>
        </w:rPr>
        <w:t xml:space="preserve"> vertexData, indexData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HRESULT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vertice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VertexType</w:t>
      </w:r>
      <w:r>
        <w:rPr>
          <w:rFonts w:ascii="Consolas" w:hAnsi="Consolas" w:cs="Consolas"/>
          <w:color w:val="000000"/>
          <w:sz w:val="19"/>
          <w:szCs w:val="19"/>
        </w:rPr>
        <w:t>[m_vertexCount]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vertices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indices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[m_indexCount]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indices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i=0; i&lt;m_vertexCount; i++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i].position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>(m_model[i].x, m_model[i].y, m_model[i].z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i].texture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2</w:t>
      </w:r>
      <w:r>
        <w:rPr>
          <w:rFonts w:ascii="Consolas" w:hAnsi="Consolas" w:cs="Consolas"/>
          <w:color w:val="000000"/>
          <w:sz w:val="19"/>
          <w:szCs w:val="19"/>
        </w:rPr>
        <w:t>(m_model[i].tu, m_model[i].tv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vertices[i].normal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XMFLOAT3</w:t>
      </w:r>
      <w:r>
        <w:rPr>
          <w:rFonts w:ascii="Consolas" w:hAnsi="Consolas" w:cs="Consolas"/>
          <w:color w:val="000000"/>
          <w:sz w:val="19"/>
          <w:szCs w:val="19"/>
        </w:rPr>
        <w:t>(m_model[i].nx, m_model[i].ny, m_model[i].nz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indices[i] = i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Usage = </w:t>
      </w:r>
      <w:r>
        <w:rPr>
          <w:rFonts w:ascii="Consolas" w:hAnsi="Consolas" w:cs="Consolas"/>
          <w:color w:val="2F4F4F"/>
          <w:sz w:val="19"/>
          <w:szCs w:val="19"/>
        </w:rPr>
        <w:t>D3D11_USAGE_DEFAUL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ByteWidth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VertexType</w:t>
      </w:r>
      <w:r>
        <w:rPr>
          <w:rFonts w:ascii="Consolas" w:hAnsi="Consolas" w:cs="Consolas"/>
          <w:color w:val="000000"/>
          <w:sz w:val="19"/>
          <w:szCs w:val="19"/>
        </w:rPr>
        <w:t>) * m_vertexCoun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BindFlags = </w:t>
      </w:r>
      <w:r>
        <w:rPr>
          <w:rFonts w:ascii="Consolas" w:hAnsi="Consolas" w:cs="Consolas"/>
          <w:color w:val="2F4F4F"/>
          <w:sz w:val="19"/>
          <w:szCs w:val="19"/>
        </w:rPr>
        <w:t>D3D11_BIND_VERTEX_BUFF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CPUAccessFlags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BufferDesc.MiscFlags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BufferDesc.StructureByteStride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vertexData.pSysMem = vertices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Data.SysMemPitch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exData.SysMemSlicePitch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-&gt;CreateBuffer(&amp;vertexBufferDesc, &amp;vertexData, &amp;m_vertexBuffer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 w:rsidR="00CC4AAB"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Usage = </w:t>
      </w:r>
      <w:r>
        <w:rPr>
          <w:rFonts w:ascii="Consolas" w:hAnsi="Consolas" w:cs="Consolas"/>
          <w:color w:val="2F4F4F"/>
          <w:sz w:val="19"/>
          <w:szCs w:val="19"/>
        </w:rPr>
        <w:t>D3D11_USAGE_DEFAULT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ByteWidth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long</w:t>
      </w:r>
      <w:r>
        <w:rPr>
          <w:rFonts w:ascii="Consolas" w:hAnsi="Consolas" w:cs="Consolas"/>
          <w:color w:val="000000"/>
          <w:sz w:val="19"/>
          <w:szCs w:val="19"/>
        </w:rPr>
        <w:t>) * m_indexCoun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BindFlags = </w:t>
      </w:r>
      <w:r>
        <w:rPr>
          <w:rFonts w:ascii="Consolas" w:hAnsi="Consolas" w:cs="Consolas"/>
          <w:color w:val="2F4F4F"/>
          <w:sz w:val="19"/>
          <w:szCs w:val="19"/>
        </w:rPr>
        <w:t>D3D11_BIND_INDEX_BUFFER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CPUAccessFlags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BufferDesc.MiscFlags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exBufferDesc.StructureByteStride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indexData.pSysMem = indices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exData.SysMemPitch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exData.SysMemSlicePitch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result =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>-&gt;CreateBuffer(&amp;indexBufferDesc, &amp;indexData, &amp;m_indexBuffer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6F008A"/>
          <w:sz w:val="19"/>
          <w:szCs w:val="19"/>
        </w:rPr>
        <w:t>FAILED</w:t>
      </w:r>
      <w:r>
        <w:rPr>
          <w:rFonts w:ascii="Consolas" w:hAnsi="Consolas" w:cs="Consolas"/>
          <w:color w:val="000000"/>
          <w:sz w:val="19"/>
          <w:szCs w:val="19"/>
        </w:rPr>
        <w:t>(result)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CC4AA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CC4AAB">
      <w:pPr>
        <w:pStyle w:val="NoSpacing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delete []</w:t>
      </w:r>
      <w:r>
        <w:rPr>
          <w:rFonts w:ascii="Consolas" w:hAnsi="Consolas" w:cs="Consolas"/>
          <w:color w:val="000000"/>
          <w:sz w:val="19"/>
          <w:szCs w:val="19"/>
        </w:rPr>
        <w:t xml:space="preserve"> vertices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vertices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 []</w:t>
      </w:r>
      <w:r>
        <w:rPr>
          <w:rFonts w:ascii="Consolas" w:hAnsi="Consolas" w:cs="Consolas"/>
          <w:color w:val="000000"/>
          <w:sz w:val="19"/>
          <w:szCs w:val="19"/>
        </w:rPr>
        <w:t xml:space="preserve"> indices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indices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ShutdownBuffers(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indexBuffer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indexBuffer-&gt;Release(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indexBuffer = 0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vertexBuffer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vertexBuffer-&gt;Release(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vertexBuffer = 0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RenderBuffers(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stride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unsigne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offse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stride = </w:t>
      </w:r>
      <w:r>
        <w:rPr>
          <w:rFonts w:ascii="Consolas" w:hAnsi="Consolas" w:cs="Consolas"/>
          <w:color w:val="0000FF"/>
          <w:sz w:val="19"/>
          <w:szCs w:val="19"/>
        </w:rPr>
        <w:t>sizeof</w:t>
      </w:r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2B91AF"/>
          <w:sz w:val="19"/>
          <w:szCs w:val="19"/>
        </w:rPr>
        <w:t>VertexType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offset = 0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IASetVertexBuffers(0, 1, &amp;m_vertexBuffer, &amp;stride, &amp;offset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-&gt;IASetIndexBuffer(m_indexBuffer, </w:t>
      </w:r>
      <w:r>
        <w:rPr>
          <w:rFonts w:ascii="Consolas" w:hAnsi="Consolas" w:cs="Consolas"/>
          <w:color w:val="2F4F4F"/>
          <w:sz w:val="19"/>
          <w:szCs w:val="19"/>
        </w:rPr>
        <w:t>DXGI_FORMAT_R32_UINT</w:t>
      </w:r>
      <w:r>
        <w:rPr>
          <w:rFonts w:ascii="Consolas" w:hAnsi="Consolas" w:cs="Consolas"/>
          <w:color w:val="000000"/>
          <w:sz w:val="19"/>
          <w:szCs w:val="19"/>
        </w:rPr>
        <w:t>, 0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>-&gt;IASetPrimitiveTopology(</w:t>
      </w:r>
      <w:r>
        <w:rPr>
          <w:rFonts w:ascii="Consolas" w:hAnsi="Consolas" w:cs="Consolas"/>
          <w:color w:val="2F4F4F"/>
          <w:sz w:val="19"/>
          <w:szCs w:val="19"/>
        </w:rPr>
        <w:t>D3D11_PRIMITIVE_TOPOLOGY_TRIANGLELIST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LoadTexture(</w:t>
      </w:r>
      <w:r>
        <w:rPr>
          <w:rFonts w:ascii="Consolas" w:hAnsi="Consolas" w:cs="Consolas"/>
          <w:color w:val="2B91AF"/>
          <w:sz w:val="19"/>
          <w:szCs w:val="19"/>
        </w:rPr>
        <w:t>ID3D11Devic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2B91AF"/>
          <w:sz w:val="19"/>
          <w:szCs w:val="19"/>
        </w:rPr>
        <w:t>ID3D11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resul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Texture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TextureClass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m_Texture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result = m_Texture-&gt;Initialize(</w:t>
      </w:r>
      <w:r>
        <w:rPr>
          <w:rFonts w:ascii="Consolas" w:hAnsi="Consolas" w:cs="Consolas"/>
          <w:color w:val="808080"/>
          <w:sz w:val="19"/>
          <w:szCs w:val="19"/>
        </w:rPr>
        <w:t>devic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deviceContext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808080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result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ReleaseTexture(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Texture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Texture-&gt;Shutdown(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m_Texture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Texture = 0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bool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LoadModel(</w:t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ifstream</w:t>
      </w:r>
      <w:r>
        <w:rPr>
          <w:rFonts w:ascii="Consolas" w:hAnsi="Consolas" w:cs="Consolas"/>
          <w:color w:val="000000"/>
          <w:sz w:val="19"/>
          <w:szCs w:val="19"/>
        </w:rPr>
        <w:t xml:space="preserve"> fin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char</w:t>
      </w:r>
      <w:r>
        <w:rPr>
          <w:rFonts w:ascii="Consolas" w:hAnsi="Consolas" w:cs="Consolas"/>
          <w:color w:val="000000"/>
          <w:sz w:val="19"/>
          <w:szCs w:val="19"/>
        </w:rPr>
        <w:t xml:space="preserve"> inpu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i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n.open(</w:t>
      </w:r>
      <w:r>
        <w:rPr>
          <w:rFonts w:ascii="Consolas" w:hAnsi="Consolas" w:cs="Consolas"/>
          <w:color w:val="808080"/>
          <w:sz w:val="19"/>
          <w:szCs w:val="19"/>
        </w:rPr>
        <w:t>filenam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fin.fail()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n.get(input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(input != </w:t>
      </w:r>
      <w:r>
        <w:rPr>
          <w:rFonts w:ascii="Consolas" w:hAnsi="Consolas" w:cs="Consolas"/>
          <w:color w:val="A31515"/>
          <w:sz w:val="19"/>
          <w:szCs w:val="19"/>
        </w:rPr>
        <w:t>':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in.get(input)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f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vertexCoun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m_indexCount = m_vertexCount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m_model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Type</w:t>
      </w:r>
      <w:r>
        <w:rPr>
          <w:rFonts w:ascii="Consolas" w:hAnsi="Consolas" w:cs="Consolas"/>
          <w:color w:val="000000"/>
          <w:sz w:val="19"/>
          <w:szCs w:val="19"/>
        </w:rPr>
        <w:t>[m_vertexCount]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!m_model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fals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n.get(input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(input != </w:t>
      </w:r>
      <w:r>
        <w:rPr>
          <w:rFonts w:ascii="Consolas" w:hAnsi="Consolas" w:cs="Consolas"/>
          <w:color w:val="A31515"/>
          <w:sz w:val="19"/>
          <w:szCs w:val="19"/>
        </w:rPr>
        <w:t>':'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fin.get(input)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n.get(input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n.get(input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for</w:t>
      </w:r>
      <w:r>
        <w:rPr>
          <w:rFonts w:ascii="Consolas" w:hAnsi="Consolas" w:cs="Consolas"/>
          <w:color w:val="000000"/>
          <w:sz w:val="19"/>
          <w:szCs w:val="19"/>
        </w:rPr>
        <w:t>(i=0; i&lt;m_vertexCount; i++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model[i].x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model[i].y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model[i].z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model[i].tu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model[i].tv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model[i].nx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model[i].ny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m_model[i].nz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fin.close()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true</w:t>
      </w:r>
      <w:r>
        <w:rPr>
          <w:rFonts w:ascii="Consolas" w:hAnsi="Consolas" w:cs="Consolas"/>
          <w:color w:val="000000"/>
          <w:sz w:val="19"/>
          <w:szCs w:val="19"/>
        </w:rPr>
        <w:t>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</w:rPr>
        <w:t>ModelClass</w:t>
      </w:r>
      <w:r>
        <w:rPr>
          <w:rFonts w:ascii="Consolas" w:hAnsi="Consolas" w:cs="Consolas"/>
          <w:color w:val="000000"/>
          <w:sz w:val="19"/>
          <w:szCs w:val="19"/>
        </w:rPr>
        <w:t>::ReleaseModel(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>(m_model)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 []</w:t>
      </w:r>
      <w:r>
        <w:rPr>
          <w:rFonts w:ascii="Consolas" w:hAnsi="Consolas" w:cs="Consolas"/>
          <w:color w:val="000000"/>
          <w:sz w:val="19"/>
          <w:szCs w:val="19"/>
        </w:rPr>
        <w:t xml:space="preserve"> m_model;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m_model = 0;}</w:t>
      </w:r>
    </w:p>
    <w:p w:rsidR="008971DB" w:rsidRDefault="008971DB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 w:rsidR="00891F34"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:rsidR="00F07EEE" w:rsidRDefault="00F07EEE" w:rsidP="004B4683">
      <w:pPr>
        <w:pStyle w:val="NoSpacing"/>
        <w:rPr>
          <w:rFonts w:ascii="Consolas" w:hAnsi="Consolas" w:cs="Consolas"/>
          <w:color w:val="000000"/>
          <w:sz w:val="19"/>
          <w:szCs w:val="19"/>
        </w:rPr>
      </w:pPr>
    </w:p>
    <w:p w:rsidR="00F07EEE" w:rsidRPr="00AE1BA0" w:rsidRDefault="00E14370" w:rsidP="004B4683">
      <w:pPr>
        <w:pStyle w:val="NoSpacing"/>
      </w:pPr>
      <w:r>
        <w:rPr>
          <w:rFonts w:ascii="Consolas" w:hAnsi="Consolas" w:cs="Consolas"/>
          <w:color w:val="000000"/>
          <w:sz w:val="19"/>
          <w:szCs w:val="19"/>
        </w:rPr>
        <w:pict>
          <v:shape id="_x0000_i1029" type="#_x0000_t75" style="width:207pt;height:116.25pt">
            <v:imagedata r:id="rId9" o:title="Screenshot (21)"/>
          </v:shape>
        </w:pict>
      </w:r>
    </w:p>
    <w:sectPr w:rsidR="00F07EEE" w:rsidRPr="00AE1BA0" w:rsidSect="00CF7DB1">
      <w:pgSz w:w="11906" w:h="16838"/>
      <w:pgMar w:top="1440" w:right="1440" w:bottom="1440" w:left="144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DExMDI0NrUwtTQ3MzBQ0lEKTi0uzszPAykwrAUACNfFuSwAAAA="/>
  </w:docVars>
  <w:rsids>
    <w:rsidRoot w:val="00CF7DB1"/>
    <w:rsid w:val="00044DAD"/>
    <w:rsid w:val="003E4A6B"/>
    <w:rsid w:val="004B4683"/>
    <w:rsid w:val="005A0705"/>
    <w:rsid w:val="007E5D12"/>
    <w:rsid w:val="0086627F"/>
    <w:rsid w:val="00891F34"/>
    <w:rsid w:val="008971DB"/>
    <w:rsid w:val="009C16FA"/>
    <w:rsid w:val="00A15A0B"/>
    <w:rsid w:val="00AE1BA0"/>
    <w:rsid w:val="00C12791"/>
    <w:rsid w:val="00CC4AAB"/>
    <w:rsid w:val="00CE0C27"/>
    <w:rsid w:val="00CF7DB1"/>
    <w:rsid w:val="00E14370"/>
    <w:rsid w:val="00E8678B"/>
    <w:rsid w:val="00F07E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C5781A"/>
  <w15:docId w15:val="{7BE22998-C182-4834-A1B4-82E111926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16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F7D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gi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555426-E486-4661-8E5A-FE8CF79843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26</Pages>
  <Words>7684</Words>
  <Characters>43799</Characters>
  <Application>Microsoft Office Word</Application>
  <DocSecurity>0</DocSecurity>
  <Lines>364</Lines>
  <Paragraphs>10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ipen Sajnani</cp:lastModifiedBy>
  <cp:revision>5</cp:revision>
  <dcterms:created xsi:type="dcterms:W3CDTF">2018-10-01T03:19:00Z</dcterms:created>
  <dcterms:modified xsi:type="dcterms:W3CDTF">2018-10-19T05:56:00Z</dcterms:modified>
</cp:coreProperties>
</file>